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a9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a9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a9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a9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b"/>
      </w:pPr>
      <w:r>
        <w:t>ОТЧЕТ</w:t>
      </w:r>
    </w:p>
    <w:p w14:paraId="30A19E6D" w14:textId="517CC4DF" w:rsidR="00702DF2" w:rsidRPr="009D00FD" w:rsidRDefault="00702DF2" w:rsidP="00700F46">
      <w:pPr>
        <w:jc w:val="center"/>
        <w:rPr>
          <w:szCs w:val="28"/>
        </w:rPr>
      </w:pPr>
      <w:r>
        <w:rPr>
          <w:szCs w:val="28"/>
        </w:rPr>
        <w:t>по лабораторной работе №</w:t>
      </w:r>
      <w:r w:rsidR="00CB7452">
        <w:rPr>
          <w:szCs w:val="28"/>
          <w:lang w:val="en-US"/>
        </w:rPr>
        <w:t>3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324BECE9" w:rsidR="009318C3" w:rsidRPr="00107A5F" w:rsidRDefault="00657625" w:rsidP="00700F46">
      <w:pPr>
        <w:jc w:val="center"/>
      </w:pPr>
      <w:r>
        <w:t>Работа с</w:t>
      </w:r>
      <w:r w:rsidR="006F0848">
        <w:rPr>
          <w:lang w:val="en-US"/>
        </w:rPr>
        <w:t xml:space="preserve"> </w:t>
      </w:r>
      <w:r w:rsidR="006F0848">
        <w:t>одномерными</w:t>
      </w:r>
      <w:r w:rsidR="00107A5F">
        <w:t xml:space="preserve"> массивами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a9"/>
        <w:ind w:firstLine="709"/>
      </w:pPr>
      <w:r>
        <w:tab/>
      </w:r>
      <w:r w:rsidR="00702DF2">
        <w:t xml:space="preserve">Выполнил </w:t>
      </w:r>
    </w:p>
    <w:p w14:paraId="049A8CFD" w14:textId="56178D2F" w:rsidR="00702DF2" w:rsidRPr="007C4A57" w:rsidRDefault="00700F46" w:rsidP="00700F46">
      <w:pPr>
        <w:pStyle w:val="a9"/>
        <w:ind w:firstLine="709"/>
      </w:pPr>
      <w:r>
        <w:tab/>
      </w:r>
      <w:r w:rsidR="00702DF2">
        <w:t>студент</w:t>
      </w:r>
      <w:r w:rsidR="00702DF2" w:rsidRPr="00C853AE">
        <w:t xml:space="preserve">:   гр. </w:t>
      </w:r>
      <w:r w:rsidR="00702DF2">
        <w:t>15100</w:t>
      </w:r>
      <w:r w:rsidR="007C4A57">
        <w:t>4</w:t>
      </w:r>
      <w:r w:rsidR="00702DF2">
        <w:t xml:space="preserve">                                                    </w:t>
      </w:r>
      <w:r w:rsidR="00E00F0B">
        <w:t>Башлыков В.В.</w:t>
      </w:r>
    </w:p>
    <w:p w14:paraId="381F6F45" w14:textId="77777777" w:rsidR="00702DF2" w:rsidRPr="005251C5" w:rsidRDefault="00702DF2" w:rsidP="00700F46">
      <w:pPr>
        <w:pStyle w:val="a9"/>
        <w:ind w:firstLine="709"/>
      </w:pPr>
    </w:p>
    <w:p w14:paraId="28FC8E19" w14:textId="40FA98B9" w:rsidR="00702DF2" w:rsidRDefault="00700F46" w:rsidP="00700F46">
      <w:pPr>
        <w:pStyle w:val="a9"/>
        <w:ind w:firstLine="709"/>
      </w:pPr>
      <w:r>
        <w:tab/>
      </w:r>
      <w:r w:rsidR="00702DF2">
        <w:t>Проверил:                                                                     Фадеева Е.</w:t>
      </w:r>
      <w:r w:rsidR="00297DDB">
        <w:t xml:space="preserve"> </w:t>
      </w:r>
      <w:r w:rsidR="00702DF2">
        <w:t xml:space="preserve">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6"/>
        <w:rPr>
          <w:lang w:val="en-US"/>
        </w:rPr>
      </w:pPr>
      <w:r>
        <w:lastRenderedPageBreak/>
        <w:t>Содержание</w:t>
      </w:r>
    </w:p>
    <w:p w14:paraId="1F48E949" w14:textId="4A12C1FB" w:rsidR="00EA7A94" w:rsidRDefault="002F00FB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91598752" w:history="1">
        <w:r w:rsidR="00EA7A94" w:rsidRPr="00442D56">
          <w:rPr>
            <w:rStyle w:val="af"/>
          </w:rPr>
          <w:t>1 Постановка задачи</w:t>
        </w:r>
        <w:r w:rsidR="00EA7A94">
          <w:rPr>
            <w:webHidden/>
          </w:rPr>
          <w:tab/>
        </w:r>
        <w:r w:rsidR="00EA7A94">
          <w:rPr>
            <w:webHidden/>
          </w:rPr>
          <w:fldChar w:fldCharType="begin"/>
        </w:r>
        <w:r w:rsidR="00EA7A94">
          <w:rPr>
            <w:webHidden/>
          </w:rPr>
          <w:instrText xml:space="preserve"> PAGEREF _Toc91598752 \h </w:instrText>
        </w:r>
        <w:r w:rsidR="00EA7A94">
          <w:rPr>
            <w:webHidden/>
          </w:rPr>
        </w:r>
        <w:r w:rsidR="00EA7A94">
          <w:rPr>
            <w:webHidden/>
          </w:rPr>
          <w:fldChar w:fldCharType="separate"/>
        </w:r>
        <w:r w:rsidR="00EA7A94">
          <w:rPr>
            <w:webHidden/>
          </w:rPr>
          <w:t>3</w:t>
        </w:r>
        <w:r w:rsidR="00EA7A94">
          <w:rPr>
            <w:webHidden/>
          </w:rPr>
          <w:fldChar w:fldCharType="end"/>
        </w:r>
      </w:hyperlink>
    </w:p>
    <w:p w14:paraId="4B2A60F9" w14:textId="5EA63CE5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3" w:history="1">
        <w:r w:rsidRPr="00442D56">
          <w:rPr>
            <w:rStyle w:val="af"/>
          </w:rPr>
          <w:t>2 Ход реше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3D706ED" w14:textId="4DB0AD92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4" w:history="1">
        <w:r w:rsidRPr="00442D56">
          <w:rPr>
            <w:rStyle w:val="af"/>
          </w:rPr>
          <w:t>3 Текстовый алгоритм решения задач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B317D19" w14:textId="35166988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5" w:history="1">
        <w:r w:rsidRPr="00442D56">
          <w:rPr>
            <w:rStyle w:val="af"/>
          </w:rPr>
          <w:t>4 Структура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4992178" w14:textId="1BBA6036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6" w:history="1">
        <w:r w:rsidRPr="00442D56">
          <w:rPr>
            <w:rStyle w:val="af"/>
          </w:rPr>
          <w:t>5 Схема алгоритма решения задачи по ГОСТ 19.701-9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1A5B5F6" w14:textId="0FE731F2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7" w:history="1">
        <w:r w:rsidRPr="00442D56">
          <w:rPr>
            <w:rStyle w:val="af"/>
          </w:rPr>
          <w:t>6 Результаты расчет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5D426F23" w14:textId="162AA273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8" w:history="1">
        <w:r w:rsidRPr="00442D56">
          <w:rPr>
            <w:rStyle w:val="af"/>
          </w:rPr>
          <w:t>Приложение 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58AE8A93" w14:textId="6CC62C41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59" w:history="1">
        <w:r w:rsidRPr="00442D56">
          <w:rPr>
            <w:rStyle w:val="af"/>
          </w:rPr>
          <w:t>Приложение Б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3B0702B8" w14:textId="4FA2103F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60" w:history="1">
        <w:r w:rsidRPr="00442D56">
          <w:rPr>
            <w:rStyle w:val="af"/>
          </w:rPr>
          <w:t>Приложение 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1700141A" w14:textId="5C6635A3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61" w:history="1">
        <w:r w:rsidRPr="00442D56">
          <w:rPr>
            <w:rStyle w:val="af"/>
          </w:rPr>
          <w:t>Приложение Г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790FF951" w14:textId="473C966B" w:rsidR="00EA7A94" w:rsidRDefault="00EA7A94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91598762" w:history="1">
        <w:r w:rsidRPr="00442D56">
          <w:rPr>
            <w:rStyle w:val="af"/>
          </w:rPr>
          <w:t>Приложение Д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915987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28DCC64B" w14:textId="74DC8A64" w:rsidR="002F00FB" w:rsidRPr="002F00FB" w:rsidRDefault="002F00FB" w:rsidP="002F00FB">
      <w:pPr>
        <w:pStyle w:val="a2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1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1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2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91598752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399D8313" w14:textId="246A430A" w:rsidR="006F0848" w:rsidRDefault="006F0848" w:rsidP="00964591">
      <w:pPr>
        <w:pStyle w:val="ab"/>
        <w:jc w:val="left"/>
        <w:rPr>
          <w:rFonts w:eastAsia="Times New Roman"/>
          <w:b w:val="0"/>
          <w:bCs/>
          <w:color w:val="000000"/>
        </w:rPr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r w:rsidRPr="006F0848">
        <w:rPr>
          <w:rFonts w:eastAsia="Times New Roman"/>
          <w:b w:val="0"/>
          <w:bCs/>
          <w:color w:val="000000"/>
        </w:rPr>
        <w:t>Ввести</w:t>
      </w:r>
      <w:r w:rsidR="00C918B6">
        <w:rPr>
          <w:rFonts w:eastAsia="Times New Roman"/>
          <w:b w:val="0"/>
          <w:bCs/>
          <w:color w:val="000000"/>
        </w:rPr>
        <w:t xml:space="preserve"> </w:t>
      </w:r>
      <w:r w:rsidR="00C918B6">
        <w:rPr>
          <w:rFonts w:eastAsia="Times New Roman"/>
          <w:b w:val="0"/>
          <w:bCs/>
          <w:color w:val="000000"/>
          <w:lang w:val="en-US"/>
        </w:rPr>
        <w:t>n</w:t>
      </w:r>
      <w:r w:rsidRPr="006F0848">
        <w:rPr>
          <w:rFonts w:eastAsia="Times New Roman"/>
          <w:b w:val="0"/>
          <w:bCs/>
          <w:color w:val="000000"/>
        </w:rPr>
        <w:t xml:space="preserve"> и последовательность</w:t>
      </w:r>
      <w:r w:rsidR="00C918B6">
        <w:rPr>
          <w:rFonts w:eastAsia="Times New Roman"/>
          <w:b w:val="0"/>
          <w:bCs/>
          <w:color w:val="000000"/>
          <w:lang w:val="en-US"/>
        </w:rPr>
        <w:t xml:space="preserve"> B[n]</w:t>
      </w:r>
      <w:r w:rsidRPr="006F0848">
        <w:rPr>
          <w:rFonts w:eastAsia="Times New Roman"/>
          <w:b w:val="0"/>
          <w:bCs/>
          <w:color w:val="000000"/>
        </w:rPr>
        <w:t xml:space="preserve"> из целых чисел. Определить начальный и конечный номера элементов массива, составляющих</w:t>
      </w:r>
      <w:r w:rsidR="00C918B6">
        <w:rPr>
          <w:rFonts w:eastAsia="Times New Roman"/>
          <w:b w:val="0"/>
          <w:bCs/>
          <w:color w:val="000000"/>
          <w:lang w:val="en-US"/>
        </w:rPr>
        <w:t xml:space="preserve"> </w:t>
      </w:r>
      <w:r w:rsidRPr="006F0848">
        <w:rPr>
          <w:rFonts w:eastAsia="Times New Roman"/>
          <w:b w:val="0"/>
          <w:bCs/>
          <w:color w:val="000000"/>
        </w:rPr>
        <w:t>последовательност</w:t>
      </w:r>
      <w:r w:rsidR="00F24F60">
        <w:rPr>
          <w:rFonts w:eastAsia="Times New Roman"/>
          <w:b w:val="0"/>
          <w:bCs/>
          <w:color w:val="000000"/>
        </w:rPr>
        <w:t>и</w:t>
      </w:r>
      <w:r w:rsidRPr="006F0848">
        <w:rPr>
          <w:rFonts w:eastAsia="Times New Roman"/>
          <w:b w:val="0"/>
          <w:bCs/>
          <w:color w:val="000000"/>
        </w:rPr>
        <w:t>, для которой значения элементов</w:t>
      </w:r>
      <w:r>
        <w:rPr>
          <w:rFonts w:eastAsia="Times New Roman"/>
          <w:b w:val="0"/>
          <w:bCs/>
          <w:color w:val="000000"/>
        </w:rPr>
        <w:t xml:space="preserve"> </w:t>
      </w:r>
      <w:r w:rsidR="00E14D7F">
        <w:rPr>
          <w:rFonts w:eastAsia="Times New Roman"/>
          <w:b w:val="0"/>
          <w:bCs/>
          <w:color w:val="000000"/>
        </w:rPr>
        <w:t>рав</w:t>
      </w:r>
      <w:r>
        <w:rPr>
          <w:rFonts w:eastAsia="Times New Roman"/>
          <w:b w:val="0"/>
          <w:bCs/>
          <w:color w:val="000000"/>
        </w:rPr>
        <w:t>ны между собой.</w:t>
      </w:r>
    </w:p>
    <w:p w14:paraId="70CCE579" w14:textId="1956FFBC" w:rsidR="00964591" w:rsidRDefault="00964591" w:rsidP="00964591">
      <w:pPr>
        <w:pStyle w:val="ab"/>
        <w:jc w:val="left"/>
        <w:rPr>
          <w:b w:val="0"/>
          <w:noProof/>
          <w:lang w:eastAsia="ru-RU"/>
        </w:rPr>
      </w:pPr>
      <w:r>
        <w:rPr>
          <w:b w:val="0"/>
          <w:noProof/>
          <w:lang w:eastAsia="ru-RU"/>
        </w:rPr>
        <w:t>Правила постановки:</w:t>
      </w:r>
    </w:p>
    <w:p w14:paraId="3CF86FF9" w14:textId="4CC47BAF" w:rsidR="00964591" w:rsidRDefault="00964591" w:rsidP="00964591">
      <w:pPr>
        <w:pStyle w:val="a0"/>
      </w:pPr>
      <w:r>
        <w:t xml:space="preserve"> По условию задачи</w:t>
      </w:r>
      <w:r w:rsidR="008A4DDB">
        <w:rPr>
          <w:lang w:val="en-US"/>
        </w:rPr>
        <w:t xml:space="preserve"> </w:t>
      </w:r>
      <w:r w:rsidR="008A4DDB">
        <w:t>двумерный</w:t>
      </w:r>
      <w:r>
        <w:t xml:space="preserve"> массив </w:t>
      </w:r>
      <w:r w:rsidR="00F643E6">
        <w:rPr>
          <w:lang w:val="en-US"/>
        </w:rPr>
        <w:t>Mas</w:t>
      </w:r>
      <w:r>
        <w:t xml:space="preserve"> формируется из </w:t>
      </w:r>
      <w:r w:rsidR="00611D53">
        <w:t>целых чисел</w:t>
      </w:r>
      <w:r w:rsidR="00611D53">
        <w:rPr>
          <w:lang w:val="en-US"/>
        </w:rPr>
        <w:t>;</w:t>
      </w:r>
    </w:p>
    <w:p w14:paraId="3406A380" w14:textId="025EF944" w:rsidR="001F6F07" w:rsidRDefault="001F6F07" w:rsidP="001F6F07">
      <w:pPr>
        <w:pStyle w:val="a0"/>
      </w:pPr>
      <w:r>
        <w:rPr>
          <w:noProof/>
          <w:lang w:eastAsia="ru-RU"/>
        </w:rPr>
        <w:t>Программа учитывает некорректный ввод пользователя</w:t>
      </w:r>
      <w:r w:rsidR="00391E61">
        <w:rPr>
          <w:noProof/>
          <w:lang w:val="en-US" w:eastAsia="ru-RU"/>
        </w:rPr>
        <w:t xml:space="preserve">: </w:t>
      </w:r>
    </w:p>
    <w:p w14:paraId="108D524A" w14:textId="0E5FE05D" w:rsidR="00391E61" w:rsidRPr="00391E61" w:rsidRDefault="00391E61" w:rsidP="00391E61">
      <w:pPr>
        <w:pStyle w:val="a"/>
      </w:pPr>
      <w:r>
        <w:t>не числовые значения</w:t>
      </w:r>
      <w:r>
        <w:rPr>
          <w:lang w:val="en-US"/>
        </w:rPr>
        <w:t>;</w:t>
      </w:r>
    </w:p>
    <w:p w14:paraId="02AA2FE8" w14:textId="35AF09FA" w:rsidR="006023F0" w:rsidRDefault="006023F0" w:rsidP="00224820">
      <w:pPr>
        <w:pStyle w:val="a"/>
      </w:pPr>
      <w:r>
        <w:t xml:space="preserve">переполнения значения </w:t>
      </w:r>
      <w:r>
        <w:rPr>
          <w:lang w:val="en-US"/>
        </w:rPr>
        <w:t>Integer;</w:t>
      </w:r>
    </w:p>
    <w:p w14:paraId="293EB482" w14:textId="621A8564" w:rsidR="001F6F07" w:rsidRPr="00986C34" w:rsidRDefault="001F6F07" w:rsidP="001F6F07">
      <w:pPr>
        <w:pStyle w:val="a0"/>
      </w:pPr>
      <w:r>
        <w:rPr>
          <w:noProof/>
          <w:lang w:eastAsia="ru-RU"/>
        </w:rPr>
        <w:t>Программа</w:t>
      </w:r>
      <w:r w:rsidR="00611D53">
        <w:rPr>
          <w:noProof/>
          <w:lang w:val="en-US" w:eastAsia="ru-RU"/>
        </w:rPr>
        <w:t xml:space="preserve"> </w:t>
      </w:r>
      <w:r>
        <w:rPr>
          <w:noProof/>
          <w:lang w:eastAsia="ru-RU"/>
        </w:rPr>
        <w:t xml:space="preserve">предусматривает потенциальное переполнение переменной типа </w:t>
      </w:r>
      <w:r>
        <w:rPr>
          <w:noProof/>
          <w:lang w:val="en-US" w:eastAsia="ru-RU"/>
        </w:rPr>
        <w:t>Integer</w:t>
      </w:r>
      <w:r w:rsidRPr="00733A3F">
        <w:rPr>
          <w:noProof/>
          <w:lang w:eastAsia="ru-RU"/>
        </w:rPr>
        <w:t xml:space="preserve"> </w:t>
      </w:r>
      <w:r>
        <w:rPr>
          <w:noProof/>
          <w:lang w:eastAsia="ru-RU"/>
        </w:rPr>
        <w:t>при вычислениях.</w:t>
      </w:r>
    </w:p>
    <w:p w14:paraId="54412F7E" w14:textId="1F55CE11" w:rsidR="001F6F07" w:rsidRDefault="001F6F07" w:rsidP="001F6F07">
      <w:pPr>
        <w:pStyle w:val="a0"/>
        <w:rPr>
          <w:noProof/>
          <w:lang w:eastAsia="ru-RU"/>
        </w:rPr>
      </w:pPr>
      <w:r>
        <w:rPr>
          <w:noProof/>
          <w:lang w:eastAsia="ru-RU"/>
        </w:rPr>
        <w:t xml:space="preserve">Нельзя сортировать массив </w:t>
      </w:r>
      <w:r w:rsidR="00F643E6">
        <w:rPr>
          <w:noProof/>
          <w:lang w:val="en-US" w:eastAsia="ru-RU"/>
        </w:rPr>
        <w:t>Mas</w:t>
      </w:r>
      <w:r>
        <w:rPr>
          <w:noProof/>
          <w:lang w:eastAsia="ru-RU"/>
        </w:rPr>
        <w:t>.</w:t>
      </w:r>
    </w:p>
    <w:p w14:paraId="4090186D" w14:textId="0B418B09" w:rsidR="001F6F07" w:rsidRDefault="001F6F07" w:rsidP="001F6F07">
      <w:pPr>
        <w:pStyle w:val="a0"/>
      </w:pPr>
      <w:r>
        <w:t xml:space="preserve">Для решения задачи используется 4 </w:t>
      </w:r>
      <w:r w:rsidR="00B523AD">
        <w:t>пост</w:t>
      </w:r>
      <w:r w:rsidR="00322C18">
        <w:t>а</w:t>
      </w:r>
      <w:r w:rsidR="00B523AD">
        <w:t>новки</w:t>
      </w:r>
      <w:r w:rsidRPr="00964591">
        <w:t>:</w:t>
      </w:r>
    </w:p>
    <w:p w14:paraId="7305F43F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выполняет пользователь с клавиатуры(№1)</w:t>
      </w:r>
      <w:r w:rsidRPr="00964591">
        <w:t>;</w:t>
      </w:r>
      <w:r>
        <w:t xml:space="preserve"> </w:t>
      </w:r>
    </w:p>
    <w:p w14:paraId="46780F3F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с использованием генератора чисел(№2)</w:t>
      </w:r>
      <w:r w:rsidRPr="00964591">
        <w:t>;</w:t>
      </w:r>
    </w:p>
    <w:p w14:paraId="06EDAF32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 с использованием типизированной константы-массив(№3)</w:t>
      </w:r>
      <w:r w:rsidRPr="00964591">
        <w:t>;</w:t>
      </w:r>
    </w:p>
    <w:p w14:paraId="6766B354" w14:textId="77777777" w:rsidR="001F6F07" w:rsidRDefault="001F6F07" w:rsidP="001F6F07">
      <w:pPr>
        <w:pStyle w:val="a"/>
        <w:ind w:left="709" w:firstLine="0"/>
      </w:pPr>
      <w:r w:rsidRPr="00964591">
        <w:t xml:space="preserve"> </w:t>
      </w:r>
      <w:r>
        <w:t>ввод данных в массив с использованием типизированной переменной-массив(№4).</w:t>
      </w:r>
    </w:p>
    <w:p w14:paraId="4D57E8F0" w14:textId="77777777" w:rsidR="001F6F07" w:rsidRDefault="001F6F07" w:rsidP="001F6F07">
      <w:pPr>
        <w:pStyle w:val="a0"/>
        <w:numPr>
          <w:ilvl w:val="0"/>
          <w:numId w:val="0"/>
        </w:numPr>
        <w:rPr>
          <w:noProof/>
          <w:lang w:eastAsia="ru-RU"/>
        </w:rPr>
      </w:pPr>
    </w:p>
    <w:p w14:paraId="1192C4BC" w14:textId="77777777" w:rsidR="001F6F07" w:rsidRDefault="001F6F07" w:rsidP="001F6F07">
      <w:pPr>
        <w:pStyle w:val="a0"/>
        <w:numPr>
          <w:ilvl w:val="0"/>
          <w:numId w:val="0"/>
        </w:numPr>
        <w:ind w:left="709"/>
        <w:rPr>
          <w:noProof/>
          <w:lang w:eastAsia="ru-RU"/>
        </w:rPr>
      </w:pPr>
    </w:p>
    <w:p w14:paraId="7281750D" w14:textId="6CA77F56" w:rsidR="00D13E58" w:rsidRDefault="00D13E58" w:rsidP="00964591">
      <w:pPr>
        <w:pStyle w:val="a"/>
        <w:numPr>
          <w:ilvl w:val="0"/>
          <w:numId w:val="0"/>
        </w:numPr>
        <w:ind w:firstLine="709"/>
      </w:pPr>
      <w:r>
        <w:br w:type="page"/>
      </w:r>
    </w:p>
    <w:p w14:paraId="07291F5A" w14:textId="3EC1E650" w:rsidR="00C00052" w:rsidRDefault="00D13E58" w:rsidP="00D13E58">
      <w:pPr>
        <w:pStyle w:val="1"/>
      </w:pPr>
      <w:bookmarkStart w:id="19" w:name="_Toc91598753"/>
      <w:r>
        <w:lastRenderedPageBreak/>
        <w:t>Ход решения</w:t>
      </w:r>
      <w:bookmarkEnd w:id="19"/>
    </w:p>
    <w:p w14:paraId="21AAB389" w14:textId="1EF1F93E" w:rsidR="0077355C" w:rsidRDefault="009E7A41" w:rsidP="0077355C">
      <w:pPr>
        <w:pStyle w:val="a2"/>
        <w:numPr>
          <w:ilvl w:val="0"/>
          <w:numId w:val="40"/>
        </w:numPr>
      </w:pPr>
      <w:r>
        <w:t xml:space="preserve">Так как </w:t>
      </w:r>
      <w:r w:rsidR="000326BC">
        <w:t xml:space="preserve">из данных элементов нужно выбрать те последовательности, где </w:t>
      </w:r>
      <w:r w:rsidR="001D7761">
        <w:t>значения элементов равны</w:t>
      </w:r>
      <w:r w:rsidR="005A3EBC">
        <w:t xml:space="preserve">, то необходимо сравнивать между собой </w:t>
      </w:r>
      <w:r w:rsidR="00022432">
        <w:t>значения соседних элементов</w:t>
      </w:r>
      <w:r w:rsidR="005A3EBC">
        <w:t xml:space="preserve"> в массиве</w:t>
      </w:r>
      <w:r w:rsidR="005C5BDB">
        <w:t>.</w:t>
      </w:r>
    </w:p>
    <w:p w14:paraId="26E3FE8A" w14:textId="4DD68797" w:rsidR="00033E9C" w:rsidRDefault="009F6B0D" w:rsidP="00315028">
      <w:pPr>
        <w:pStyle w:val="a2"/>
        <w:numPr>
          <w:ilvl w:val="0"/>
          <w:numId w:val="40"/>
        </w:numPr>
      </w:pPr>
      <w:r>
        <w:t>Для получения верного результата необходимо сравнивать следу</w:t>
      </w:r>
      <w:r w:rsidR="00746496">
        <w:t>ю</w:t>
      </w:r>
      <w:r>
        <w:t xml:space="preserve">щие </w:t>
      </w:r>
      <w:r w:rsidR="00746496">
        <w:t>элементы массива</w:t>
      </w:r>
      <w:r w:rsidR="00746496">
        <w:rPr>
          <w:lang w:val="en-US"/>
        </w:rPr>
        <w:t>: Mas[I – 1], Mas[I], Mas[I + 1]</w:t>
      </w:r>
      <w:r w:rsidR="000B2C8E">
        <w:t xml:space="preserve">, где </w:t>
      </w:r>
      <w:r w:rsidR="000B2C8E">
        <w:rPr>
          <w:lang w:val="en-US"/>
        </w:rPr>
        <w:t xml:space="preserve">I </w:t>
      </w:r>
      <w:r w:rsidR="000B2C8E">
        <w:t xml:space="preserve">номер </w:t>
      </w:r>
      <w:proofErr w:type="spellStart"/>
      <w:r w:rsidR="000B2C8E">
        <w:t>текщего</w:t>
      </w:r>
      <w:proofErr w:type="spellEnd"/>
      <w:r w:rsidR="000B2C8E">
        <w:t xml:space="preserve"> элемента.</w:t>
      </w:r>
    </w:p>
    <w:p w14:paraId="3A1C8CD0" w14:textId="1FF8C5C5" w:rsidR="00315028" w:rsidRDefault="00315028" w:rsidP="00315028">
      <w:pPr>
        <w:pStyle w:val="a2"/>
        <w:numPr>
          <w:ilvl w:val="0"/>
          <w:numId w:val="40"/>
        </w:numPr>
      </w:pPr>
      <w:r>
        <w:t xml:space="preserve">Ели элемент массива </w:t>
      </w:r>
      <w:r>
        <w:rPr>
          <w:lang w:val="en-US"/>
        </w:rPr>
        <w:t xml:space="preserve">Mas[I] </w:t>
      </w:r>
      <w:r>
        <w:t xml:space="preserve">равен элементу массива </w:t>
      </w:r>
      <w:r w:rsidR="007F17C7">
        <w:rPr>
          <w:lang w:val="en-US"/>
        </w:rPr>
        <w:t>Mas[I – 1]</w:t>
      </w:r>
      <w:r w:rsidR="007F17C7">
        <w:t>, значит в массиве есть последовательность как минимум из двух элементов.</w:t>
      </w:r>
    </w:p>
    <w:p w14:paraId="25C7D97B" w14:textId="0B8E7D3E" w:rsidR="007F17C7" w:rsidRDefault="007F17C7" w:rsidP="00315028">
      <w:pPr>
        <w:pStyle w:val="a2"/>
        <w:numPr>
          <w:ilvl w:val="0"/>
          <w:numId w:val="40"/>
        </w:numPr>
      </w:pPr>
      <w:r>
        <w:t xml:space="preserve">Далее необходимо </w:t>
      </w:r>
      <w:r w:rsidR="00BE3AEC">
        <w:t xml:space="preserve">проверять каждый последующий элемент массива на </w:t>
      </w:r>
      <w:r w:rsidR="007E4A36">
        <w:t xml:space="preserve">выполнение условия </w:t>
      </w:r>
      <w:r w:rsidR="007E4A36">
        <w:rPr>
          <w:lang w:val="en-US"/>
        </w:rPr>
        <w:t>Mas[I] = Mas[I – 1]</w:t>
      </w:r>
      <w:r w:rsidR="007E4A36">
        <w:t>.</w:t>
      </w:r>
    </w:p>
    <w:p w14:paraId="74676BCB" w14:textId="13C47B46" w:rsidR="007E4A36" w:rsidRDefault="004A302C" w:rsidP="00315028">
      <w:pPr>
        <w:pStyle w:val="a2"/>
        <w:numPr>
          <w:ilvl w:val="0"/>
          <w:numId w:val="40"/>
        </w:numPr>
      </w:pPr>
      <w:r>
        <w:t xml:space="preserve">Далее необходимо </w:t>
      </w:r>
      <w:r w:rsidR="002357DD">
        <w:t xml:space="preserve">определить элемент массива, на котором последовательность равных </w:t>
      </w:r>
      <w:proofErr w:type="spellStart"/>
      <w:r w:rsidR="002357DD">
        <w:t>элементво</w:t>
      </w:r>
      <w:r w:rsidR="006E4983">
        <w:t>в</w:t>
      </w:r>
      <w:proofErr w:type="spellEnd"/>
      <w:r w:rsidR="006E4983">
        <w:t xml:space="preserve"> </w:t>
      </w:r>
      <w:proofErr w:type="spellStart"/>
      <w:r w:rsidR="006E4983">
        <w:t>заканччивается</w:t>
      </w:r>
      <w:proofErr w:type="spellEnd"/>
      <w:r w:rsidR="006E4983">
        <w:t>.</w:t>
      </w:r>
    </w:p>
    <w:p w14:paraId="73B9EA51" w14:textId="553490A5" w:rsidR="006E4983" w:rsidRPr="003F1E53" w:rsidRDefault="006E4983" w:rsidP="00315028">
      <w:pPr>
        <w:pStyle w:val="a2"/>
        <w:numPr>
          <w:ilvl w:val="0"/>
          <w:numId w:val="40"/>
        </w:numPr>
      </w:pPr>
      <w:r>
        <w:t xml:space="preserve">Для нахождения последнего элемента массива нужно </w:t>
      </w:r>
      <w:r w:rsidR="00C643E0">
        <w:t>проверить следующее условие на истинность</w:t>
      </w:r>
      <w:r w:rsidR="00C643E0">
        <w:rPr>
          <w:lang w:val="en-US"/>
        </w:rPr>
        <w:t>:</w:t>
      </w:r>
      <w:r w:rsidR="008E0F25">
        <w:t xml:space="preserve"> </w:t>
      </w:r>
      <w:r w:rsidR="008E0F25">
        <w:rPr>
          <w:lang w:val="en-US"/>
        </w:rPr>
        <w:t>Mas[I]</w:t>
      </w:r>
      <w:r w:rsidR="00C643E0">
        <w:rPr>
          <w:lang w:val="en-US"/>
        </w:rPr>
        <w:t xml:space="preserve"> </w:t>
      </w:r>
      <w:r w:rsidR="003F1E53">
        <w:rPr>
          <w:lang w:val="en-US"/>
        </w:rPr>
        <w:t xml:space="preserve">&lt;&gt; Mas[I – 1] </w:t>
      </w:r>
      <w:r w:rsidR="003F1E53">
        <w:t xml:space="preserve">или </w:t>
      </w:r>
      <w:r w:rsidR="003F1E53">
        <w:rPr>
          <w:lang w:val="en-US"/>
        </w:rPr>
        <w:t>Mas[I] &lt;&gt; Mas [I + 1].</w:t>
      </w:r>
    </w:p>
    <w:p w14:paraId="5C9DE8A6" w14:textId="6888A2D5" w:rsidR="003F1E53" w:rsidRPr="00732BD8" w:rsidRDefault="00732BD8" w:rsidP="00315028">
      <w:pPr>
        <w:pStyle w:val="a2"/>
        <w:numPr>
          <w:ilvl w:val="0"/>
          <w:numId w:val="40"/>
        </w:numPr>
      </w:pPr>
      <w:r>
        <w:t xml:space="preserve">Если </w:t>
      </w:r>
      <w:r>
        <w:rPr>
          <w:lang w:val="en-US"/>
        </w:rPr>
        <w:t>Mas[I] &lt;&gt; Mas [I</w:t>
      </w:r>
      <w:r w:rsidR="00D46A4D">
        <w:rPr>
          <w:lang w:val="en-US"/>
        </w:rPr>
        <w:t xml:space="preserve"> </w:t>
      </w:r>
      <w:r>
        <w:rPr>
          <w:lang w:val="en-US"/>
        </w:rPr>
        <w:t>+ 1]</w:t>
      </w:r>
      <w:r>
        <w:t>, то последний элемент</w:t>
      </w:r>
      <w:r w:rsidR="00973B54">
        <w:t xml:space="preserve"> после</w:t>
      </w:r>
      <w:r>
        <w:t xml:space="preserve">довательности </w:t>
      </w:r>
      <w:r w:rsidR="00973B54">
        <w:t xml:space="preserve">равных элементов </w:t>
      </w:r>
      <w:r>
        <w:t xml:space="preserve">будет равен </w:t>
      </w:r>
      <w:r>
        <w:rPr>
          <w:lang w:val="en-US"/>
        </w:rPr>
        <w:t>Mas[I].</w:t>
      </w:r>
    </w:p>
    <w:p w14:paraId="4C37EF49" w14:textId="56EB39A0" w:rsidR="00732BD8" w:rsidRDefault="00D46A4D" w:rsidP="00315028">
      <w:pPr>
        <w:pStyle w:val="a2"/>
        <w:numPr>
          <w:ilvl w:val="0"/>
          <w:numId w:val="40"/>
        </w:numPr>
      </w:pPr>
      <w:r>
        <w:t xml:space="preserve">Если </w:t>
      </w:r>
      <w:r>
        <w:rPr>
          <w:lang w:val="en-US"/>
        </w:rPr>
        <w:t>Mas[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>] &lt;&gt; Mas[ I – 1],</w:t>
      </w:r>
      <w:r w:rsidR="0045015F">
        <w:t xml:space="preserve"> то</w:t>
      </w:r>
      <w:r w:rsidR="00973B54">
        <w:t xml:space="preserve"> последний элемент последовательности равных элементов будет равен </w:t>
      </w:r>
      <w:r w:rsidR="00973B54">
        <w:rPr>
          <w:lang w:val="en-US"/>
        </w:rPr>
        <w:t>Mas[I – 1].</w:t>
      </w:r>
      <w:r w:rsidR="0045015F">
        <w:t xml:space="preserve"> </w:t>
      </w:r>
    </w:p>
    <w:p w14:paraId="49525069" w14:textId="3B8FD312" w:rsidR="00033E9C" w:rsidRPr="00033E9C" w:rsidRDefault="00033E9C" w:rsidP="00033E9C">
      <w:pPr>
        <w:pStyle w:val="a2"/>
      </w:pPr>
    </w:p>
    <w:p w14:paraId="5D52B237" w14:textId="77777777" w:rsidR="00964591" w:rsidRPr="00964591" w:rsidRDefault="00964591" w:rsidP="00D13E58">
      <w:pPr>
        <w:pStyle w:val="a2"/>
      </w:pPr>
    </w:p>
    <w:p w14:paraId="290B3107" w14:textId="77777777" w:rsidR="00267EC0" w:rsidRDefault="00267EC0" w:rsidP="007B2112">
      <w:pPr>
        <w:pStyle w:val="1"/>
        <w:rPr>
          <w:lang w:val="ru-RU"/>
        </w:rPr>
      </w:pPr>
      <w:bookmarkStart w:id="20" w:name="_Toc91598754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0"/>
    </w:p>
    <w:p w14:paraId="3DDC1C8E" w14:textId="6E3F69B0" w:rsidR="00D83596" w:rsidRDefault="00D83596" w:rsidP="00D83596">
      <w:pPr>
        <w:pStyle w:val="ac"/>
        <w:jc w:val="left"/>
      </w:pPr>
      <w:r>
        <w:t xml:space="preserve">Таблица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Таблица \* ARABIC </w:instrText>
      </w:r>
      <w:r w:rsidR="00C74A1A">
        <w:rPr>
          <w:noProof/>
        </w:rPr>
        <w:fldChar w:fldCharType="separate"/>
      </w:r>
      <w:r>
        <w:rPr>
          <w:noProof/>
        </w:rPr>
        <w:t>1</w:t>
      </w:r>
      <w:r w:rsidR="00C74A1A">
        <w:rPr>
          <w:noProof/>
        </w:rPr>
        <w:fldChar w:fldCharType="end"/>
      </w:r>
      <w:r>
        <w:rPr>
          <w:lang w:val="en-US"/>
        </w:rPr>
        <w:t xml:space="preserve"> – </w:t>
      </w:r>
      <w:r>
        <w:t>Алгоритм решения</w:t>
      </w:r>
    </w:p>
    <w:tbl>
      <w:tblPr>
        <w:tblW w:w="500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12"/>
        <w:gridCol w:w="8233"/>
        <w:gridCol w:w="6"/>
      </w:tblGrid>
      <w:tr w:rsidR="00267EC0" w:rsidRPr="00675BCC" w14:paraId="5D9F01ED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07F28E6E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7F4EB912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02" w:type="pct"/>
            <w:shd w:val="clear" w:color="auto" w:fill="auto"/>
          </w:tcPr>
          <w:p w14:paraId="0A1EE0B4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BB4F1F" w:rsidRPr="00675BCC" w14:paraId="40088B51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B1C8D96" w14:textId="77777777" w:rsidR="00BB4F1F" w:rsidRPr="004E3F20" w:rsidRDefault="00BB4F1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02" w:type="pct"/>
            <w:shd w:val="clear" w:color="auto" w:fill="auto"/>
          </w:tcPr>
          <w:p w14:paraId="31706612" w14:textId="6549A08F" w:rsidR="00BB4F1F" w:rsidRDefault="00BB4F1F" w:rsidP="0051026E">
            <w:pPr>
              <w:pStyle w:val="ad"/>
              <w:rPr>
                <w:szCs w:val="28"/>
              </w:rPr>
            </w:pPr>
            <w:r>
              <w:rPr>
                <w:szCs w:val="28"/>
                <w:lang w:val="en-US"/>
              </w:rPr>
              <w:t xml:space="preserve">N := </w:t>
            </w:r>
            <w:r w:rsidR="00E17B51">
              <w:rPr>
                <w:szCs w:val="28"/>
              </w:rPr>
              <w:t>20</w:t>
            </w:r>
          </w:p>
        </w:tc>
      </w:tr>
      <w:tr w:rsidR="004E3F20" w:rsidRPr="00675BCC" w14:paraId="3A8DC0A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612294A" w14:textId="43CAF3C8" w:rsidR="004E3F20" w:rsidRPr="004E3F20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02" w:type="pct"/>
            <w:shd w:val="clear" w:color="auto" w:fill="auto"/>
          </w:tcPr>
          <w:p w14:paraId="31C70168" w14:textId="22D89933" w:rsidR="004E3F20" w:rsidRPr="004E3F20" w:rsidRDefault="004E3F20" w:rsidP="0051026E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вод </w:t>
            </w:r>
            <w:r w:rsidR="009D00FD">
              <w:rPr>
                <w:szCs w:val="28"/>
                <w:lang w:val="en-US"/>
              </w:rPr>
              <w:t xml:space="preserve"> </w:t>
            </w:r>
            <w:r w:rsidR="00E17B51">
              <w:rPr>
                <w:szCs w:val="28"/>
                <w:lang w:val="en-US"/>
              </w:rPr>
              <w:t>Mas[1..N]</w:t>
            </w:r>
          </w:p>
        </w:tc>
      </w:tr>
      <w:tr w:rsidR="004E3F20" w:rsidRPr="00FA126C" w14:paraId="165F1F08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A224867" w14:textId="77777777" w:rsidR="004E3F20" w:rsidRPr="001734C6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04085F1" w14:textId="09E40BCB" w:rsidR="00CD7EBC" w:rsidRDefault="00F319E8" w:rsidP="004E3F20">
            <w:pPr>
              <w:pStyle w:val="ad"/>
              <w:rPr>
                <w:szCs w:val="28"/>
                <w:shd w:val="clear" w:color="auto" w:fill="F8F9FA"/>
                <w:lang w:val="en-US"/>
              </w:rPr>
            </w:pPr>
            <w:r>
              <w:rPr>
                <w:szCs w:val="28"/>
                <w:shd w:val="clear" w:color="auto" w:fill="F8F9FA"/>
                <w:lang w:val="en-US"/>
              </w:rPr>
              <w:t>I</w:t>
            </w:r>
            <w:r w:rsidR="004E3F20">
              <w:rPr>
                <w:szCs w:val="28"/>
                <w:shd w:val="clear" w:color="auto" w:fill="F8F9FA"/>
                <w:lang w:val="en-US"/>
              </w:rPr>
              <w:t xml:space="preserve"> := </w:t>
            </w:r>
            <w:r w:rsidR="00C44CEF">
              <w:rPr>
                <w:szCs w:val="28"/>
                <w:shd w:val="clear" w:color="auto" w:fill="F8F9FA"/>
                <w:lang w:val="en-US"/>
              </w:rPr>
              <w:t>2</w:t>
            </w:r>
          </w:p>
        </w:tc>
      </w:tr>
      <w:tr w:rsidR="00CD7EBC" w:rsidRPr="00FA126C" w14:paraId="6371C519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4CB4CC5F" w14:textId="77777777" w:rsidR="00CD7EBC" w:rsidRPr="001734C6" w:rsidRDefault="00CD7EBC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F113D84" w14:textId="69F2B7E7" w:rsidR="00CD7EBC" w:rsidRDefault="00CD7EBC" w:rsidP="004E3F20">
            <w:pPr>
              <w:pStyle w:val="ad"/>
              <w:rPr>
                <w:szCs w:val="28"/>
                <w:shd w:val="clear" w:color="auto" w:fill="F8F9FA"/>
                <w:lang w:val="en-US"/>
              </w:rPr>
            </w:pPr>
            <w:r w:rsidRPr="00CD7EBC">
              <w:rPr>
                <w:szCs w:val="28"/>
                <w:shd w:val="clear" w:color="auto" w:fill="F8F9FA"/>
                <w:lang w:val="en-US"/>
              </w:rPr>
              <w:t>Flag := False;</w:t>
            </w:r>
          </w:p>
        </w:tc>
      </w:tr>
      <w:tr w:rsidR="00CD7EBC" w:rsidRPr="00FA126C" w14:paraId="613FEA0C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5C7DFA27" w14:textId="77777777" w:rsidR="00CD7EBC" w:rsidRPr="001734C6" w:rsidRDefault="00CD7EBC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67F29B62" w14:textId="3E77CDD8" w:rsidR="00CD7EBC" w:rsidRDefault="00CD7EBC" w:rsidP="004E3F20">
            <w:pPr>
              <w:pStyle w:val="ad"/>
              <w:rPr>
                <w:szCs w:val="28"/>
                <w:shd w:val="clear" w:color="auto" w:fill="F8F9FA"/>
                <w:lang w:val="en-US"/>
              </w:rPr>
            </w:pPr>
            <w:r w:rsidRPr="00CD7EBC">
              <w:rPr>
                <w:szCs w:val="28"/>
                <w:shd w:val="clear" w:color="auto" w:fill="F8F9FA"/>
                <w:lang w:val="en-US"/>
              </w:rPr>
              <w:t>Stop := False;</w:t>
            </w:r>
          </w:p>
        </w:tc>
      </w:tr>
      <w:tr w:rsidR="004E3F20" w:rsidRPr="00FA126C" w14:paraId="4A73203F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63BCDF5" w14:textId="77777777" w:rsidR="004E3F20" w:rsidRPr="001734C6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6F59287C" w14:textId="33BA5E1B" w:rsidR="004E3F20" w:rsidRPr="006F7D55" w:rsidRDefault="004E3F20" w:rsidP="004E3F20">
            <w:pPr>
              <w:pStyle w:val="ad"/>
              <w:rPr>
                <w:szCs w:val="28"/>
                <w:shd w:val="clear" w:color="auto" w:fill="F8F9FA"/>
              </w:rPr>
            </w:pPr>
            <w:r>
              <w:rPr>
                <w:szCs w:val="28"/>
                <w:shd w:val="clear" w:color="auto" w:fill="F8F9FA"/>
              </w:rPr>
              <w:t>Начало цикла А1. Проверка выполнения услови</w:t>
            </w:r>
            <w:r w:rsidR="00924F5E">
              <w:rPr>
                <w:szCs w:val="28"/>
                <w:shd w:val="clear" w:color="auto" w:fill="F8F9FA"/>
              </w:rPr>
              <w:t>я</w:t>
            </w:r>
            <w:r>
              <w:rPr>
                <w:szCs w:val="28"/>
                <w:shd w:val="clear" w:color="auto" w:fill="F8F9FA"/>
              </w:rPr>
              <w:t xml:space="preserve"> </w:t>
            </w:r>
            <w:r w:rsidR="0061681C">
              <w:rPr>
                <w:szCs w:val="28"/>
                <w:shd w:val="clear" w:color="auto" w:fill="F8F9FA"/>
                <w:lang w:val="en-US"/>
              </w:rPr>
              <w:t>I</w:t>
            </w:r>
            <w:r w:rsidR="0061681C" w:rsidRPr="0061681C">
              <w:rPr>
                <w:szCs w:val="28"/>
                <w:shd w:val="clear" w:color="auto" w:fill="F8F9FA"/>
              </w:rPr>
              <w:t xml:space="preserve"> &lt;= </w:t>
            </w:r>
            <w:proofErr w:type="spellStart"/>
            <w:r w:rsidR="0061681C" w:rsidRPr="0061681C">
              <w:rPr>
                <w:szCs w:val="28"/>
                <w:shd w:val="clear" w:color="auto" w:fill="F8F9FA"/>
              </w:rPr>
              <w:t>Length</w:t>
            </w:r>
            <w:proofErr w:type="spellEnd"/>
            <w:r w:rsidR="0061681C" w:rsidRPr="0061681C">
              <w:rPr>
                <w:szCs w:val="28"/>
                <w:shd w:val="clear" w:color="auto" w:fill="F8F9FA"/>
              </w:rPr>
              <w:t>(</w:t>
            </w:r>
            <w:proofErr w:type="spellStart"/>
            <w:r w:rsidR="0061681C" w:rsidRPr="0061681C">
              <w:rPr>
                <w:szCs w:val="28"/>
                <w:shd w:val="clear" w:color="auto" w:fill="F8F9FA"/>
              </w:rPr>
              <w:t>Mas</w:t>
            </w:r>
            <w:proofErr w:type="spellEnd"/>
            <w:r w:rsidR="0061681C" w:rsidRPr="0061681C">
              <w:rPr>
                <w:szCs w:val="28"/>
                <w:shd w:val="clear" w:color="auto" w:fill="F8F9FA"/>
              </w:rPr>
              <w:t>) - 1</w:t>
            </w:r>
            <w:r w:rsidR="006F7D55">
              <w:rPr>
                <w:szCs w:val="28"/>
                <w:shd w:val="clear" w:color="auto" w:fill="F8F9FA"/>
                <w:lang w:val="en-US"/>
              </w:rPr>
              <w:t xml:space="preserve">. </w:t>
            </w:r>
            <w:r>
              <w:rPr>
                <w:szCs w:val="28"/>
                <w:shd w:val="clear" w:color="auto" w:fill="F8F9FA"/>
              </w:rPr>
              <w:t>Если услови</w:t>
            </w:r>
            <w:r w:rsidR="006F7D55">
              <w:rPr>
                <w:szCs w:val="28"/>
                <w:shd w:val="clear" w:color="auto" w:fill="F8F9FA"/>
              </w:rPr>
              <w:t>е</w:t>
            </w:r>
            <w:r>
              <w:rPr>
                <w:szCs w:val="28"/>
                <w:shd w:val="clear" w:color="auto" w:fill="F8F9FA"/>
              </w:rPr>
              <w:t xml:space="preserve"> истинн</w:t>
            </w:r>
            <w:r w:rsidR="006F7D55">
              <w:rPr>
                <w:szCs w:val="28"/>
                <w:shd w:val="clear" w:color="auto" w:fill="F8F9FA"/>
              </w:rPr>
              <w:t>о</w:t>
            </w:r>
            <w:r>
              <w:rPr>
                <w:szCs w:val="28"/>
                <w:shd w:val="clear" w:color="auto" w:fill="F8F9FA"/>
              </w:rPr>
              <w:t xml:space="preserve">, идти к шагу </w:t>
            </w:r>
            <w:r w:rsidR="003F1B11">
              <w:rPr>
                <w:szCs w:val="28"/>
                <w:shd w:val="clear" w:color="auto" w:fill="F8F9FA"/>
                <w:lang w:val="en-US"/>
              </w:rPr>
              <w:t>7</w:t>
            </w:r>
            <w:r>
              <w:rPr>
                <w:szCs w:val="28"/>
                <w:shd w:val="clear" w:color="auto" w:fill="F8F9FA"/>
              </w:rPr>
              <w:t>, иначе к шагу</w:t>
            </w:r>
            <w:r w:rsidRPr="00C74A1A">
              <w:rPr>
                <w:szCs w:val="28"/>
                <w:shd w:val="clear" w:color="auto" w:fill="F8F9FA"/>
              </w:rPr>
              <w:t xml:space="preserve"> </w:t>
            </w:r>
            <w:r w:rsidR="00A3048F">
              <w:rPr>
                <w:szCs w:val="28"/>
                <w:shd w:val="clear" w:color="auto" w:fill="F8F9FA"/>
                <w:lang w:val="en-US"/>
              </w:rPr>
              <w:t>25</w:t>
            </w:r>
          </w:p>
        </w:tc>
      </w:tr>
      <w:tr w:rsidR="004E3F20" w:rsidRPr="00675BCC" w14:paraId="231BC76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5964C4C" w14:textId="6AF618D1" w:rsidR="004E3F20" w:rsidRPr="001D79CD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1F9B183" w14:textId="5EC308FF" w:rsidR="004E3F20" w:rsidRPr="00D23D36" w:rsidRDefault="00924F5E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Начало цикла </w:t>
            </w:r>
            <w:r>
              <w:rPr>
                <w:szCs w:val="28"/>
                <w:lang w:val="en-US"/>
              </w:rPr>
              <w:t xml:space="preserve">A2. </w:t>
            </w:r>
            <w:r>
              <w:rPr>
                <w:szCs w:val="28"/>
              </w:rPr>
              <w:t xml:space="preserve">Проверка выполнения условия </w:t>
            </w:r>
            <w:r w:rsidR="00DF6617" w:rsidRPr="00DF6617">
              <w:rPr>
                <w:szCs w:val="28"/>
                <w:lang w:val="en-US"/>
              </w:rPr>
              <w:t>(Flag = False) and (</w:t>
            </w:r>
            <w:proofErr w:type="spellStart"/>
            <w:r w:rsidR="00DF6617" w:rsidRPr="00DF6617">
              <w:rPr>
                <w:szCs w:val="28"/>
                <w:lang w:val="en-US"/>
              </w:rPr>
              <w:t>i</w:t>
            </w:r>
            <w:proofErr w:type="spellEnd"/>
            <w:r w:rsidR="00DF6617" w:rsidRPr="00DF6617">
              <w:rPr>
                <w:szCs w:val="28"/>
                <w:lang w:val="en-US"/>
              </w:rPr>
              <w:t xml:space="preserve"> &lt;= Length(Mas))</w:t>
            </w:r>
            <w:r>
              <w:rPr>
                <w:szCs w:val="28"/>
                <w:lang w:val="en-US"/>
              </w:rPr>
              <w:t>.</w:t>
            </w:r>
            <w:r w:rsidR="00D23D36">
              <w:rPr>
                <w:szCs w:val="28"/>
                <w:lang w:val="en-US"/>
              </w:rPr>
              <w:t xml:space="preserve"> </w:t>
            </w:r>
            <w:r w:rsidR="00D23D36">
              <w:rPr>
                <w:szCs w:val="28"/>
              </w:rPr>
              <w:t xml:space="preserve">Если условие истинно, идти к шагу </w:t>
            </w:r>
            <w:r w:rsidR="00293CA0">
              <w:rPr>
                <w:szCs w:val="28"/>
                <w:lang w:val="en-US"/>
              </w:rPr>
              <w:t>8</w:t>
            </w:r>
            <w:r w:rsidR="00D23D36">
              <w:rPr>
                <w:szCs w:val="28"/>
              </w:rPr>
              <w:t>, иначе идти к ша</w:t>
            </w:r>
            <w:r w:rsidR="003B5D1C">
              <w:rPr>
                <w:szCs w:val="28"/>
              </w:rPr>
              <w:t xml:space="preserve">гу </w:t>
            </w:r>
            <w:r w:rsidR="00476186">
              <w:rPr>
                <w:szCs w:val="28"/>
                <w:lang w:val="en-US"/>
              </w:rPr>
              <w:t>22</w:t>
            </w:r>
          </w:p>
        </w:tc>
      </w:tr>
      <w:tr w:rsidR="004E3F20" w:rsidRPr="00675BCC" w14:paraId="3DB2C907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2F9E4B35" w14:textId="6742063C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66B80C0A" w14:textId="1D728695" w:rsidR="004E3F20" w:rsidRPr="00D33726" w:rsidRDefault="00311C2A" w:rsidP="004E3F20">
            <w:pPr>
              <w:pStyle w:val="ad"/>
              <w:tabs>
                <w:tab w:val="left" w:pos="1656"/>
              </w:tabs>
              <w:rPr>
                <w:szCs w:val="28"/>
                <w:lang w:val="en-US"/>
              </w:rPr>
            </w:pPr>
            <w:proofErr w:type="spellStart"/>
            <w:r w:rsidRPr="00311C2A">
              <w:rPr>
                <w:szCs w:val="28"/>
                <w:lang w:val="en-US"/>
              </w:rPr>
              <w:t>CurrentValue</w:t>
            </w:r>
            <w:proofErr w:type="spellEnd"/>
            <w:r w:rsidRPr="00311C2A">
              <w:rPr>
                <w:szCs w:val="28"/>
                <w:lang w:val="en-US"/>
              </w:rPr>
              <w:t xml:space="preserve"> := Mas[</w:t>
            </w:r>
            <w:proofErr w:type="spellStart"/>
            <w:r w:rsidRPr="00311C2A">
              <w:rPr>
                <w:szCs w:val="28"/>
                <w:lang w:val="en-US"/>
              </w:rPr>
              <w:t>i</w:t>
            </w:r>
            <w:proofErr w:type="spellEnd"/>
            <w:r w:rsidRPr="00311C2A">
              <w:rPr>
                <w:szCs w:val="28"/>
                <w:lang w:val="en-US"/>
              </w:rPr>
              <w:t>];</w:t>
            </w:r>
          </w:p>
        </w:tc>
      </w:tr>
      <w:tr w:rsidR="00311C2A" w:rsidRPr="00675BCC" w14:paraId="47F3310A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59874CB4" w14:textId="77777777" w:rsidR="00311C2A" w:rsidRPr="006A2E7F" w:rsidRDefault="00311C2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3696882F" w14:textId="234FA6CC" w:rsidR="00311C2A" w:rsidRPr="00311C2A" w:rsidRDefault="00311C2A" w:rsidP="004E3F20">
            <w:pPr>
              <w:pStyle w:val="ad"/>
              <w:tabs>
                <w:tab w:val="left" w:pos="1656"/>
              </w:tabs>
              <w:rPr>
                <w:szCs w:val="28"/>
                <w:lang w:val="en-US"/>
              </w:rPr>
            </w:pPr>
            <w:proofErr w:type="spellStart"/>
            <w:r w:rsidRPr="00311C2A">
              <w:rPr>
                <w:szCs w:val="28"/>
                <w:lang w:val="en-US"/>
              </w:rPr>
              <w:t>NextValue</w:t>
            </w:r>
            <w:proofErr w:type="spellEnd"/>
            <w:r w:rsidRPr="00311C2A">
              <w:rPr>
                <w:szCs w:val="28"/>
                <w:lang w:val="en-US"/>
              </w:rPr>
              <w:t xml:space="preserve"> := Mas[</w:t>
            </w:r>
            <w:proofErr w:type="spellStart"/>
            <w:r w:rsidRPr="00311C2A">
              <w:rPr>
                <w:szCs w:val="28"/>
                <w:lang w:val="en-US"/>
              </w:rPr>
              <w:t>i</w:t>
            </w:r>
            <w:proofErr w:type="spellEnd"/>
            <w:r w:rsidRPr="00311C2A">
              <w:rPr>
                <w:szCs w:val="28"/>
                <w:lang w:val="en-US"/>
              </w:rPr>
              <w:t xml:space="preserve"> + 1];</w:t>
            </w:r>
          </w:p>
        </w:tc>
      </w:tr>
      <w:tr w:rsidR="00311C2A" w:rsidRPr="00675BCC" w14:paraId="2288C87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63FE00BD" w14:textId="77777777" w:rsidR="00311C2A" w:rsidRPr="006A2E7F" w:rsidRDefault="00311C2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226F4A79" w14:textId="2485FCA4" w:rsidR="00311C2A" w:rsidRPr="00311C2A" w:rsidRDefault="00326C89" w:rsidP="004E3F20">
            <w:pPr>
              <w:pStyle w:val="ad"/>
              <w:tabs>
                <w:tab w:val="left" w:pos="1656"/>
              </w:tabs>
              <w:rPr>
                <w:szCs w:val="28"/>
                <w:lang w:val="en-US"/>
              </w:rPr>
            </w:pPr>
            <w:proofErr w:type="spellStart"/>
            <w:r w:rsidRPr="00326C89">
              <w:rPr>
                <w:szCs w:val="28"/>
                <w:lang w:val="en-US"/>
              </w:rPr>
              <w:t>PreviouValue</w:t>
            </w:r>
            <w:proofErr w:type="spellEnd"/>
            <w:r w:rsidRPr="00326C89">
              <w:rPr>
                <w:szCs w:val="28"/>
                <w:lang w:val="en-US"/>
              </w:rPr>
              <w:t xml:space="preserve"> := Mas[</w:t>
            </w:r>
            <w:proofErr w:type="spellStart"/>
            <w:r w:rsidRPr="00326C89">
              <w:rPr>
                <w:szCs w:val="28"/>
                <w:lang w:val="en-US"/>
              </w:rPr>
              <w:t>i</w:t>
            </w:r>
            <w:proofErr w:type="spellEnd"/>
            <w:r w:rsidRPr="00326C89">
              <w:rPr>
                <w:szCs w:val="28"/>
                <w:lang w:val="en-US"/>
              </w:rPr>
              <w:t xml:space="preserve"> - 1];</w:t>
            </w:r>
          </w:p>
        </w:tc>
      </w:tr>
      <w:tr w:rsidR="004E3F20" w:rsidRPr="00675BCC" w14:paraId="15BDF974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6BD9B8CA" w14:textId="3CC83264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A93089C" w14:textId="6E66254D" w:rsidR="004E3F20" w:rsidRPr="00CA185B" w:rsidRDefault="00326C89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r w:rsidR="00CA185B" w:rsidRPr="00CA185B">
              <w:rPr>
                <w:szCs w:val="28"/>
              </w:rPr>
              <w:t>(</w:t>
            </w:r>
            <w:proofErr w:type="spellStart"/>
            <w:r w:rsidR="00CA185B" w:rsidRPr="00CA185B">
              <w:rPr>
                <w:szCs w:val="28"/>
              </w:rPr>
              <w:t>CurrentValue</w:t>
            </w:r>
            <w:proofErr w:type="spellEnd"/>
            <w:r w:rsidR="00CA185B" w:rsidRPr="00CA185B">
              <w:rPr>
                <w:szCs w:val="28"/>
              </w:rPr>
              <w:t xml:space="preserve"> = </w:t>
            </w:r>
            <w:proofErr w:type="spellStart"/>
            <w:r w:rsidR="00CA185B" w:rsidRPr="00CA185B">
              <w:rPr>
                <w:szCs w:val="28"/>
              </w:rPr>
              <w:t>PreviouValue</w:t>
            </w:r>
            <w:proofErr w:type="spellEnd"/>
            <w:r w:rsidR="00CA185B" w:rsidRPr="00CA185B">
              <w:rPr>
                <w:szCs w:val="28"/>
              </w:rPr>
              <w:t xml:space="preserve">) </w:t>
            </w:r>
            <w:proofErr w:type="spellStart"/>
            <w:r w:rsidR="00CA185B" w:rsidRPr="00CA185B">
              <w:rPr>
                <w:szCs w:val="28"/>
              </w:rPr>
              <w:t>and</w:t>
            </w:r>
            <w:proofErr w:type="spellEnd"/>
            <w:r w:rsidR="00CA185B">
              <w:rPr>
                <w:szCs w:val="28"/>
              </w:rPr>
              <w:t xml:space="preserve"> </w:t>
            </w:r>
            <w:r w:rsidR="00CA185B" w:rsidRPr="00CA185B">
              <w:rPr>
                <w:szCs w:val="28"/>
              </w:rPr>
              <w:t>(</w:t>
            </w:r>
            <w:proofErr w:type="spellStart"/>
            <w:r w:rsidR="00CA185B" w:rsidRPr="00CA185B">
              <w:rPr>
                <w:szCs w:val="28"/>
              </w:rPr>
              <w:t>Stop</w:t>
            </w:r>
            <w:proofErr w:type="spellEnd"/>
            <w:r w:rsidR="00CA185B" w:rsidRPr="00CA185B">
              <w:rPr>
                <w:szCs w:val="28"/>
              </w:rPr>
              <w:t xml:space="preserve"> = </w:t>
            </w:r>
            <w:proofErr w:type="spellStart"/>
            <w:r w:rsidR="00CA185B" w:rsidRPr="00CA185B">
              <w:rPr>
                <w:szCs w:val="28"/>
              </w:rPr>
              <w:t>False</w:t>
            </w:r>
            <w:proofErr w:type="spellEnd"/>
            <w:r w:rsidR="00CA185B" w:rsidRPr="00CA185B">
              <w:rPr>
                <w:szCs w:val="28"/>
              </w:rPr>
              <w:t>)</w:t>
            </w:r>
            <w:r w:rsidR="00CA185B">
              <w:rPr>
                <w:szCs w:val="28"/>
              </w:rPr>
              <w:t xml:space="preserve">. Если условие истинно, идти к шагу 12, иначе идти к шагу </w:t>
            </w:r>
            <w:r w:rsidR="0015329B">
              <w:rPr>
                <w:szCs w:val="28"/>
              </w:rPr>
              <w:t>20</w:t>
            </w:r>
          </w:p>
        </w:tc>
      </w:tr>
      <w:tr w:rsidR="004E3F20" w:rsidRPr="00675BCC" w14:paraId="2B415B8D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40EA596D" w14:textId="77777777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79757CCA" w14:textId="7DB4F20E" w:rsidR="004E3F20" w:rsidRPr="00C13E8C" w:rsidRDefault="00F221C3" w:rsidP="004E3F20">
            <w:pPr>
              <w:pStyle w:val="ad"/>
              <w:rPr>
                <w:szCs w:val="28"/>
              </w:rPr>
            </w:pPr>
            <w:proofErr w:type="spellStart"/>
            <w:r w:rsidRPr="00F221C3">
              <w:rPr>
                <w:szCs w:val="28"/>
              </w:rPr>
              <w:t>First</w:t>
            </w:r>
            <w:proofErr w:type="spellEnd"/>
            <w:r w:rsidRPr="00F221C3">
              <w:rPr>
                <w:szCs w:val="28"/>
              </w:rPr>
              <w:t xml:space="preserve"> := i - 1;</w:t>
            </w:r>
          </w:p>
        </w:tc>
      </w:tr>
      <w:tr w:rsidR="00F221C3" w:rsidRPr="00675BCC" w14:paraId="1094BA96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46851140" w14:textId="77777777" w:rsidR="00F221C3" w:rsidRPr="006A2E7F" w:rsidRDefault="00F221C3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79F3947F" w14:textId="2D77BD89" w:rsidR="00F221C3" w:rsidRPr="00F221C3" w:rsidRDefault="00746A14" w:rsidP="007641E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r w:rsidR="007641E0" w:rsidRPr="007641E0">
              <w:rPr>
                <w:szCs w:val="28"/>
              </w:rPr>
              <w:t>((</w:t>
            </w:r>
            <w:proofErr w:type="spellStart"/>
            <w:r w:rsidR="007641E0" w:rsidRPr="007641E0">
              <w:rPr>
                <w:szCs w:val="28"/>
              </w:rPr>
              <w:t>CurrentValue</w:t>
            </w:r>
            <w:proofErr w:type="spellEnd"/>
            <w:r w:rsidR="007641E0" w:rsidRPr="007641E0">
              <w:rPr>
                <w:szCs w:val="28"/>
              </w:rPr>
              <w:t xml:space="preserve"> &lt;&gt; </w:t>
            </w:r>
            <w:proofErr w:type="spellStart"/>
            <w:r w:rsidR="007641E0" w:rsidRPr="007641E0">
              <w:rPr>
                <w:szCs w:val="28"/>
              </w:rPr>
              <w:t>NextValue</w:t>
            </w:r>
            <w:proofErr w:type="spellEnd"/>
            <w:r w:rsidR="007641E0" w:rsidRPr="007641E0">
              <w:rPr>
                <w:szCs w:val="28"/>
              </w:rPr>
              <w:t xml:space="preserve">) </w:t>
            </w:r>
            <w:proofErr w:type="spellStart"/>
            <w:r w:rsidR="007641E0" w:rsidRPr="007641E0">
              <w:rPr>
                <w:szCs w:val="28"/>
              </w:rPr>
              <w:t>or</w:t>
            </w:r>
            <w:proofErr w:type="spellEnd"/>
            <w:r w:rsidR="007641E0" w:rsidRPr="007641E0">
              <w:rPr>
                <w:szCs w:val="28"/>
              </w:rPr>
              <w:t xml:space="preserve"> (</w:t>
            </w:r>
            <w:proofErr w:type="spellStart"/>
            <w:r w:rsidR="007641E0" w:rsidRPr="007641E0">
              <w:rPr>
                <w:szCs w:val="28"/>
              </w:rPr>
              <w:t>CurrentValue</w:t>
            </w:r>
            <w:proofErr w:type="spellEnd"/>
            <w:r w:rsidR="007641E0" w:rsidRPr="007641E0">
              <w:rPr>
                <w:szCs w:val="28"/>
              </w:rPr>
              <w:t xml:space="preserve"> &lt;&gt; </w:t>
            </w:r>
            <w:proofErr w:type="spellStart"/>
            <w:r w:rsidR="007641E0" w:rsidRPr="007641E0">
              <w:rPr>
                <w:szCs w:val="28"/>
              </w:rPr>
              <w:t>PreviouValue</w:t>
            </w:r>
            <w:proofErr w:type="spellEnd"/>
            <w:r w:rsidR="007641E0" w:rsidRPr="007641E0">
              <w:rPr>
                <w:szCs w:val="28"/>
              </w:rPr>
              <w:t xml:space="preserve">)) </w:t>
            </w:r>
            <w:proofErr w:type="spellStart"/>
            <w:r w:rsidR="007641E0" w:rsidRPr="007641E0">
              <w:rPr>
                <w:szCs w:val="28"/>
              </w:rPr>
              <w:t>and</w:t>
            </w:r>
            <w:proofErr w:type="spellEnd"/>
            <w:r w:rsidR="007641E0">
              <w:rPr>
                <w:szCs w:val="28"/>
                <w:lang w:val="en-US"/>
              </w:rPr>
              <w:t xml:space="preserve"> </w:t>
            </w:r>
            <w:r w:rsidR="007641E0" w:rsidRPr="007641E0">
              <w:rPr>
                <w:szCs w:val="28"/>
              </w:rPr>
              <w:t>(</w:t>
            </w:r>
            <w:proofErr w:type="spellStart"/>
            <w:r w:rsidR="007641E0" w:rsidRPr="007641E0">
              <w:rPr>
                <w:szCs w:val="28"/>
              </w:rPr>
              <w:t>Stop</w:t>
            </w:r>
            <w:proofErr w:type="spellEnd"/>
            <w:r w:rsidR="007641E0" w:rsidRPr="007641E0">
              <w:rPr>
                <w:szCs w:val="28"/>
              </w:rPr>
              <w:t xml:space="preserve"> = </w:t>
            </w:r>
            <w:proofErr w:type="spellStart"/>
            <w:r w:rsidR="007641E0" w:rsidRPr="007641E0">
              <w:rPr>
                <w:szCs w:val="28"/>
              </w:rPr>
              <w:t>True</w:t>
            </w:r>
            <w:proofErr w:type="spellEnd"/>
            <w:r w:rsidR="007641E0" w:rsidRPr="007641E0">
              <w:rPr>
                <w:szCs w:val="28"/>
              </w:rPr>
              <w:t>)</w:t>
            </w:r>
            <w:r>
              <w:rPr>
                <w:szCs w:val="28"/>
              </w:rPr>
              <w:t xml:space="preserve">. Если условие истинно, идти к шагу </w:t>
            </w:r>
            <w:r w:rsidR="007641E0">
              <w:rPr>
                <w:szCs w:val="28"/>
                <w:lang w:val="en-US"/>
              </w:rPr>
              <w:t>14</w:t>
            </w:r>
            <w:r>
              <w:rPr>
                <w:szCs w:val="28"/>
              </w:rPr>
              <w:t xml:space="preserve">, иначе идти к шагу </w:t>
            </w:r>
            <w:r w:rsidR="00D2098C">
              <w:rPr>
                <w:szCs w:val="28"/>
              </w:rPr>
              <w:t>20</w:t>
            </w:r>
          </w:p>
        </w:tc>
      </w:tr>
      <w:tr w:rsidR="004E3F20" w:rsidRPr="00675BCC" w14:paraId="663EC4BA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2D549796" w14:textId="27CB494F" w:rsidR="004E3F20" w:rsidRPr="001D79CD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21481AF4" w14:textId="04071994" w:rsidR="004E3F20" w:rsidRPr="00C74A1A" w:rsidRDefault="00807595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Проверка выполнения условия</w:t>
            </w:r>
            <w:r w:rsidR="0087136D">
              <w:rPr>
                <w:szCs w:val="28"/>
                <w:lang w:val="en-US"/>
              </w:rPr>
              <w:t xml:space="preserve"> (</w:t>
            </w:r>
            <w:proofErr w:type="spellStart"/>
            <w:r w:rsidR="0087136D" w:rsidRPr="0087136D">
              <w:rPr>
                <w:szCs w:val="28"/>
              </w:rPr>
              <w:t>CurrentValue</w:t>
            </w:r>
            <w:proofErr w:type="spellEnd"/>
            <w:r w:rsidR="0087136D" w:rsidRPr="0087136D">
              <w:rPr>
                <w:szCs w:val="28"/>
              </w:rPr>
              <w:t xml:space="preserve"> &lt;&gt; </w:t>
            </w:r>
            <w:proofErr w:type="spellStart"/>
            <w:r w:rsidR="0087136D" w:rsidRPr="0087136D">
              <w:rPr>
                <w:szCs w:val="28"/>
              </w:rPr>
              <w:t>NextValue</w:t>
            </w:r>
            <w:proofErr w:type="spellEnd"/>
            <w:r w:rsidR="0087136D">
              <w:rPr>
                <w:szCs w:val="28"/>
                <w:lang w:val="en-US"/>
              </w:rPr>
              <w:t xml:space="preserve">). </w:t>
            </w:r>
            <w:r w:rsidR="0087136D">
              <w:rPr>
                <w:szCs w:val="28"/>
              </w:rPr>
              <w:t xml:space="preserve">Если условие истинно, идти к шагу </w:t>
            </w:r>
            <w:r w:rsidR="0087136D">
              <w:rPr>
                <w:szCs w:val="28"/>
                <w:lang w:val="en-US"/>
              </w:rPr>
              <w:t>15</w:t>
            </w:r>
            <w:r w:rsidR="0087136D">
              <w:rPr>
                <w:szCs w:val="28"/>
              </w:rPr>
              <w:t xml:space="preserve">, иначе идти к шагу </w:t>
            </w:r>
            <w:r w:rsidR="0087136D">
              <w:rPr>
                <w:szCs w:val="28"/>
                <w:lang w:val="en-US"/>
              </w:rPr>
              <w:t>16</w:t>
            </w:r>
          </w:p>
        </w:tc>
      </w:tr>
      <w:tr w:rsidR="004E3F20" w:rsidRPr="00675BCC" w14:paraId="48E5670E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37E0BB2" w14:textId="2CED5464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5938F18" w14:textId="11132B03" w:rsidR="004E3F20" w:rsidRPr="008F0116" w:rsidRDefault="00195B34" w:rsidP="004E3F20">
            <w:pPr>
              <w:pStyle w:val="ad"/>
              <w:rPr>
                <w:szCs w:val="28"/>
                <w:lang w:val="en-US"/>
              </w:rPr>
            </w:pPr>
            <w:proofErr w:type="spellStart"/>
            <w:r w:rsidRPr="00195B34">
              <w:rPr>
                <w:szCs w:val="28"/>
              </w:rPr>
              <w:t>Last</w:t>
            </w:r>
            <w:proofErr w:type="spellEnd"/>
            <w:r w:rsidRPr="00195B34">
              <w:rPr>
                <w:szCs w:val="28"/>
              </w:rPr>
              <w:t xml:space="preserve"> := i;</w:t>
            </w:r>
          </w:p>
        </w:tc>
      </w:tr>
      <w:tr w:rsidR="004E3F20" w:rsidRPr="00675BCC" w14:paraId="624F8F4B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04111C26" w14:textId="638CD5A7" w:rsidR="004E3F20" w:rsidRPr="006A2E7F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F718D89" w14:textId="030DB238" w:rsidR="004E3F20" w:rsidRPr="00110B64" w:rsidRDefault="00195B34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Проверка выполнения условия</w:t>
            </w:r>
            <w:r>
              <w:rPr>
                <w:szCs w:val="28"/>
                <w:lang w:val="en-US"/>
              </w:rPr>
              <w:t xml:space="preserve"> (</w:t>
            </w:r>
            <w:proofErr w:type="spellStart"/>
            <w:r w:rsidRPr="0087136D">
              <w:rPr>
                <w:szCs w:val="28"/>
              </w:rPr>
              <w:t>CurrentValue</w:t>
            </w:r>
            <w:proofErr w:type="spellEnd"/>
            <w:r w:rsidRPr="0087136D">
              <w:rPr>
                <w:szCs w:val="28"/>
              </w:rPr>
              <w:t xml:space="preserve"> &lt;&gt; </w:t>
            </w:r>
            <w:proofErr w:type="spellStart"/>
            <w:r w:rsidRPr="0087136D">
              <w:rPr>
                <w:szCs w:val="28"/>
              </w:rPr>
              <w:t>NextValue</w:t>
            </w:r>
            <w:proofErr w:type="spellEnd"/>
            <w:r>
              <w:rPr>
                <w:szCs w:val="28"/>
                <w:lang w:val="en-US"/>
              </w:rPr>
              <w:t xml:space="preserve">). </w:t>
            </w:r>
            <w:r>
              <w:rPr>
                <w:szCs w:val="28"/>
              </w:rPr>
              <w:t xml:space="preserve">Если условие истинно, идти к шагу </w:t>
            </w:r>
            <w:r>
              <w:rPr>
                <w:szCs w:val="28"/>
                <w:lang w:val="en-US"/>
              </w:rPr>
              <w:t>17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18</w:t>
            </w:r>
          </w:p>
        </w:tc>
      </w:tr>
      <w:tr w:rsidR="00195B34" w:rsidRPr="00675BCC" w14:paraId="1EB08C0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224288A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70343A61" w14:textId="1407B28B" w:rsidR="00195B34" w:rsidRDefault="00FD0348" w:rsidP="004E3F20">
            <w:pPr>
              <w:pStyle w:val="ad"/>
              <w:rPr>
                <w:szCs w:val="28"/>
              </w:rPr>
            </w:pPr>
            <w:proofErr w:type="spellStart"/>
            <w:r w:rsidRPr="00FD0348">
              <w:rPr>
                <w:szCs w:val="28"/>
              </w:rPr>
              <w:t>Last</w:t>
            </w:r>
            <w:proofErr w:type="spellEnd"/>
            <w:r w:rsidRPr="00FD0348">
              <w:rPr>
                <w:szCs w:val="28"/>
              </w:rPr>
              <w:t xml:space="preserve"> := i - 1;</w:t>
            </w:r>
          </w:p>
        </w:tc>
      </w:tr>
      <w:tr w:rsidR="00195B34" w:rsidRPr="00675BCC" w14:paraId="1527D943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A116CEE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298CAF25" w14:textId="45B45FE4" w:rsidR="00195B34" w:rsidRDefault="00BE54B8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Проверка выполнения условия</w:t>
            </w:r>
            <w:r>
              <w:rPr>
                <w:szCs w:val="28"/>
                <w:lang w:val="en-US"/>
              </w:rPr>
              <w:t xml:space="preserve"> </w:t>
            </w:r>
            <w:r w:rsidR="00462EF4" w:rsidRPr="00462EF4">
              <w:rPr>
                <w:szCs w:val="28"/>
                <w:lang w:val="en-US"/>
              </w:rPr>
              <w:t>(</w:t>
            </w:r>
            <w:proofErr w:type="spellStart"/>
            <w:r w:rsidR="00462EF4" w:rsidRPr="00462EF4">
              <w:rPr>
                <w:szCs w:val="28"/>
                <w:lang w:val="en-US"/>
              </w:rPr>
              <w:t>PreviouValue</w:t>
            </w:r>
            <w:proofErr w:type="spellEnd"/>
            <w:r w:rsidR="00462EF4" w:rsidRPr="00462EF4">
              <w:rPr>
                <w:szCs w:val="28"/>
                <w:lang w:val="en-US"/>
              </w:rPr>
              <w:t xml:space="preserve"> &lt;&gt; </w:t>
            </w:r>
            <w:proofErr w:type="spellStart"/>
            <w:r w:rsidR="00462EF4" w:rsidRPr="00462EF4">
              <w:rPr>
                <w:szCs w:val="28"/>
                <w:lang w:val="en-US"/>
              </w:rPr>
              <w:t>CurrentValue</w:t>
            </w:r>
            <w:proofErr w:type="spellEnd"/>
            <w:r w:rsidR="00462EF4" w:rsidRPr="00462EF4">
              <w:rPr>
                <w:szCs w:val="28"/>
                <w:lang w:val="en-US"/>
              </w:rPr>
              <w:t>) or (</w:t>
            </w:r>
            <w:proofErr w:type="spellStart"/>
            <w:r w:rsidR="00462EF4" w:rsidRPr="00462EF4">
              <w:rPr>
                <w:szCs w:val="28"/>
                <w:lang w:val="en-US"/>
              </w:rPr>
              <w:t>NextValue</w:t>
            </w:r>
            <w:proofErr w:type="spellEnd"/>
            <w:r w:rsidR="00462EF4" w:rsidRPr="00462EF4">
              <w:rPr>
                <w:szCs w:val="28"/>
                <w:lang w:val="en-US"/>
              </w:rPr>
              <w:t xml:space="preserve"> &lt;&gt; </w:t>
            </w:r>
            <w:proofErr w:type="spellStart"/>
            <w:r w:rsidR="00462EF4" w:rsidRPr="00462EF4">
              <w:rPr>
                <w:szCs w:val="28"/>
                <w:lang w:val="en-US"/>
              </w:rPr>
              <w:t>CurrentValue</w:t>
            </w:r>
            <w:proofErr w:type="spellEnd"/>
            <w:r w:rsidR="00462EF4" w:rsidRPr="00462EF4">
              <w:rPr>
                <w:szCs w:val="28"/>
                <w:lang w:val="en-US"/>
              </w:rPr>
              <w:t>)</w:t>
            </w:r>
            <w:r>
              <w:rPr>
                <w:szCs w:val="28"/>
              </w:rPr>
              <w:t xml:space="preserve">. Если условие истинно, идти к шагу </w:t>
            </w:r>
            <w:r w:rsidR="00894400">
              <w:rPr>
                <w:szCs w:val="28"/>
              </w:rPr>
              <w:t>19</w:t>
            </w:r>
            <w:r>
              <w:rPr>
                <w:szCs w:val="28"/>
              </w:rPr>
              <w:t xml:space="preserve">, иначе идти к шагу </w:t>
            </w:r>
            <w:r w:rsidR="00894400">
              <w:rPr>
                <w:szCs w:val="28"/>
              </w:rPr>
              <w:t>20</w:t>
            </w:r>
          </w:p>
        </w:tc>
      </w:tr>
      <w:tr w:rsidR="00195B34" w:rsidRPr="00675BCC" w14:paraId="41417C65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27DBA110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2FBEAEB7" w14:textId="275CA6C5" w:rsidR="00195B34" w:rsidRDefault="00D2098C" w:rsidP="004E3F20">
            <w:pPr>
              <w:pStyle w:val="ad"/>
              <w:rPr>
                <w:szCs w:val="28"/>
              </w:rPr>
            </w:pPr>
            <w:proofErr w:type="spellStart"/>
            <w:r w:rsidRPr="00D2098C">
              <w:rPr>
                <w:szCs w:val="28"/>
              </w:rPr>
              <w:t>Flag</w:t>
            </w:r>
            <w:proofErr w:type="spellEnd"/>
            <w:r w:rsidRPr="00D2098C">
              <w:rPr>
                <w:szCs w:val="28"/>
              </w:rPr>
              <w:t xml:space="preserve"> := </w:t>
            </w:r>
            <w:proofErr w:type="spellStart"/>
            <w:r w:rsidRPr="00D2098C">
              <w:rPr>
                <w:szCs w:val="28"/>
              </w:rPr>
              <w:t>True</w:t>
            </w:r>
            <w:proofErr w:type="spellEnd"/>
            <w:r w:rsidRPr="00D2098C">
              <w:rPr>
                <w:szCs w:val="28"/>
              </w:rPr>
              <w:t>;</w:t>
            </w:r>
          </w:p>
        </w:tc>
      </w:tr>
      <w:tr w:rsidR="00195B34" w:rsidRPr="00675BCC" w14:paraId="786A87D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8770968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29B0A304" w14:textId="0FE7E03F" w:rsidR="00195B34" w:rsidRPr="00F5494E" w:rsidRDefault="00F5494E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 := I + 1;</w:t>
            </w:r>
          </w:p>
        </w:tc>
      </w:tr>
      <w:tr w:rsidR="00195B34" w:rsidRPr="00675BCC" w14:paraId="6602D7B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7803C988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457591F" w14:textId="5BBCE6DC" w:rsidR="00195B34" w:rsidRPr="00E808A0" w:rsidRDefault="00F5494E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>Конец цикла А2.</w:t>
            </w:r>
            <w:r w:rsidR="00810609">
              <w:rPr>
                <w:szCs w:val="28"/>
              </w:rPr>
              <w:t xml:space="preserve">Идти к шагу </w:t>
            </w:r>
            <w:r w:rsidR="004C706D">
              <w:rPr>
                <w:szCs w:val="28"/>
                <w:lang w:val="en-US"/>
              </w:rPr>
              <w:t>7</w:t>
            </w:r>
          </w:p>
        </w:tc>
      </w:tr>
      <w:tr w:rsidR="00195B34" w:rsidRPr="00675BCC" w14:paraId="3895F496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31ACB9D8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4A624FA3" w14:textId="06C5DC16" w:rsidR="00195B34" w:rsidRPr="00F5494E" w:rsidRDefault="00F405EA" w:rsidP="004E3F20">
            <w:pPr>
              <w:pStyle w:val="ad"/>
              <w:rPr>
                <w:szCs w:val="28"/>
                <w:lang w:val="en-US"/>
              </w:rPr>
            </w:pPr>
            <w:r w:rsidRPr="00F405EA">
              <w:rPr>
                <w:szCs w:val="28"/>
                <w:lang w:val="en-US"/>
              </w:rPr>
              <w:t>Flag := False;</w:t>
            </w:r>
          </w:p>
        </w:tc>
      </w:tr>
      <w:tr w:rsidR="00195B34" w:rsidRPr="00675BCC" w14:paraId="4231A7F2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6D3D2F12" w14:textId="77777777" w:rsidR="00195B34" w:rsidRPr="006A2E7F" w:rsidRDefault="00195B3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5F43AC30" w14:textId="069F1661" w:rsidR="00195B34" w:rsidRDefault="00F405EA" w:rsidP="004E3F20">
            <w:pPr>
              <w:pStyle w:val="ad"/>
              <w:rPr>
                <w:szCs w:val="28"/>
              </w:rPr>
            </w:pPr>
            <w:proofErr w:type="spellStart"/>
            <w:r w:rsidRPr="00F405EA">
              <w:rPr>
                <w:szCs w:val="28"/>
              </w:rPr>
              <w:t>Stop</w:t>
            </w:r>
            <w:proofErr w:type="spellEnd"/>
            <w:r w:rsidRPr="00F405EA">
              <w:rPr>
                <w:szCs w:val="28"/>
              </w:rPr>
              <w:t xml:space="preserve"> := </w:t>
            </w:r>
            <w:proofErr w:type="spellStart"/>
            <w:r w:rsidRPr="00F405EA">
              <w:rPr>
                <w:szCs w:val="28"/>
              </w:rPr>
              <w:t>False</w:t>
            </w:r>
            <w:proofErr w:type="spellEnd"/>
            <w:r w:rsidRPr="00F405EA">
              <w:rPr>
                <w:szCs w:val="28"/>
              </w:rPr>
              <w:t>;</w:t>
            </w:r>
          </w:p>
        </w:tc>
      </w:tr>
      <w:tr w:rsidR="00F405EA" w:rsidRPr="00675BCC" w14:paraId="1E3A7DA3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1BFEF5EB" w14:textId="77777777" w:rsidR="00F405EA" w:rsidRPr="006A2E7F" w:rsidRDefault="00F405E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1F2D0C38" w14:textId="632AD131" w:rsidR="00F405EA" w:rsidRPr="00F405EA" w:rsidRDefault="00E808A0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Конец цикла А</w:t>
            </w:r>
            <w:r>
              <w:rPr>
                <w:szCs w:val="28"/>
                <w:lang w:val="en-US"/>
              </w:rPr>
              <w:t>1</w:t>
            </w:r>
            <w:r>
              <w:rPr>
                <w:szCs w:val="28"/>
              </w:rPr>
              <w:t xml:space="preserve">.Идти к шагу </w:t>
            </w:r>
            <w:r w:rsidR="004C706D">
              <w:rPr>
                <w:szCs w:val="28"/>
                <w:lang w:val="en-US"/>
              </w:rPr>
              <w:t>6</w:t>
            </w:r>
            <w:r>
              <w:rPr>
                <w:szCs w:val="28"/>
                <w:lang w:val="en-US"/>
              </w:rPr>
              <w:t>.</w:t>
            </w:r>
          </w:p>
        </w:tc>
      </w:tr>
      <w:tr w:rsidR="00115FB1" w:rsidRPr="00675BCC" w14:paraId="5A8DD6E5" w14:textId="77777777" w:rsidTr="00515F6B">
        <w:trPr>
          <w:gridAfter w:val="1"/>
          <w:wAfter w:w="3" w:type="pct"/>
        </w:trPr>
        <w:tc>
          <w:tcPr>
            <w:tcW w:w="595" w:type="pct"/>
            <w:shd w:val="clear" w:color="auto" w:fill="auto"/>
          </w:tcPr>
          <w:p w14:paraId="32B53D28" w14:textId="77777777" w:rsidR="00115FB1" w:rsidRPr="006A2E7F" w:rsidRDefault="00115FB1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02" w:type="pct"/>
            <w:shd w:val="clear" w:color="auto" w:fill="auto"/>
          </w:tcPr>
          <w:p w14:paraId="6DF7E80B" w14:textId="6FB8727B" w:rsidR="00115FB1" w:rsidRPr="00855A5C" w:rsidRDefault="008443F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Вывод </w:t>
            </w:r>
            <w:r w:rsidR="008838B8">
              <w:rPr>
                <w:szCs w:val="28"/>
                <w:lang w:val="en-US"/>
              </w:rPr>
              <w:t>F</w:t>
            </w:r>
            <w:r w:rsidR="00EA3429">
              <w:rPr>
                <w:szCs w:val="28"/>
                <w:lang w:val="en-US"/>
              </w:rPr>
              <w:t>irst</w:t>
            </w:r>
            <w:r w:rsidR="008838B8">
              <w:rPr>
                <w:szCs w:val="28"/>
                <w:lang w:val="en-US"/>
              </w:rPr>
              <w:t>, Last, Mas[</w:t>
            </w:r>
            <w:proofErr w:type="spellStart"/>
            <w:r w:rsidR="008838B8">
              <w:rPr>
                <w:szCs w:val="28"/>
                <w:lang w:val="en-US"/>
              </w:rPr>
              <w:t>First..Last</w:t>
            </w:r>
            <w:proofErr w:type="spellEnd"/>
            <w:r w:rsidR="008838B8">
              <w:rPr>
                <w:szCs w:val="28"/>
                <w:lang w:val="en-US"/>
              </w:rPr>
              <w:t>]</w:t>
            </w:r>
          </w:p>
        </w:tc>
      </w:tr>
      <w:tr w:rsidR="00555358" w:rsidRPr="00675BCC" w14:paraId="5BA6C30B" w14:textId="77777777" w:rsidTr="00515F6B">
        <w:tc>
          <w:tcPr>
            <w:tcW w:w="595" w:type="pct"/>
            <w:shd w:val="clear" w:color="auto" w:fill="auto"/>
          </w:tcPr>
          <w:p w14:paraId="41D386E7" w14:textId="1B99ECD3" w:rsidR="00555358" w:rsidRPr="00BA467C" w:rsidRDefault="00E808A0" w:rsidP="00110B64">
            <w:pPr>
              <w:ind w:firstLine="0"/>
              <w:jc w:val="center"/>
              <w:rPr>
                <w:szCs w:val="28"/>
              </w:rPr>
            </w:pPr>
            <w:bookmarkStart w:id="21" w:name="_Toc460586193"/>
            <w:bookmarkStart w:id="22" w:name="_Toc462140310"/>
            <w:r>
              <w:rPr>
                <w:szCs w:val="28"/>
                <w:lang w:val="en-US"/>
              </w:rPr>
              <w:t>25</w:t>
            </w:r>
          </w:p>
        </w:tc>
        <w:tc>
          <w:tcPr>
            <w:tcW w:w="4405" w:type="pct"/>
            <w:gridSpan w:val="2"/>
            <w:shd w:val="clear" w:color="auto" w:fill="auto"/>
          </w:tcPr>
          <w:p w14:paraId="6AEB303F" w14:textId="77777777" w:rsidR="00555358" w:rsidRPr="006A2E7F" w:rsidRDefault="00555358" w:rsidP="00555358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Останов.</w:t>
            </w:r>
          </w:p>
        </w:tc>
      </w:tr>
    </w:tbl>
    <w:p w14:paraId="15A54C18" w14:textId="2DF85B45" w:rsidR="00D83596" w:rsidRDefault="00D83596">
      <w:pPr>
        <w:ind w:firstLine="0"/>
        <w:rPr>
          <w:rFonts w:eastAsia="Times New Roman"/>
          <w:b/>
          <w:bCs/>
          <w:caps/>
          <w:szCs w:val="28"/>
        </w:rPr>
      </w:pPr>
    </w:p>
    <w:p w14:paraId="25ADD7E6" w14:textId="31B8B284" w:rsidR="00420DAB" w:rsidRDefault="00E172F5" w:rsidP="00420DAB">
      <w:pPr>
        <w:pStyle w:val="1"/>
        <w:rPr>
          <w:lang w:val="ru-RU"/>
        </w:rPr>
      </w:pPr>
      <w:bookmarkStart w:id="23" w:name="_Toc91598755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1"/>
      <w:bookmarkEnd w:id="22"/>
      <w:bookmarkEnd w:id="23"/>
    </w:p>
    <w:p w14:paraId="19405791" w14:textId="39219907" w:rsidR="002950AC" w:rsidRPr="002950AC" w:rsidRDefault="00E172F5" w:rsidP="002950AC">
      <w:pPr>
        <w:pStyle w:val="ae"/>
        <w:rPr>
          <w:lang w:val="en-US"/>
        </w:rPr>
      </w:pPr>
      <w:r>
        <w:t xml:space="preserve">Таблица </w:t>
      </w:r>
      <w:r w:rsidR="00952911">
        <w:rPr>
          <w:noProof/>
        </w:rPr>
        <w:t>2</w:t>
      </w:r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d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d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d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636CA49C" w:rsidR="00853143" w:rsidRPr="002B32DB" w:rsidRDefault="002B32DB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N</w:t>
            </w:r>
          </w:p>
        </w:tc>
        <w:tc>
          <w:tcPr>
            <w:tcW w:w="1481" w:type="pct"/>
            <w:shd w:val="clear" w:color="auto" w:fill="auto"/>
          </w:tcPr>
          <w:p w14:paraId="229724C5" w14:textId="1E996ED9" w:rsidR="00853143" w:rsidRPr="005201AE" w:rsidRDefault="00A003A8" w:rsidP="00853143">
            <w:pPr>
              <w:pStyle w:val="ad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nst</w:t>
            </w:r>
            <w:proofErr w:type="spellEnd"/>
          </w:p>
        </w:tc>
        <w:tc>
          <w:tcPr>
            <w:tcW w:w="2203" w:type="pct"/>
            <w:shd w:val="clear" w:color="auto" w:fill="auto"/>
          </w:tcPr>
          <w:p w14:paraId="1B6A6CF7" w14:textId="73943812" w:rsidR="00853143" w:rsidRPr="00ED7C5C" w:rsidRDefault="002B32DB" w:rsidP="00853143">
            <w:pPr>
              <w:pStyle w:val="ad"/>
              <w:rPr>
                <w:lang w:val="en-US"/>
              </w:rPr>
            </w:pPr>
            <w:r>
              <w:t xml:space="preserve">Размер массива </w:t>
            </w:r>
            <w:r w:rsidR="00ED7C5C">
              <w:rPr>
                <w:lang w:val="en-US"/>
              </w:rPr>
              <w:t>Mas</w:t>
            </w:r>
          </w:p>
        </w:tc>
      </w:tr>
      <w:tr w:rsidR="00C00052" w:rsidRPr="005201AE" w14:paraId="4C11D8B6" w14:textId="77777777" w:rsidTr="00740430">
        <w:tc>
          <w:tcPr>
            <w:tcW w:w="1316" w:type="pct"/>
            <w:shd w:val="clear" w:color="auto" w:fill="auto"/>
          </w:tcPr>
          <w:p w14:paraId="2E6C355A" w14:textId="1B99ED76" w:rsidR="00C00052" w:rsidRPr="00555358" w:rsidRDefault="00ED7C5C" w:rsidP="00853143">
            <w:pPr>
              <w:pStyle w:val="ad"/>
            </w:pPr>
            <w:r>
              <w:rPr>
                <w:lang w:val="en-US"/>
              </w:rPr>
              <w:t>Mas</w:t>
            </w:r>
          </w:p>
        </w:tc>
        <w:tc>
          <w:tcPr>
            <w:tcW w:w="1481" w:type="pct"/>
            <w:shd w:val="clear" w:color="auto" w:fill="auto"/>
          </w:tcPr>
          <w:p w14:paraId="3B27C6FF" w14:textId="4FC931CC" w:rsidR="00BA467C" w:rsidRDefault="0055535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Array [1..</w:t>
            </w:r>
            <w:r w:rsidR="00156B7C">
              <w:rPr>
                <w:lang w:val="en-US"/>
              </w:rPr>
              <w:t>N</w:t>
            </w:r>
            <w:r>
              <w:rPr>
                <w:lang w:val="en-US"/>
              </w:rPr>
              <w:t xml:space="preserve">] of    </w:t>
            </w:r>
          </w:p>
          <w:p w14:paraId="084786E7" w14:textId="069FCA7D" w:rsidR="00C00052" w:rsidRDefault="0055535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B0F1127" w14:textId="43C38150" w:rsidR="00C00052" w:rsidRPr="00555358" w:rsidRDefault="00156B7C" w:rsidP="00853143">
            <w:pPr>
              <w:pStyle w:val="ad"/>
            </w:pPr>
            <w:r>
              <w:t xml:space="preserve">Массив </w:t>
            </w:r>
            <w:r w:rsidR="00FF586D">
              <w:t>принимающий введенные пользователем значения.</w:t>
            </w:r>
          </w:p>
        </w:tc>
      </w:tr>
      <w:tr w:rsidR="008205C5" w:rsidRPr="005201AE" w14:paraId="51DA7BDB" w14:textId="77777777" w:rsidTr="00740430">
        <w:tc>
          <w:tcPr>
            <w:tcW w:w="1316" w:type="pct"/>
            <w:shd w:val="clear" w:color="auto" w:fill="auto"/>
          </w:tcPr>
          <w:p w14:paraId="7834EAA2" w14:textId="6416B235" w:rsidR="008205C5" w:rsidRPr="008205C5" w:rsidRDefault="00FF586D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Flag</w:t>
            </w:r>
          </w:p>
        </w:tc>
        <w:tc>
          <w:tcPr>
            <w:tcW w:w="1481" w:type="pct"/>
            <w:shd w:val="clear" w:color="auto" w:fill="auto"/>
          </w:tcPr>
          <w:p w14:paraId="211A4011" w14:textId="79FFA82B" w:rsidR="008205C5" w:rsidRDefault="00B50A9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Boolean</w:t>
            </w:r>
          </w:p>
        </w:tc>
        <w:tc>
          <w:tcPr>
            <w:tcW w:w="2203" w:type="pct"/>
            <w:shd w:val="clear" w:color="auto" w:fill="auto"/>
          </w:tcPr>
          <w:p w14:paraId="07187F5B" w14:textId="4AD13E47" w:rsidR="008205C5" w:rsidRDefault="001B057A" w:rsidP="00853143">
            <w:pPr>
              <w:pStyle w:val="ad"/>
            </w:pPr>
            <w:r>
              <w:t>Переменная для контроля использования двоичного выбора</w:t>
            </w:r>
          </w:p>
        </w:tc>
      </w:tr>
      <w:tr w:rsidR="00B50A98" w:rsidRPr="005201AE" w14:paraId="3BD0936D" w14:textId="77777777" w:rsidTr="00740430">
        <w:tc>
          <w:tcPr>
            <w:tcW w:w="1316" w:type="pct"/>
            <w:shd w:val="clear" w:color="auto" w:fill="auto"/>
          </w:tcPr>
          <w:p w14:paraId="32FDFBDE" w14:textId="036D19F1" w:rsidR="00B50A98" w:rsidRDefault="00B50A9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Stop</w:t>
            </w:r>
          </w:p>
        </w:tc>
        <w:tc>
          <w:tcPr>
            <w:tcW w:w="1481" w:type="pct"/>
            <w:shd w:val="clear" w:color="auto" w:fill="auto"/>
          </w:tcPr>
          <w:p w14:paraId="54B44BD7" w14:textId="13B3D9D8" w:rsidR="00B50A98" w:rsidRDefault="00B50A9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Boolean</w:t>
            </w:r>
          </w:p>
        </w:tc>
        <w:tc>
          <w:tcPr>
            <w:tcW w:w="2203" w:type="pct"/>
            <w:shd w:val="clear" w:color="auto" w:fill="auto"/>
          </w:tcPr>
          <w:p w14:paraId="23CE48EE" w14:textId="5F841D01" w:rsidR="00B50A98" w:rsidRDefault="001B057A" w:rsidP="00853143">
            <w:pPr>
              <w:pStyle w:val="ad"/>
            </w:pPr>
            <w:r>
              <w:t>Переменная для контроля использования двоичного выбора</w:t>
            </w:r>
          </w:p>
        </w:tc>
      </w:tr>
      <w:tr w:rsidR="00B50A98" w:rsidRPr="005201AE" w14:paraId="4A65D040" w14:textId="77777777" w:rsidTr="00740430">
        <w:tc>
          <w:tcPr>
            <w:tcW w:w="1316" w:type="pct"/>
            <w:shd w:val="clear" w:color="auto" w:fill="auto"/>
          </w:tcPr>
          <w:p w14:paraId="3A8CA60E" w14:textId="12A08B89" w:rsidR="00B50A98" w:rsidRDefault="00B50A98" w:rsidP="00853143">
            <w:pPr>
              <w:pStyle w:val="ad"/>
              <w:rPr>
                <w:lang w:val="en-US"/>
              </w:rPr>
            </w:pPr>
            <w:proofErr w:type="spellStart"/>
            <w:r w:rsidRPr="00B50A98">
              <w:rPr>
                <w:lang w:val="en-US"/>
              </w:rPr>
              <w:t>CurrentValue</w:t>
            </w:r>
            <w:proofErr w:type="spellEnd"/>
            <w:r w:rsidRPr="00B50A98">
              <w:rPr>
                <w:lang w:val="en-US"/>
              </w:rPr>
              <w:t xml:space="preserve"> </w:t>
            </w:r>
          </w:p>
        </w:tc>
        <w:tc>
          <w:tcPr>
            <w:tcW w:w="1481" w:type="pct"/>
            <w:shd w:val="clear" w:color="auto" w:fill="auto"/>
          </w:tcPr>
          <w:p w14:paraId="40CB3F5A" w14:textId="741B77D7" w:rsidR="00B50A98" w:rsidRDefault="00B50A9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504A387C" w14:textId="79F1956D" w:rsidR="00B50A98" w:rsidRPr="001B057A" w:rsidRDefault="001B057A" w:rsidP="00853143">
            <w:pPr>
              <w:pStyle w:val="ad"/>
              <w:rPr>
                <w:lang w:val="en-US"/>
              </w:rPr>
            </w:pPr>
            <w:r>
              <w:t xml:space="preserve">Элемент массива </w:t>
            </w:r>
            <w:r>
              <w:rPr>
                <w:lang w:val="en-US"/>
              </w:rPr>
              <w:t>Mas[I]</w:t>
            </w:r>
          </w:p>
        </w:tc>
      </w:tr>
      <w:tr w:rsidR="00B50A98" w:rsidRPr="005201AE" w14:paraId="4FD0FA6A" w14:textId="77777777" w:rsidTr="00740430">
        <w:tc>
          <w:tcPr>
            <w:tcW w:w="1316" w:type="pct"/>
            <w:shd w:val="clear" w:color="auto" w:fill="auto"/>
          </w:tcPr>
          <w:p w14:paraId="22DA2C26" w14:textId="358D8E80" w:rsidR="00B50A98" w:rsidRDefault="00B50A98" w:rsidP="00853143">
            <w:pPr>
              <w:pStyle w:val="ad"/>
              <w:rPr>
                <w:lang w:val="en-US"/>
              </w:rPr>
            </w:pPr>
            <w:proofErr w:type="spellStart"/>
            <w:r w:rsidRPr="00B50A98">
              <w:rPr>
                <w:lang w:val="en-US"/>
              </w:rPr>
              <w:t>PreviouValue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26DC7477" w14:textId="23783807" w:rsidR="00B50A98" w:rsidRDefault="00B50A9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726CB7B8" w14:textId="48769118" w:rsidR="00B50A98" w:rsidRDefault="001B057A" w:rsidP="00853143">
            <w:pPr>
              <w:pStyle w:val="ad"/>
            </w:pPr>
            <w:r>
              <w:t xml:space="preserve">Элемент массива </w:t>
            </w:r>
            <w:r>
              <w:rPr>
                <w:lang w:val="en-US"/>
              </w:rPr>
              <w:t>Mas[I</w:t>
            </w:r>
            <w:r>
              <w:t xml:space="preserve"> - 1</w:t>
            </w:r>
            <w:r>
              <w:rPr>
                <w:lang w:val="en-US"/>
              </w:rPr>
              <w:t>]</w:t>
            </w:r>
          </w:p>
        </w:tc>
      </w:tr>
      <w:tr w:rsidR="00B50A98" w:rsidRPr="005201AE" w14:paraId="0475CEB2" w14:textId="77777777" w:rsidTr="00740430">
        <w:tc>
          <w:tcPr>
            <w:tcW w:w="1316" w:type="pct"/>
            <w:shd w:val="clear" w:color="auto" w:fill="auto"/>
          </w:tcPr>
          <w:p w14:paraId="08D78006" w14:textId="30DC3849" w:rsidR="00B50A98" w:rsidRDefault="00B50A98" w:rsidP="00853143">
            <w:pPr>
              <w:pStyle w:val="ad"/>
              <w:rPr>
                <w:lang w:val="en-US"/>
              </w:rPr>
            </w:pPr>
            <w:proofErr w:type="spellStart"/>
            <w:r w:rsidRPr="00B50A98">
              <w:rPr>
                <w:lang w:val="en-US"/>
              </w:rPr>
              <w:t>NextValue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4E5723FF" w14:textId="03141EC4" w:rsidR="00B50A98" w:rsidRDefault="00B50A98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000CC1DC" w14:textId="36651FB1" w:rsidR="00B50A98" w:rsidRDefault="001B057A" w:rsidP="00853143">
            <w:pPr>
              <w:pStyle w:val="ad"/>
            </w:pPr>
            <w:r>
              <w:t xml:space="preserve">Элемент массива </w:t>
            </w:r>
            <w:r>
              <w:rPr>
                <w:lang w:val="en-US"/>
              </w:rPr>
              <w:t>Mas[I + 1]</w:t>
            </w:r>
          </w:p>
        </w:tc>
      </w:tr>
      <w:tr w:rsidR="00B50A98" w:rsidRPr="005201AE" w14:paraId="354D7B44" w14:textId="77777777" w:rsidTr="00740430">
        <w:tc>
          <w:tcPr>
            <w:tcW w:w="1316" w:type="pct"/>
            <w:shd w:val="clear" w:color="auto" w:fill="auto"/>
          </w:tcPr>
          <w:p w14:paraId="2644C9A6" w14:textId="65CB39A3" w:rsidR="00B50A98" w:rsidRDefault="00171349" w:rsidP="00853143">
            <w:pPr>
              <w:pStyle w:val="ad"/>
              <w:rPr>
                <w:lang w:val="en-US"/>
              </w:rPr>
            </w:pPr>
            <w:r w:rsidRPr="00171349">
              <w:rPr>
                <w:lang w:val="en-US"/>
              </w:rPr>
              <w:t>First</w:t>
            </w:r>
          </w:p>
        </w:tc>
        <w:tc>
          <w:tcPr>
            <w:tcW w:w="1481" w:type="pct"/>
            <w:shd w:val="clear" w:color="auto" w:fill="auto"/>
          </w:tcPr>
          <w:p w14:paraId="37F8B601" w14:textId="44DCE9BA" w:rsidR="00B50A98" w:rsidRDefault="00171349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5B6B0FE4" w14:textId="43FC3790" w:rsidR="00B50A98" w:rsidRDefault="001B057A" w:rsidP="00853143">
            <w:pPr>
              <w:pStyle w:val="ad"/>
            </w:pPr>
            <w:r>
              <w:t>Переменная для хранения номера первого члена последовательности в массиве</w:t>
            </w:r>
          </w:p>
        </w:tc>
      </w:tr>
      <w:tr w:rsidR="00171349" w:rsidRPr="005201AE" w14:paraId="3E56B5B4" w14:textId="77777777" w:rsidTr="00740430">
        <w:tc>
          <w:tcPr>
            <w:tcW w:w="1316" w:type="pct"/>
            <w:shd w:val="clear" w:color="auto" w:fill="auto"/>
          </w:tcPr>
          <w:p w14:paraId="551B6FF0" w14:textId="7C8CB968" w:rsidR="00171349" w:rsidRPr="00171349" w:rsidRDefault="00171349" w:rsidP="00853143">
            <w:pPr>
              <w:pStyle w:val="ad"/>
              <w:rPr>
                <w:lang w:val="en-US"/>
              </w:rPr>
            </w:pPr>
            <w:r w:rsidRPr="00171349">
              <w:rPr>
                <w:lang w:val="en-US"/>
              </w:rPr>
              <w:t>Last</w:t>
            </w:r>
          </w:p>
        </w:tc>
        <w:tc>
          <w:tcPr>
            <w:tcW w:w="1481" w:type="pct"/>
            <w:shd w:val="clear" w:color="auto" w:fill="auto"/>
          </w:tcPr>
          <w:p w14:paraId="18A22D65" w14:textId="0D5B9AE2" w:rsidR="00171349" w:rsidRDefault="00171349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20B4420D" w14:textId="7BDEFEA8" w:rsidR="00171349" w:rsidRDefault="001B057A" w:rsidP="00853143">
            <w:pPr>
              <w:pStyle w:val="ad"/>
            </w:pPr>
            <w:r>
              <w:t>Переменная для хранения номера последнего члена последовательности в массиве</w:t>
            </w:r>
          </w:p>
        </w:tc>
      </w:tr>
      <w:tr w:rsidR="00171349" w:rsidRPr="005201AE" w14:paraId="276E666D" w14:textId="77777777" w:rsidTr="00740430">
        <w:tc>
          <w:tcPr>
            <w:tcW w:w="1316" w:type="pct"/>
            <w:shd w:val="clear" w:color="auto" w:fill="auto"/>
          </w:tcPr>
          <w:p w14:paraId="5B08CDFB" w14:textId="15A682EF" w:rsidR="00171349" w:rsidRPr="00171349" w:rsidRDefault="003E3A6E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1481" w:type="pct"/>
            <w:shd w:val="clear" w:color="auto" w:fill="auto"/>
          </w:tcPr>
          <w:p w14:paraId="7BD2F0EB" w14:textId="68CD5C99" w:rsidR="00171349" w:rsidRDefault="00053FE5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6671664C" w14:textId="0032AA5F" w:rsidR="00171349" w:rsidRPr="005F6027" w:rsidRDefault="005F6027" w:rsidP="00853143">
            <w:pPr>
              <w:pStyle w:val="ad"/>
            </w:pPr>
            <w:r>
              <w:t>Счетчик цикла</w:t>
            </w:r>
          </w:p>
        </w:tc>
      </w:tr>
    </w:tbl>
    <w:p w14:paraId="620A63AD" w14:textId="77777777" w:rsidR="00420DAB" w:rsidRPr="00801590" w:rsidRDefault="00420DAB" w:rsidP="00420DAB">
      <w:pPr>
        <w:pStyle w:val="ad"/>
      </w:pPr>
    </w:p>
    <w:p w14:paraId="439ED5F7" w14:textId="77777777" w:rsidR="00C539B7" w:rsidRPr="00BA467C" w:rsidRDefault="00C539B7" w:rsidP="00420DAB">
      <w:pPr>
        <w:pStyle w:val="ad"/>
      </w:pPr>
    </w:p>
    <w:p w14:paraId="3F8330B5" w14:textId="1D2C9201" w:rsidR="00DF45B0" w:rsidRDefault="00D67A57" w:rsidP="00DF45B0">
      <w:pPr>
        <w:pStyle w:val="1"/>
      </w:pPr>
      <w:bookmarkStart w:id="24" w:name="_Toc534481652"/>
      <w:bookmarkStart w:id="25" w:name="_Toc460586194"/>
      <w:bookmarkStart w:id="26" w:name="_Toc462140311"/>
      <w:bookmarkStart w:id="27" w:name="_Toc91598756"/>
      <w:bookmarkEnd w:id="16"/>
      <w:bookmarkEnd w:id="17"/>
      <w:bookmarkEnd w:id="18"/>
      <w:r>
        <w:rPr>
          <w:noProof/>
        </w:rPr>
        <w:lastRenderedPageBreak/>
        <w:drawing>
          <wp:anchor distT="0" distB="0" distL="114300" distR="114300" simplePos="0" relativeHeight="251679744" behindDoc="0" locked="0" layoutInCell="1" allowOverlap="1" wp14:anchorId="007721D4" wp14:editId="1168E886">
            <wp:simplePos x="0" y="0"/>
            <wp:positionH relativeFrom="column">
              <wp:posOffset>2274570</wp:posOffset>
            </wp:positionH>
            <wp:positionV relativeFrom="paragraph">
              <wp:posOffset>556895</wp:posOffset>
            </wp:positionV>
            <wp:extent cx="1842770" cy="8475345"/>
            <wp:effectExtent l="0" t="0" r="5080" b="1905"/>
            <wp:wrapTopAndBottom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2770" cy="8475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F45B0">
        <w:rPr>
          <w:lang w:val="ru-RU"/>
        </w:rPr>
        <w:t xml:space="preserve">Схема алгоритма </w:t>
      </w:r>
      <w:r w:rsidR="008611AB">
        <w:rPr>
          <w:lang w:val="ru-RU"/>
        </w:rPr>
        <w:t>ре</w:t>
      </w:r>
      <w:r w:rsidR="000351AF">
        <w:rPr>
          <w:lang w:val="ru-RU"/>
        </w:rPr>
        <w:t>шения</w:t>
      </w:r>
      <w:r w:rsidR="00DF45B0">
        <w:rPr>
          <w:lang w:val="ru-RU"/>
        </w:rPr>
        <w:t xml:space="preserve"> задачи по ГОСТ 1</w:t>
      </w:r>
      <w:r w:rsidR="00C93871">
        <w:rPr>
          <w:lang w:val="ru-RU"/>
        </w:rPr>
        <w:t>9</w:t>
      </w:r>
      <w:r w:rsidR="00DF45B0">
        <w:rPr>
          <w:lang w:val="ru-RU"/>
        </w:rPr>
        <w:t>.</w:t>
      </w:r>
      <w:r w:rsidR="00C93871">
        <w:rPr>
          <w:lang w:val="ru-RU"/>
        </w:rPr>
        <w:t>7</w:t>
      </w:r>
      <w:r w:rsidR="00DF45B0">
        <w:rPr>
          <w:lang w:val="ru-RU"/>
        </w:rPr>
        <w:t>01-90</w:t>
      </w:r>
      <w:bookmarkEnd w:id="24"/>
      <w:bookmarkEnd w:id="25"/>
      <w:bookmarkEnd w:id="26"/>
      <w:bookmarkEnd w:id="27"/>
    </w:p>
    <w:p w14:paraId="79CC7F61" w14:textId="36F119CC" w:rsidR="00C856EA" w:rsidRPr="0063384C" w:rsidRDefault="001E6ED1" w:rsidP="001A6E4F">
      <w:pPr>
        <w:pStyle w:val="ac"/>
        <w:rPr>
          <w:noProof/>
        </w:rPr>
      </w:pPr>
      <w:r>
        <w:t xml:space="preserve">Рисунок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Рисунок \* ARABIC </w:instrText>
      </w:r>
      <w:r w:rsidR="00C74A1A">
        <w:rPr>
          <w:noProof/>
        </w:rPr>
        <w:fldChar w:fldCharType="separate"/>
      </w:r>
      <w:r>
        <w:rPr>
          <w:noProof/>
        </w:rPr>
        <w:t>1</w:t>
      </w:r>
      <w:r w:rsidR="00C74A1A">
        <w:rPr>
          <w:noProof/>
        </w:rPr>
        <w:fldChar w:fldCharType="end"/>
      </w:r>
      <w:r w:rsidR="0063384C">
        <w:rPr>
          <w:noProof/>
        </w:rPr>
        <w:t xml:space="preserve"> – Схема алгоритма решения задачи по ГОСТ 19.701-90 </w:t>
      </w:r>
    </w:p>
    <w:p w14:paraId="4B442F5F" w14:textId="142C0111" w:rsidR="00C4406E" w:rsidRDefault="003715DB" w:rsidP="003715DB">
      <w:pPr>
        <w:pStyle w:val="ac"/>
        <w:jc w:val="left"/>
      </w:pPr>
      <w:r>
        <w:rPr>
          <w:noProof/>
        </w:rPr>
        <w:lastRenderedPageBreak/>
        <w:drawing>
          <wp:anchor distT="0" distB="0" distL="114300" distR="114300" simplePos="0" relativeHeight="251704320" behindDoc="0" locked="0" layoutInCell="1" allowOverlap="1" wp14:anchorId="482386D1" wp14:editId="0F6F0F01">
            <wp:simplePos x="0" y="0"/>
            <wp:positionH relativeFrom="column">
              <wp:posOffset>-174194</wp:posOffset>
            </wp:positionH>
            <wp:positionV relativeFrom="paragraph">
              <wp:posOffset>425</wp:posOffset>
            </wp:positionV>
            <wp:extent cx="5238115" cy="8824595"/>
            <wp:effectExtent l="0" t="0" r="635" b="0"/>
            <wp:wrapTopAndBottom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38115" cy="88245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482F2E8" w14:textId="68C68252" w:rsidR="008C2379" w:rsidRPr="0063384C" w:rsidRDefault="00EB7223" w:rsidP="00EF650B">
      <w:pPr>
        <w:pStyle w:val="ac"/>
      </w:pPr>
      <w:r>
        <w:t xml:space="preserve"> </w:t>
      </w:r>
      <w:r w:rsidR="0063384C">
        <w:t>Рисунок 2</w:t>
      </w:r>
      <w:r w:rsidR="0063384C">
        <w:rPr>
          <w:noProof/>
        </w:rPr>
        <w:t xml:space="preserve"> – Схема алгоритма решения задачи по ГОСТ 19.701-90</w:t>
      </w:r>
      <w:r w:rsidR="008C2379">
        <w:t xml:space="preserve">                   </w:t>
      </w:r>
    </w:p>
    <w:p w14:paraId="04AEC2F4" w14:textId="2AA2D970" w:rsidR="008C2379" w:rsidRDefault="008C2379" w:rsidP="00C856EA"/>
    <w:p w14:paraId="59D805BF" w14:textId="4F61614E" w:rsidR="00C856EA" w:rsidRDefault="00C856EA" w:rsidP="00C856EA"/>
    <w:p w14:paraId="65DEBCE8" w14:textId="2D020CBD" w:rsidR="00C856EA" w:rsidRDefault="00C856EA" w:rsidP="00C856EA"/>
    <w:p w14:paraId="42AF7D2F" w14:textId="61625BB3" w:rsidR="00C856EA" w:rsidRDefault="00C856EA" w:rsidP="00C856EA"/>
    <w:p w14:paraId="1564C3E3" w14:textId="55BB977B" w:rsidR="00C856EA" w:rsidRDefault="00C856EA" w:rsidP="00C856EA"/>
    <w:p w14:paraId="18AF367B" w14:textId="14C9DCA3" w:rsidR="00C856EA" w:rsidRDefault="00C856EA" w:rsidP="00C856EA"/>
    <w:p w14:paraId="1F22056D" w14:textId="7736E084" w:rsidR="00C856EA" w:rsidRDefault="00C856EA" w:rsidP="00C856EA"/>
    <w:p w14:paraId="0F501175" w14:textId="0DBA5F64" w:rsidR="00C856EA" w:rsidRDefault="00C856EA" w:rsidP="00C856EA"/>
    <w:p w14:paraId="5A80055A" w14:textId="7C5A24FC" w:rsidR="00C856EA" w:rsidRDefault="00C856EA" w:rsidP="00C856EA"/>
    <w:p w14:paraId="720EDD33" w14:textId="1879B530" w:rsidR="0063384C" w:rsidRDefault="0063384C" w:rsidP="0063384C">
      <w:pPr>
        <w:jc w:val="center"/>
      </w:pPr>
    </w:p>
    <w:p w14:paraId="5328A059" w14:textId="77777777" w:rsidR="00B40DA8" w:rsidRPr="0097352A" w:rsidRDefault="00912CF8" w:rsidP="009B0C8C">
      <w:pPr>
        <w:pStyle w:val="1"/>
        <w:rPr>
          <w:lang w:val="ru-RU"/>
        </w:rPr>
      </w:pPr>
      <w:bookmarkStart w:id="28" w:name="_Toc388266369"/>
      <w:bookmarkStart w:id="29" w:name="_Toc388266388"/>
      <w:bookmarkStart w:id="30" w:name="_Toc388266399"/>
      <w:bookmarkStart w:id="31" w:name="_Toc388434576"/>
      <w:bookmarkStart w:id="32" w:name="_Toc411432898"/>
      <w:bookmarkStart w:id="33" w:name="_Toc411433287"/>
      <w:bookmarkStart w:id="34" w:name="_Toc411433525"/>
      <w:bookmarkStart w:id="35" w:name="_Toc411433720"/>
      <w:bookmarkStart w:id="36" w:name="_Toc411433888"/>
      <w:bookmarkStart w:id="37" w:name="_Toc411870080"/>
      <w:bookmarkStart w:id="38" w:name="_Toc534481653"/>
      <w:bookmarkStart w:id="39" w:name="_Toc460586195"/>
      <w:bookmarkStart w:id="40" w:name="_Toc462140312"/>
      <w:bookmarkStart w:id="41" w:name="_Toc91598757"/>
      <w:r>
        <w:rPr>
          <w:lang w:val="ru-RU"/>
        </w:rPr>
        <w:lastRenderedPageBreak/>
        <w:t>Результаты расчетов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131FD840" w14:textId="340BA25B" w:rsidR="00C2441C" w:rsidRDefault="00663395" w:rsidP="00C2441C">
      <w:pPr>
        <w:pStyle w:val="a2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6C528BBC" w14:textId="36624D78" w:rsidR="00E50B06" w:rsidRDefault="00D071E6" w:rsidP="00D071E6">
      <w:pPr>
        <w:pStyle w:val="a2"/>
        <w:jc w:val="center"/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7442CB6F" wp14:editId="582C8298">
            <wp:simplePos x="0" y="0"/>
            <wp:positionH relativeFrom="column">
              <wp:posOffset>2278251</wp:posOffset>
            </wp:positionH>
            <wp:positionV relativeFrom="paragraph">
              <wp:posOffset>208280</wp:posOffset>
            </wp:positionV>
            <wp:extent cx="960203" cy="6302286"/>
            <wp:effectExtent l="0" t="0" r="0" b="3810"/>
            <wp:wrapTopAndBottom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960203" cy="630228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8992B0" w14:textId="77777777" w:rsidR="00BB498A" w:rsidRDefault="00C2441C" w:rsidP="00C2441C">
      <w:pPr>
        <w:pStyle w:val="ac"/>
        <w:jc w:val="left"/>
      </w:pPr>
      <w:r>
        <w:t xml:space="preserve">                                   </w:t>
      </w:r>
    </w:p>
    <w:p w14:paraId="4980CBBE" w14:textId="5FA5FCB8" w:rsidR="00C2441C" w:rsidRDefault="00C2441C" w:rsidP="00BB498A">
      <w:pPr>
        <w:pStyle w:val="ac"/>
      </w:pPr>
      <w:r>
        <w:t xml:space="preserve">Рисунок </w:t>
      </w:r>
      <w:r w:rsidR="005C036B">
        <w:rPr>
          <w:lang w:val="en-US"/>
        </w:rPr>
        <w:t>3</w:t>
      </w:r>
      <w:r>
        <w:t xml:space="preserve"> – Введённые данные</w:t>
      </w:r>
    </w:p>
    <w:p w14:paraId="516FCFB9" w14:textId="77777777" w:rsidR="00C2441C" w:rsidRDefault="00C2441C" w:rsidP="00C2441C">
      <w:pPr>
        <w:pStyle w:val="a2"/>
      </w:pPr>
    </w:p>
    <w:p w14:paraId="41467F9F" w14:textId="704F8EC3" w:rsidR="00BB498A" w:rsidRPr="0065479C" w:rsidRDefault="009D6CD1" w:rsidP="0065479C">
      <w:pPr>
        <w:pStyle w:val="a2"/>
        <w:keepNext/>
        <w:ind w:firstLine="0"/>
      </w:pPr>
      <w:r>
        <w:rPr>
          <w:noProof/>
        </w:rPr>
        <w:lastRenderedPageBreak/>
        <w:drawing>
          <wp:anchor distT="0" distB="0" distL="114300" distR="114300" simplePos="0" relativeHeight="251694080" behindDoc="0" locked="0" layoutInCell="1" allowOverlap="1" wp14:anchorId="35A9FD16" wp14:editId="439657C1">
            <wp:simplePos x="0" y="0"/>
            <wp:positionH relativeFrom="column">
              <wp:posOffset>446276</wp:posOffset>
            </wp:positionH>
            <wp:positionV relativeFrom="paragraph">
              <wp:posOffset>203200</wp:posOffset>
            </wp:positionV>
            <wp:extent cx="4532630" cy="2642235"/>
            <wp:effectExtent l="0" t="0" r="1270" b="5715"/>
            <wp:wrapTopAndBottom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32630" cy="26422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A09B8D9" w14:textId="22BE51EB" w:rsidR="000D2BF5" w:rsidRDefault="000D2BF5" w:rsidP="00BB498A">
      <w:pPr>
        <w:ind w:firstLine="0"/>
        <w:jc w:val="center"/>
        <w:rPr>
          <w:b/>
        </w:rPr>
      </w:pPr>
      <w:r>
        <w:t xml:space="preserve">Рисунок </w:t>
      </w:r>
      <w:r w:rsidR="005C036B">
        <w:rPr>
          <w:lang w:val="en-US"/>
        </w:rPr>
        <w:t>4</w:t>
      </w:r>
      <w:r>
        <w:t xml:space="preserve"> – Полученный результат</w:t>
      </w:r>
    </w:p>
    <w:p w14:paraId="6E18C7B1" w14:textId="0D30DB50" w:rsidR="000D2BF5" w:rsidRPr="00C2441C" w:rsidRDefault="000D2BF5" w:rsidP="00C2441C">
      <w:pPr>
        <w:rPr>
          <w:b/>
        </w:rPr>
      </w:pPr>
    </w:p>
    <w:p w14:paraId="7FFBB6CF" w14:textId="77777777" w:rsidR="00C54C7E" w:rsidRDefault="00C54C7E" w:rsidP="00C54C7E">
      <w:pPr>
        <w:pStyle w:val="aa"/>
      </w:pPr>
      <w:bookmarkStart w:id="42" w:name="_Toc388266392"/>
      <w:bookmarkStart w:id="43" w:name="_Toc388434580"/>
      <w:bookmarkStart w:id="44" w:name="_Toc411433291"/>
      <w:bookmarkStart w:id="45" w:name="_Toc411433529"/>
      <w:bookmarkStart w:id="46" w:name="_Toc411433724"/>
      <w:bookmarkStart w:id="47" w:name="_Toc411433892"/>
      <w:bookmarkStart w:id="48" w:name="_Toc411870084"/>
      <w:bookmarkStart w:id="49" w:name="_Toc411946695"/>
      <w:bookmarkStart w:id="50" w:name="_Toc460586196"/>
      <w:bookmarkStart w:id="51" w:name="_Toc462140313"/>
      <w:bookmarkStart w:id="52" w:name="_Toc91598758"/>
      <w:r>
        <w:lastRenderedPageBreak/>
        <w:t xml:space="preserve">Приложение </w:t>
      </w:r>
      <w:bookmarkEnd w:id="42"/>
      <w:bookmarkEnd w:id="43"/>
      <w:bookmarkEnd w:id="44"/>
      <w:bookmarkEnd w:id="45"/>
      <w:bookmarkEnd w:id="46"/>
      <w:bookmarkEnd w:id="47"/>
      <w:r>
        <w:t>А</w:t>
      </w:r>
      <w:bookmarkEnd w:id="48"/>
      <w:bookmarkEnd w:id="49"/>
      <w:bookmarkEnd w:id="50"/>
      <w:bookmarkEnd w:id="51"/>
      <w:bookmarkEnd w:id="52"/>
    </w:p>
    <w:p w14:paraId="76A11503" w14:textId="77777777" w:rsidR="00C54C7E" w:rsidRPr="00517A6C" w:rsidRDefault="00C54C7E" w:rsidP="00C54C7E">
      <w:pPr>
        <w:pStyle w:val="ab"/>
      </w:pPr>
      <w:r w:rsidRPr="00517A6C">
        <w:t>(обязательное)</w:t>
      </w:r>
    </w:p>
    <w:p w14:paraId="1CB010FF" w14:textId="168DFB30" w:rsidR="00C54C7E" w:rsidRDefault="00C54C7E" w:rsidP="00C54C7E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 w:rsidR="00632100">
        <w:t xml:space="preserve"> </w:t>
      </w:r>
      <w:r w:rsidR="00B523AD">
        <w:t>(</w:t>
      </w:r>
      <w:r w:rsidR="00632100">
        <w:t>по</w:t>
      </w:r>
      <w:r w:rsidR="00B523AD">
        <w:t xml:space="preserve"> </w:t>
      </w:r>
      <w:proofErr w:type="spellStart"/>
      <w:r w:rsidR="00B523AD">
        <w:t>постоновке</w:t>
      </w:r>
      <w:proofErr w:type="spellEnd"/>
      <w:r w:rsidR="00B523AD">
        <w:t xml:space="preserve"> 1)</w:t>
      </w:r>
    </w:p>
    <w:p w14:paraId="2988D8AF" w14:textId="756CBF2F" w:rsidR="00C54C7E" w:rsidRDefault="00B523AD" w:rsidP="00D25FA6">
      <w:pPr>
        <w:pStyle w:val="ab"/>
      </w:pPr>
      <w:r>
        <w:t>Массив заполняется путём ввода данных с клавиатуры</w:t>
      </w:r>
    </w:p>
    <w:p w14:paraId="78C2E831" w14:textId="6B958D68" w:rsidR="00656ED7" w:rsidRDefault="00656ED7" w:rsidP="00656ED7">
      <w:pPr>
        <w:pStyle w:val="aff1"/>
      </w:pPr>
      <w:r>
        <w:t>Program LBR_3;</w:t>
      </w:r>
    </w:p>
    <w:p w14:paraId="6852919D" w14:textId="77777777" w:rsidR="00656ED7" w:rsidRDefault="00656ED7" w:rsidP="00656ED7">
      <w:pPr>
        <w:pStyle w:val="aff1"/>
      </w:pPr>
      <w:r>
        <w:t>{Enter n and a sequence B[n] of integers.</w:t>
      </w:r>
    </w:p>
    <w:p w14:paraId="42A930F1" w14:textId="77777777" w:rsidR="00656ED7" w:rsidRDefault="00656ED7" w:rsidP="00656ED7">
      <w:pPr>
        <w:pStyle w:val="aff1"/>
      </w:pPr>
      <w:r>
        <w:t xml:space="preserve"> Determine the starting and ending numbers</w:t>
      </w:r>
    </w:p>
    <w:p w14:paraId="6FC75F85" w14:textId="77777777" w:rsidR="00656ED7" w:rsidRDefault="00656ED7" w:rsidP="00656ED7">
      <w:pPr>
        <w:pStyle w:val="aff1"/>
      </w:pPr>
      <w:r>
        <w:t xml:space="preserve"> of the array elements that make up the</w:t>
      </w:r>
    </w:p>
    <w:p w14:paraId="4EA86694" w14:textId="77777777" w:rsidR="00656ED7" w:rsidRDefault="00656ED7" w:rsidP="00656ED7">
      <w:pPr>
        <w:pStyle w:val="aff1"/>
      </w:pPr>
      <w:r>
        <w:t xml:space="preserve"> sequence for which the values of the</w:t>
      </w:r>
    </w:p>
    <w:p w14:paraId="2D741FF2" w14:textId="77777777" w:rsidR="00656ED7" w:rsidRDefault="00656ED7" w:rsidP="00656ED7">
      <w:pPr>
        <w:pStyle w:val="aff1"/>
      </w:pPr>
      <w:r>
        <w:t xml:space="preserve"> elements are equal to each other.}</w:t>
      </w:r>
    </w:p>
    <w:p w14:paraId="5AFA5B22" w14:textId="77777777" w:rsidR="00656ED7" w:rsidRDefault="00656ED7" w:rsidP="00656ED7">
      <w:pPr>
        <w:pStyle w:val="aff1"/>
      </w:pPr>
    </w:p>
    <w:p w14:paraId="5187077C" w14:textId="77777777" w:rsidR="00656ED7" w:rsidRDefault="00656ED7" w:rsidP="00656ED7">
      <w:pPr>
        <w:pStyle w:val="aff1"/>
      </w:pPr>
      <w:r>
        <w:t>//</w:t>
      </w:r>
      <w:proofErr w:type="spellStart"/>
      <w:r>
        <w:t>Const</w:t>
      </w:r>
      <w:proofErr w:type="spellEnd"/>
      <w:r>
        <w:t xml:space="preserve"> Value</w:t>
      </w:r>
    </w:p>
    <w:p w14:paraId="4436FB9C" w14:textId="77777777" w:rsidR="00656ED7" w:rsidRDefault="00656ED7" w:rsidP="00656ED7">
      <w:pPr>
        <w:pStyle w:val="aff1"/>
      </w:pPr>
      <w:proofErr w:type="spellStart"/>
      <w:r>
        <w:t>Const</w:t>
      </w:r>
      <w:proofErr w:type="spellEnd"/>
    </w:p>
    <w:p w14:paraId="0C5F682A" w14:textId="77777777" w:rsidR="00656ED7" w:rsidRDefault="00656ED7" w:rsidP="00656ED7">
      <w:pPr>
        <w:pStyle w:val="aff1"/>
      </w:pPr>
      <w:r>
        <w:t xml:space="preserve">  N = 20;</w:t>
      </w:r>
    </w:p>
    <w:p w14:paraId="432BDA97" w14:textId="77777777" w:rsidR="00656ED7" w:rsidRDefault="00656ED7" w:rsidP="00656ED7">
      <w:pPr>
        <w:pStyle w:val="aff1"/>
      </w:pPr>
    </w:p>
    <w:p w14:paraId="046DA9B4" w14:textId="77777777" w:rsidR="00656ED7" w:rsidRDefault="00656ED7" w:rsidP="00656ED7">
      <w:pPr>
        <w:pStyle w:val="aff1"/>
      </w:pPr>
      <w:r>
        <w:t>//Var Value</w:t>
      </w:r>
    </w:p>
    <w:p w14:paraId="7E13FF81" w14:textId="77777777" w:rsidR="00656ED7" w:rsidRDefault="00656ED7" w:rsidP="00656ED7">
      <w:pPr>
        <w:pStyle w:val="aff1"/>
      </w:pPr>
      <w:r>
        <w:t>Var</w:t>
      </w:r>
    </w:p>
    <w:p w14:paraId="603E0301" w14:textId="77777777" w:rsidR="00656ED7" w:rsidRDefault="00656ED7" w:rsidP="00656ED7">
      <w:pPr>
        <w:pStyle w:val="aff1"/>
      </w:pPr>
      <w:r>
        <w:t xml:space="preserve">  Mas: array [1..N] of Integer;</w:t>
      </w:r>
    </w:p>
    <w:p w14:paraId="4606230A" w14:textId="77777777" w:rsidR="00656ED7" w:rsidRDefault="00656ED7" w:rsidP="00656ED7">
      <w:pPr>
        <w:pStyle w:val="aff1"/>
      </w:pPr>
      <w:r>
        <w:t xml:space="preserve">  Flag, Stop: Boolean;</w:t>
      </w:r>
    </w:p>
    <w:p w14:paraId="747B2320" w14:textId="77777777" w:rsidR="00656ED7" w:rsidRDefault="00656ED7" w:rsidP="00656ED7">
      <w:pPr>
        <w:pStyle w:val="aff1"/>
      </w:pPr>
      <w:r>
        <w:t xml:space="preserve">  </w:t>
      </w:r>
      <w:proofErr w:type="spellStart"/>
      <w:r>
        <w:t>CurrentValue</w:t>
      </w:r>
      <w:proofErr w:type="spellEnd"/>
      <w:r>
        <w:t xml:space="preserve">, </w:t>
      </w:r>
      <w:proofErr w:type="spellStart"/>
      <w:r>
        <w:t>PreviouValue</w:t>
      </w:r>
      <w:proofErr w:type="spellEnd"/>
      <w:r>
        <w:t xml:space="preserve">, </w:t>
      </w:r>
      <w:proofErr w:type="spellStart"/>
      <w:r>
        <w:t>NextValue</w:t>
      </w:r>
      <w:proofErr w:type="spellEnd"/>
      <w:r>
        <w:t>: Integer;</w:t>
      </w:r>
    </w:p>
    <w:p w14:paraId="32FF836E" w14:textId="77777777" w:rsidR="00656ED7" w:rsidRDefault="00656ED7" w:rsidP="00656ED7">
      <w:pPr>
        <w:pStyle w:val="aff1"/>
      </w:pPr>
      <w:r>
        <w:t xml:space="preserve">  First, Last: Integer;</w:t>
      </w:r>
    </w:p>
    <w:p w14:paraId="0F61CFBB" w14:textId="77777777" w:rsidR="00656ED7" w:rsidRDefault="00656ED7" w:rsidP="00656ED7">
      <w:pPr>
        <w:pStyle w:val="aff1"/>
      </w:pPr>
      <w:r>
        <w:t xml:space="preserve">  Counter: Integer;</w:t>
      </w:r>
    </w:p>
    <w:p w14:paraId="366AF853" w14:textId="2DFC1EE4" w:rsidR="00656ED7" w:rsidRDefault="00656ED7" w:rsidP="00656ED7">
      <w:pPr>
        <w:pStyle w:val="aff1"/>
      </w:pPr>
      <w:r>
        <w:t xml:space="preserve">  </w:t>
      </w:r>
      <w:r w:rsidR="00C2590B">
        <w:t>I</w:t>
      </w:r>
      <w:r>
        <w:t>: Integer;</w:t>
      </w:r>
    </w:p>
    <w:p w14:paraId="40C55541" w14:textId="77777777" w:rsidR="00656ED7" w:rsidRDefault="00656ED7" w:rsidP="00656ED7">
      <w:pPr>
        <w:pStyle w:val="aff1"/>
      </w:pPr>
      <w:r>
        <w:t xml:space="preserve">  Value: String;</w:t>
      </w:r>
    </w:p>
    <w:p w14:paraId="6D6474EE" w14:textId="77777777" w:rsidR="00656ED7" w:rsidRDefault="00656ED7" w:rsidP="00656ED7">
      <w:pPr>
        <w:pStyle w:val="aff1"/>
      </w:pPr>
      <w:r>
        <w:t xml:space="preserve">  Error: Integer;</w:t>
      </w:r>
    </w:p>
    <w:p w14:paraId="41E6B1E4" w14:textId="77777777" w:rsidR="00656ED7" w:rsidRDefault="00656ED7" w:rsidP="00656ED7">
      <w:pPr>
        <w:pStyle w:val="aff1"/>
      </w:pPr>
    </w:p>
    <w:p w14:paraId="4A43532A" w14:textId="77777777" w:rsidR="00656ED7" w:rsidRDefault="00656ED7" w:rsidP="00656ED7">
      <w:pPr>
        <w:pStyle w:val="aff1"/>
      </w:pPr>
      <w:r>
        <w:t xml:space="preserve">  // Mas - array [1..N] of Integer</w:t>
      </w:r>
    </w:p>
    <w:p w14:paraId="13DA5C36" w14:textId="049DBE3A" w:rsidR="00656ED7" w:rsidRPr="003E7A6F" w:rsidRDefault="00656ED7" w:rsidP="00656ED7">
      <w:pPr>
        <w:pStyle w:val="aff1"/>
        <w:rPr>
          <w:lang w:val="ru-RU"/>
        </w:rPr>
      </w:pPr>
      <w:r>
        <w:t xml:space="preserve">  // Flag – </w:t>
      </w:r>
      <w:proofErr w:type="spellStart"/>
      <w:r w:rsidR="003E7A6F" w:rsidRPr="003E7A6F">
        <w:rPr>
          <w:lang w:val="ru-RU"/>
        </w:rPr>
        <w:t>Variable</w:t>
      </w:r>
      <w:proofErr w:type="spellEnd"/>
      <w:r w:rsidR="003E7A6F" w:rsidRPr="003E7A6F">
        <w:rPr>
          <w:lang w:val="ru-RU"/>
        </w:rPr>
        <w:t xml:space="preserve"> </w:t>
      </w:r>
      <w:proofErr w:type="spellStart"/>
      <w:r w:rsidR="003E7A6F" w:rsidRPr="003E7A6F">
        <w:rPr>
          <w:lang w:val="ru-RU"/>
        </w:rPr>
        <w:t>to</w:t>
      </w:r>
      <w:proofErr w:type="spellEnd"/>
      <w:r w:rsidR="003E7A6F" w:rsidRPr="003E7A6F">
        <w:rPr>
          <w:lang w:val="ru-RU"/>
        </w:rPr>
        <w:t xml:space="preserve"> </w:t>
      </w:r>
      <w:proofErr w:type="spellStart"/>
      <w:r w:rsidR="003E7A6F" w:rsidRPr="003E7A6F">
        <w:rPr>
          <w:lang w:val="ru-RU"/>
        </w:rPr>
        <w:t>check</w:t>
      </w:r>
      <w:proofErr w:type="spellEnd"/>
    </w:p>
    <w:p w14:paraId="3B1030F3" w14:textId="1FDABD8B" w:rsidR="00656ED7" w:rsidRDefault="00656ED7" w:rsidP="00656ED7">
      <w:pPr>
        <w:pStyle w:val="aff1"/>
      </w:pPr>
      <w:r>
        <w:t xml:space="preserve">  // Stop</w:t>
      </w:r>
      <w:r w:rsidR="003E7A6F">
        <w:rPr>
          <w:lang w:val="ru-RU"/>
        </w:rPr>
        <w:t xml:space="preserve"> - </w:t>
      </w:r>
      <w:r w:rsidR="003E7A6F" w:rsidRPr="003E7A6F">
        <w:t>Variable to check</w:t>
      </w:r>
    </w:p>
    <w:p w14:paraId="7732AFFE" w14:textId="14E2AE66" w:rsidR="00656ED7" w:rsidRPr="00A13EC2" w:rsidRDefault="00656ED7" w:rsidP="00656ED7">
      <w:pPr>
        <w:pStyle w:val="aff1"/>
      </w:pPr>
      <w:r>
        <w:t xml:space="preserve">  // </w:t>
      </w:r>
      <w:proofErr w:type="spellStart"/>
      <w:r>
        <w:t>CurrentValue</w:t>
      </w:r>
      <w:proofErr w:type="spellEnd"/>
      <w:r w:rsidR="003E7A6F">
        <w:t xml:space="preserve"> </w:t>
      </w:r>
      <w:r w:rsidR="00A13EC2">
        <w:t>–</w:t>
      </w:r>
      <w:r w:rsidR="003E7A6F">
        <w:t xml:space="preserve"> </w:t>
      </w:r>
      <w:r w:rsidR="00A13EC2">
        <w:t xml:space="preserve">Value of Element </w:t>
      </w:r>
      <w:r w:rsidR="00C2590B">
        <w:t>Mas[I]</w:t>
      </w:r>
    </w:p>
    <w:p w14:paraId="6E969BAE" w14:textId="0DEB5DFD" w:rsidR="00656ED7" w:rsidRDefault="00656ED7" w:rsidP="00656ED7">
      <w:pPr>
        <w:pStyle w:val="aff1"/>
      </w:pPr>
      <w:r>
        <w:t xml:space="preserve">  // </w:t>
      </w:r>
      <w:proofErr w:type="spellStart"/>
      <w:r>
        <w:t>PreviouValue</w:t>
      </w:r>
      <w:proofErr w:type="spellEnd"/>
      <w:r w:rsidR="00C2590B">
        <w:t xml:space="preserve"> – Value of Element Mas[I – 1]</w:t>
      </w:r>
    </w:p>
    <w:p w14:paraId="22DF5E85" w14:textId="6F6278A7" w:rsidR="00656ED7" w:rsidRDefault="00656ED7" w:rsidP="00656ED7">
      <w:pPr>
        <w:pStyle w:val="aff1"/>
      </w:pPr>
      <w:r>
        <w:t xml:space="preserve">  // </w:t>
      </w:r>
      <w:proofErr w:type="spellStart"/>
      <w:r>
        <w:t>NextValue</w:t>
      </w:r>
      <w:proofErr w:type="spellEnd"/>
      <w:r w:rsidR="00C2590B">
        <w:t xml:space="preserve"> – Value of Element Mas[I + 1]</w:t>
      </w:r>
    </w:p>
    <w:p w14:paraId="6E39D4FA" w14:textId="30CED0FB" w:rsidR="00656ED7" w:rsidRPr="00BB1C04" w:rsidRDefault="00656ED7" w:rsidP="00656ED7">
      <w:pPr>
        <w:pStyle w:val="aff1"/>
      </w:pPr>
      <w:r>
        <w:t xml:space="preserve">  // First</w:t>
      </w:r>
      <w:r w:rsidR="00C2590B">
        <w:t xml:space="preserve"> – Value of first element</w:t>
      </w:r>
      <w:r w:rsidR="00EB6F3B">
        <w:t xml:space="preserve"> in the </w:t>
      </w:r>
      <w:r w:rsidR="00BB1C04">
        <w:t>s</w:t>
      </w:r>
      <w:r w:rsidR="00BB1C04" w:rsidRPr="00BB1C04">
        <w:t>equence</w:t>
      </w:r>
    </w:p>
    <w:p w14:paraId="3BAC71A8" w14:textId="65F7BF20" w:rsidR="00656ED7" w:rsidRDefault="00656ED7" w:rsidP="00656ED7">
      <w:pPr>
        <w:pStyle w:val="aff1"/>
      </w:pPr>
      <w:r>
        <w:t xml:space="preserve">  // Last</w:t>
      </w:r>
      <w:r w:rsidR="00BB1C04">
        <w:t xml:space="preserve"> - Value of last element in the s</w:t>
      </w:r>
      <w:r w:rsidR="00BB1C04" w:rsidRPr="00BB1C04">
        <w:t>equence</w:t>
      </w:r>
    </w:p>
    <w:p w14:paraId="6191172A" w14:textId="7C35C518" w:rsidR="00656ED7" w:rsidRDefault="00656ED7" w:rsidP="00656ED7">
      <w:pPr>
        <w:pStyle w:val="aff1"/>
      </w:pPr>
      <w:r>
        <w:t xml:space="preserve">  // Counter</w:t>
      </w:r>
      <w:r w:rsidR="00BB1C04">
        <w:t xml:space="preserve"> </w:t>
      </w:r>
      <w:r w:rsidR="007802D5">
        <w:t>–</w:t>
      </w:r>
      <w:r w:rsidR="00BB1C04">
        <w:t xml:space="preserve"> </w:t>
      </w:r>
      <w:r w:rsidR="007802D5">
        <w:t>Counter of the cycle</w:t>
      </w:r>
    </w:p>
    <w:p w14:paraId="16329DFF" w14:textId="1A6773AF" w:rsidR="00656ED7" w:rsidRDefault="00656ED7" w:rsidP="00656ED7">
      <w:pPr>
        <w:pStyle w:val="aff1"/>
      </w:pPr>
      <w:r>
        <w:t xml:space="preserve">  // I</w:t>
      </w:r>
      <w:r w:rsidR="007802D5">
        <w:t xml:space="preserve"> – Counter of the cycle</w:t>
      </w:r>
    </w:p>
    <w:p w14:paraId="2EE3FD27" w14:textId="5F896BC7" w:rsidR="00656ED7" w:rsidRDefault="00656ED7" w:rsidP="00656ED7">
      <w:pPr>
        <w:pStyle w:val="aff1"/>
      </w:pPr>
      <w:r>
        <w:t xml:space="preserve">  // Value</w:t>
      </w:r>
      <w:r w:rsidR="007802D5">
        <w:t xml:space="preserve"> – Value for Val</w:t>
      </w:r>
    </w:p>
    <w:p w14:paraId="7B739FE0" w14:textId="037F954C" w:rsidR="00656ED7" w:rsidRDefault="00656ED7" w:rsidP="00656ED7">
      <w:pPr>
        <w:pStyle w:val="aff1"/>
      </w:pPr>
      <w:r>
        <w:t xml:space="preserve">  // Error</w:t>
      </w:r>
      <w:r w:rsidR="007802D5">
        <w:t xml:space="preserve"> – Value for Val</w:t>
      </w:r>
    </w:p>
    <w:p w14:paraId="1DC944FF" w14:textId="77777777" w:rsidR="00656ED7" w:rsidRDefault="00656ED7" w:rsidP="00656ED7">
      <w:pPr>
        <w:pStyle w:val="aff1"/>
      </w:pPr>
    </w:p>
    <w:p w14:paraId="4D689E69" w14:textId="77777777" w:rsidR="00656ED7" w:rsidRDefault="00656ED7" w:rsidP="00656ED7">
      <w:pPr>
        <w:pStyle w:val="aff1"/>
      </w:pPr>
      <w:r>
        <w:t>Begin</w:t>
      </w:r>
    </w:p>
    <w:p w14:paraId="41920FB1" w14:textId="77777777" w:rsidR="00656ED7" w:rsidRDefault="00656ED7" w:rsidP="00656ED7">
      <w:pPr>
        <w:pStyle w:val="aff1"/>
      </w:pPr>
    </w:p>
    <w:p w14:paraId="1B70C235" w14:textId="77777777" w:rsidR="00656ED7" w:rsidRDefault="00656ED7" w:rsidP="00656ED7">
      <w:pPr>
        <w:pStyle w:val="aff1"/>
      </w:pPr>
      <w:r>
        <w:t xml:space="preserve">//Start of the </w:t>
      </w:r>
      <w:proofErr w:type="spellStart"/>
      <w:r>
        <w:t>sycle</w:t>
      </w:r>
      <w:proofErr w:type="spellEnd"/>
      <w:r>
        <w:t xml:space="preserve"> C1</w:t>
      </w:r>
    </w:p>
    <w:p w14:paraId="4FD73AFA" w14:textId="77777777" w:rsidR="00656ED7" w:rsidRDefault="00656ED7" w:rsidP="00656ED7">
      <w:pPr>
        <w:pStyle w:val="aff1"/>
      </w:pPr>
      <w:r>
        <w:t xml:space="preserve">for </w:t>
      </w:r>
      <w:proofErr w:type="spellStart"/>
      <w:r>
        <w:t>i</w:t>
      </w:r>
      <w:proofErr w:type="spellEnd"/>
      <w:r>
        <w:t xml:space="preserve"> := 1 to N do</w:t>
      </w:r>
    </w:p>
    <w:p w14:paraId="0EFE6CDA" w14:textId="77777777" w:rsidR="00656ED7" w:rsidRDefault="00656ED7" w:rsidP="00656ED7">
      <w:pPr>
        <w:pStyle w:val="aff1"/>
      </w:pPr>
      <w:r>
        <w:t xml:space="preserve">  Begin</w:t>
      </w:r>
    </w:p>
    <w:p w14:paraId="51A2AD7A" w14:textId="77777777" w:rsidR="00656ED7" w:rsidRDefault="00656ED7" w:rsidP="00656ED7">
      <w:pPr>
        <w:pStyle w:val="aff1"/>
      </w:pPr>
    </w:p>
    <w:p w14:paraId="68E609B1" w14:textId="77777777" w:rsidR="00656ED7" w:rsidRDefault="00656ED7" w:rsidP="00656ED7">
      <w:pPr>
        <w:pStyle w:val="aff1"/>
      </w:pPr>
      <w:r>
        <w:t xml:space="preserve">    //Start of the </w:t>
      </w:r>
      <w:proofErr w:type="spellStart"/>
      <w:r>
        <w:t>sycle</w:t>
      </w:r>
      <w:proofErr w:type="spellEnd"/>
      <w:r>
        <w:t xml:space="preserve"> C2</w:t>
      </w:r>
    </w:p>
    <w:p w14:paraId="5C0ECC7A" w14:textId="77777777" w:rsidR="00656ED7" w:rsidRDefault="00656ED7" w:rsidP="00656ED7">
      <w:pPr>
        <w:pStyle w:val="aff1"/>
      </w:pPr>
      <w:r>
        <w:t xml:space="preserve">    Repeat</w:t>
      </w:r>
    </w:p>
    <w:p w14:paraId="3EC743DB" w14:textId="4C240CAD" w:rsidR="00656ED7" w:rsidRDefault="00656ED7" w:rsidP="00656ED7">
      <w:pPr>
        <w:pStyle w:val="aff1"/>
      </w:pPr>
    </w:p>
    <w:p w14:paraId="1E072E87" w14:textId="77777777" w:rsidR="00ED3EEA" w:rsidRDefault="00ED3EEA" w:rsidP="00656ED7">
      <w:pPr>
        <w:pStyle w:val="aff1"/>
      </w:pPr>
    </w:p>
    <w:p w14:paraId="7D82F2BC" w14:textId="77777777" w:rsidR="00656ED7" w:rsidRDefault="00656ED7" w:rsidP="00656ED7">
      <w:pPr>
        <w:pStyle w:val="aff1"/>
      </w:pPr>
      <w:r>
        <w:lastRenderedPageBreak/>
        <w:t xml:space="preserve">      //checking the correctness of the input</w:t>
      </w:r>
    </w:p>
    <w:p w14:paraId="23A70FC2" w14:textId="77777777" w:rsidR="00656ED7" w:rsidRDefault="00656ED7" w:rsidP="00656ED7">
      <w:pPr>
        <w:pStyle w:val="aff1"/>
      </w:pPr>
      <w:r>
        <w:t xml:space="preserve">      </w:t>
      </w:r>
      <w:proofErr w:type="spellStart"/>
      <w:r>
        <w:t>WriteLn</w:t>
      </w:r>
      <w:proofErr w:type="spellEnd"/>
      <w:r>
        <w:t xml:space="preserve">('Type Mas[', </w:t>
      </w:r>
      <w:proofErr w:type="spellStart"/>
      <w:r>
        <w:t>i</w:t>
      </w:r>
      <w:proofErr w:type="spellEnd"/>
      <w:r>
        <w:t>, ']: ');</w:t>
      </w:r>
    </w:p>
    <w:p w14:paraId="5B1449E3" w14:textId="77777777" w:rsidR="00656ED7" w:rsidRDefault="00656ED7" w:rsidP="00656ED7">
      <w:pPr>
        <w:pStyle w:val="aff1"/>
      </w:pPr>
      <w:r>
        <w:t xml:space="preserve">      </w:t>
      </w:r>
      <w:proofErr w:type="spellStart"/>
      <w:r>
        <w:t>ReadLn</w:t>
      </w:r>
      <w:proofErr w:type="spellEnd"/>
      <w:r>
        <w:t>(Value);</w:t>
      </w:r>
    </w:p>
    <w:p w14:paraId="34635D16" w14:textId="77777777" w:rsidR="00656ED7" w:rsidRDefault="00656ED7" w:rsidP="00656ED7">
      <w:pPr>
        <w:pStyle w:val="aff1"/>
      </w:pPr>
      <w:r>
        <w:t xml:space="preserve">      </w:t>
      </w:r>
      <w:proofErr w:type="spellStart"/>
      <w:r>
        <w:t>val</w:t>
      </w:r>
      <w:proofErr w:type="spellEnd"/>
      <w:r>
        <w:t>(Value, Mas[</w:t>
      </w:r>
      <w:proofErr w:type="spellStart"/>
      <w:r>
        <w:t>i</w:t>
      </w:r>
      <w:proofErr w:type="spellEnd"/>
      <w:r>
        <w:t>], Error);</w:t>
      </w:r>
    </w:p>
    <w:p w14:paraId="62F6E3BD" w14:textId="77777777" w:rsidR="00656ED7" w:rsidRDefault="00656ED7" w:rsidP="00656ED7">
      <w:pPr>
        <w:pStyle w:val="aff1"/>
      </w:pPr>
      <w:r>
        <w:t xml:space="preserve">      If (Error &lt;&gt; 0) then</w:t>
      </w:r>
    </w:p>
    <w:p w14:paraId="348BC631" w14:textId="77777777" w:rsidR="00656ED7" w:rsidRDefault="00656ED7" w:rsidP="00656ED7">
      <w:pPr>
        <w:pStyle w:val="aff1"/>
      </w:pPr>
      <w:r>
        <w:t xml:space="preserve">        </w:t>
      </w:r>
      <w:proofErr w:type="spellStart"/>
      <w:r>
        <w:t>Writeln</w:t>
      </w:r>
      <w:proofErr w:type="spellEnd"/>
      <w:r>
        <w:t>('Incorrect value');</w:t>
      </w:r>
    </w:p>
    <w:p w14:paraId="713F1B4B" w14:textId="77777777" w:rsidR="00656ED7" w:rsidRDefault="00656ED7" w:rsidP="00656ED7">
      <w:pPr>
        <w:pStyle w:val="aff1"/>
      </w:pPr>
    </w:p>
    <w:p w14:paraId="1D06EFC1" w14:textId="77777777" w:rsidR="00656ED7" w:rsidRDefault="00656ED7" w:rsidP="00656ED7">
      <w:pPr>
        <w:pStyle w:val="aff1"/>
      </w:pPr>
      <w:r>
        <w:t xml:space="preserve">    //End of the cycle C2</w:t>
      </w:r>
    </w:p>
    <w:p w14:paraId="2E287AFB" w14:textId="77777777" w:rsidR="00656ED7" w:rsidRDefault="00656ED7" w:rsidP="00656ED7">
      <w:pPr>
        <w:pStyle w:val="aff1"/>
      </w:pPr>
      <w:r>
        <w:t xml:space="preserve">    Until (Error = 0);</w:t>
      </w:r>
    </w:p>
    <w:p w14:paraId="6202CE0B" w14:textId="77777777" w:rsidR="00656ED7" w:rsidRDefault="00656ED7" w:rsidP="00656ED7">
      <w:pPr>
        <w:pStyle w:val="aff1"/>
      </w:pPr>
    </w:p>
    <w:p w14:paraId="20A75430" w14:textId="77777777" w:rsidR="00656ED7" w:rsidRDefault="00656ED7" w:rsidP="00656ED7">
      <w:pPr>
        <w:pStyle w:val="aff1"/>
      </w:pPr>
      <w:r>
        <w:t xml:space="preserve">  //End of the cycle C1</w:t>
      </w:r>
    </w:p>
    <w:p w14:paraId="4E558742" w14:textId="77777777" w:rsidR="00656ED7" w:rsidRDefault="00656ED7" w:rsidP="00656ED7">
      <w:pPr>
        <w:pStyle w:val="aff1"/>
      </w:pPr>
      <w:r>
        <w:t xml:space="preserve">  End;</w:t>
      </w:r>
    </w:p>
    <w:p w14:paraId="4232D64E" w14:textId="77777777" w:rsidR="00656ED7" w:rsidRDefault="00656ED7" w:rsidP="00656ED7">
      <w:pPr>
        <w:pStyle w:val="aff1"/>
      </w:pPr>
    </w:p>
    <w:p w14:paraId="33543452" w14:textId="77777777" w:rsidR="00656ED7" w:rsidRDefault="00656ED7" w:rsidP="00656ED7">
      <w:pPr>
        <w:pStyle w:val="aff1"/>
      </w:pPr>
      <w:r>
        <w:t xml:space="preserve">  i := 2;</w:t>
      </w:r>
    </w:p>
    <w:p w14:paraId="4067FA4B" w14:textId="77777777" w:rsidR="00656ED7" w:rsidRDefault="00656ED7" w:rsidP="00656ED7">
      <w:pPr>
        <w:pStyle w:val="aff1"/>
      </w:pPr>
      <w:r>
        <w:t xml:space="preserve">  Flag := False;</w:t>
      </w:r>
    </w:p>
    <w:p w14:paraId="6FF9D42D" w14:textId="77777777" w:rsidR="00656ED7" w:rsidRDefault="00656ED7" w:rsidP="00656ED7">
      <w:pPr>
        <w:pStyle w:val="aff1"/>
      </w:pPr>
      <w:r>
        <w:t xml:space="preserve">  Stop := False;</w:t>
      </w:r>
    </w:p>
    <w:p w14:paraId="5E4DC6BF" w14:textId="77777777" w:rsidR="00656ED7" w:rsidRDefault="00656ED7" w:rsidP="00656ED7">
      <w:pPr>
        <w:pStyle w:val="aff1"/>
      </w:pPr>
    </w:p>
    <w:p w14:paraId="68CE65BA" w14:textId="77777777" w:rsidR="00656ED7" w:rsidRDefault="00656ED7" w:rsidP="00656ED7">
      <w:pPr>
        <w:pStyle w:val="aff1"/>
      </w:pPr>
      <w:r>
        <w:t xml:space="preserve">  //Start of the cycle A1</w:t>
      </w:r>
    </w:p>
    <w:p w14:paraId="51217054" w14:textId="77777777" w:rsidR="00656ED7" w:rsidRDefault="00656ED7" w:rsidP="00656ED7">
      <w:pPr>
        <w:pStyle w:val="aff1"/>
      </w:pPr>
      <w:r>
        <w:t xml:space="preserve">  While (</w:t>
      </w:r>
      <w:proofErr w:type="spellStart"/>
      <w:r>
        <w:t>i</w:t>
      </w:r>
      <w:proofErr w:type="spellEnd"/>
      <w:r>
        <w:t xml:space="preserve"> &lt;= Length(Mas) - 1) do</w:t>
      </w:r>
    </w:p>
    <w:p w14:paraId="0ADF259A" w14:textId="77777777" w:rsidR="00656ED7" w:rsidRDefault="00656ED7" w:rsidP="00656ED7">
      <w:pPr>
        <w:pStyle w:val="aff1"/>
      </w:pPr>
      <w:r>
        <w:t xml:space="preserve">  Begin</w:t>
      </w:r>
    </w:p>
    <w:p w14:paraId="2DB24BAE" w14:textId="77777777" w:rsidR="00656ED7" w:rsidRDefault="00656ED7" w:rsidP="00656ED7">
      <w:pPr>
        <w:pStyle w:val="aff1"/>
      </w:pPr>
    </w:p>
    <w:p w14:paraId="2C0E17AC" w14:textId="77777777" w:rsidR="00656ED7" w:rsidRDefault="00656ED7" w:rsidP="00656ED7">
      <w:pPr>
        <w:pStyle w:val="aff1"/>
      </w:pPr>
      <w:r>
        <w:t xml:space="preserve">    //Start of the cycle A2</w:t>
      </w:r>
    </w:p>
    <w:p w14:paraId="33AEE392" w14:textId="77777777" w:rsidR="00656ED7" w:rsidRDefault="00656ED7" w:rsidP="00656ED7">
      <w:pPr>
        <w:pStyle w:val="aff1"/>
      </w:pPr>
      <w:r>
        <w:t xml:space="preserve">    while ((Flag = False) and (</w:t>
      </w:r>
      <w:proofErr w:type="spellStart"/>
      <w:r>
        <w:t>i</w:t>
      </w:r>
      <w:proofErr w:type="spellEnd"/>
      <w:r>
        <w:t xml:space="preserve"> &lt;= Length(Mas))) do</w:t>
      </w:r>
    </w:p>
    <w:p w14:paraId="575D39D2" w14:textId="77777777" w:rsidR="00656ED7" w:rsidRDefault="00656ED7" w:rsidP="00656ED7">
      <w:pPr>
        <w:pStyle w:val="aff1"/>
      </w:pPr>
      <w:r>
        <w:t xml:space="preserve">    Begin</w:t>
      </w:r>
    </w:p>
    <w:p w14:paraId="2E8008B4" w14:textId="77777777" w:rsidR="00656ED7" w:rsidRDefault="00656ED7" w:rsidP="00656ED7">
      <w:pPr>
        <w:pStyle w:val="aff1"/>
      </w:pPr>
    </w:p>
    <w:p w14:paraId="00DAABF3" w14:textId="77777777" w:rsidR="00656ED7" w:rsidRDefault="00656ED7" w:rsidP="00656ED7">
      <w:pPr>
        <w:pStyle w:val="aff1"/>
      </w:pPr>
      <w:r>
        <w:t xml:space="preserve">      //Definition of the elements to be compared</w:t>
      </w:r>
    </w:p>
    <w:p w14:paraId="6003327C" w14:textId="77777777" w:rsidR="00656ED7" w:rsidRDefault="00656ED7" w:rsidP="00656ED7">
      <w:pPr>
        <w:pStyle w:val="aff1"/>
      </w:pPr>
      <w:r>
        <w:t xml:space="preserve">      </w:t>
      </w:r>
      <w:proofErr w:type="spellStart"/>
      <w:r>
        <w:t>Curren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>];</w:t>
      </w:r>
    </w:p>
    <w:p w14:paraId="75B4BB80" w14:textId="77777777" w:rsidR="00656ED7" w:rsidRDefault="00656ED7" w:rsidP="00656ED7">
      <w:pPr>
        <w:pStyle w:val="aff1"/>
      </w:pPr>
      <w:r>
        <w:t xml:space="preserve">      </w:t>
      </w:r>
      <w:proofErr w:type="spellStart"/>
      <w:r>
        <w:t>Nex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+ 1];</w:t>
      </w:r>
    </w:p>
    <w:p w14:paraId="318A1DDA" w14:textId="77777777" w:rsidR="00656ED7" w:rsidRDefault="00656ED7" w:rsidP="00656ED7">
      <w:pPr>
        <w:pStyle w:val="aff1"/>
      </w:pPr>
      <w:r>
        <w:t xml:space="preserve">      </w:t>
      </w:r>
      <w:proofErr w:type="spellStart"/>
      <w:r>
        <w:t>Previou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- 1];</w:t>
      </w:r>
    </w:p>
    <w:p w14:paraId="1AA813E2" w14:textId="77777777" w:rsidR="00656ED7" w:rsidRDefault="00656ED7" w:rsidP="00656ED7">
      <w:pPr>
        <w:pStyle w:val="aff1"/>
      </w:pPr>
    </w:p>
    <w:p w14:paraId="3D0F76DB" w14:textId="77777777" w:rsidR="00656ED7" w:rsidRDefault="00656ED7" w:rsidP="00656ED7">
      <w:pPr>
        <w:pStyle w:val="aff1"/>
      </w:pPr>
      <w:r>
        <w:t xml:space="preserve">      //Finding the last element of the sequence</w:t>
      </w:r>
    </w:p>
    <w:p w14:paraId="154F7A6A" w14:textId="77777777" w:rsidR="00656ED7" w:rsidRDefault="00656ED7" w:rsidP="00656ED7">
      <w:pPr>
        <w:pStyle w:val="aff1"/>
      </w:pPr>
      <w:r>
        <w:t xml:space="preserve">      if (</w:t>
      </w:r>
      <w:proofErr w:type="spellStart"/>
      <w:r>
        <w:t>CurrentValue</w:t>
      </w:r>
      <w:proofErr w:type="spellEnd"/>
      <w:r>
        <w:t xml:space="preserve"> = </w:t>
      </w:r>
      <w:proofErr w:type="spellStart"/>
      <w:r>
        <w:t>PreviouValue</w:t>
      </w:r>
      <w:proofErr w:type="spellEnd"/>
      <w:r>
        <w:t>) and</w:t>
      </w:r>
    </w:p>
    <w:p w14:paraId="2517F998" w14:textId="77777777" w:rsidR="00656ED7" w:rsidRDefault="00656ED7" w:rsidP="00656ED7">
      <w:pPr>
        <w:pStyle w:val="aff1"/>
      </w:pPr>
      <w:r>
        <w:t xml:space="preserve">        (Stop = False) then</w:t>
      </w:r>
    </w:p>
    <w:p w14:paraId="23CF01D4" w14:textId="77777777" w:rsidR="00656ED7" w:rsidRDefault="00656ED7" w:rsidP="00656ED7">
      <w:pPr>
        <w:pStyle w:val="aff1"/>
      </w:pPr>
      <w:r>
        <w:t xml:space="preserve">      Begin</w:t>
      </w:r>
    </w:p>
    <w:p w14:paraId="5785F20A" w14:textId="77777777" w:rsidR="00656ED7" w:rsidRDefault="00656ED7" w:rsidP="00656ED7">
      <w:pPr>
        <w:pStyle w:val="aff1"/>
      </w:pPr>
      <w:r>
        <w:t xml:space="preserve">        First := </w:t>
      </w:r>
      <w:proofErr w:type="spellStart"/>
      <w:r>
        <w:t>i</w:t>
      </w:r>
      <w:proofErr w:type="spellEnd"/>
      <w:r>
        <w:t xml:space="preserve"> - 1;</w:t>
      </w:r>
    </w:p>
    <w:p w14:paraId="48A3432C" w14:textId="77777777" w:rsidR="00656ED7" w:rsidRDefault="00656ED7" w:rsidP="00656ED7">
      <w:pPr>
        <w:pStyle w:val="aff1"/>
      </w:pPr>
      <w:r>
        <w:t xml:space="preserve">        Stop := True;</w:t>
      </w:r>
    </w:p>
    <w:p w14:paraId="3A54CB26" w14:textId="77777777" w:rsidR="00656ED7" w:rsidRDefault="00656ED7" w:rsidP="00656ED7">
      <w:pPr>
        <w:pStyle w:val="aff1"/>
      </w:pPr>
      <w:r>
        <w:t xml:space="preserve">      End;</w:t>
      </w:r>
    </w:p>
    <w:p w14:paraId="2022A448" w14:textId="77777777" w:rsidR="007802D5" w:rsidRDefault="00656ED7" w:rsidP="00656ED7">
      <w:pPr>
        <w:pStyle w:val="aff1"/>
      </w:pPr>
      <w:r>
        <w:t xml:space="preserve">      if (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) or </w:t>
      </w:r>
    </w:p>
    <w:p w14:paraId="62023450" w14:textId="0F8E9FFC" w:rsidR="00656ED7" w:rsidRDefault="003A4913" w:rsidP="007802D5">
      <w:pPr>
        <w:pStyle w:val="aff1"/>
        <w:ind w:left="1415"/>
      </w:pPr>
      <w:r>
        <w:t xml:space="preserve"> </w:t>
      </w:r>
      <w:r w:rsidR="00656ED7">
        <w:t>(</w:t>
      </w:r>
      <w:proofErr w:type="spellStart"/>
      <w:r w:rsidR="00656ED7">
        <w:t>CurrentValue</w:t>
      </w:r>
      <w:proofErr w:type="spellEnd"/>
      <w:r w:rsidR="00656ED7">
        <w:t xml:space="preserve"> &lt;&gt; </w:t>
      </w:r>
      <w:proofErr w:type="spellStart"/>
      <w:r w:rsidR="00656ED7">
        <w:t>PreviouValue</w:t>
      </w:r>
      <w:proofErr w:type="spellEnd"/>
      <w:r w:rsidR="00656ED7">
        <w:t>)) and</w:t>
      </w:r>
    </w:p>
    <w:p w14:paraId="099DD428" w14:textId="0D12A823" w:rsidR="00656ED7" w:rsidRDefault="00656ED7" w:rsidP="00656ED7">
      <w:pPr>
        <w:pStyle w:val="aff1"/>
      </w:pPr>
      <w:r>
        <w:t xml:space="preserve">        </w:t>
      </w:r>
      <w:r w:rsidR="003A4913">
        <w:tab/>
        <w:t xml:space="preserve"> </w:t>
      </w:r>
      <w:r>
        <w:t>(Stop = True) then</w:t>
      </w:r>
    </w:p>
    <w:p w14:paraId="06E0B603" w14:textId="77777777" w:rsidR="00656ED7" w:rsidRDefault="00656ED7" w:rsidP="00656ED7">
      <w:pPr>
        <w:pStyle w:val="aff1"/>
      </w:pPr>
      <w:r>
        <w:t xml:space="preserve">      Begin</w:t>
      </w:r>
    </w:p>
    <w:p w14:paraId="75B33C65" w14:textId="77777777" w:rsidR="00656ED7" w:rsidRDefault="00656ED7" w:rsidP="00656ED7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 then</w:t>
      </w:r>
    </w:p>
    <w:p w14:paraId="7820EE71" w14:textId="77777777" w:rsidR="00656ED7" w:rsidRDefault="00656ED7" w:rsidP="00656ED7">
      <w:pPr>
        <w:pStyle w:val="aff1"/>
      </w:pPr>
      <w:r>
        <w:t xml:space="preserve">        Begin</w:t>
      </w:r>
    </w:p>
    <w:p w14:paraId="226859B7" w14:textId="77777777" w:rsidR="00656ED7" w:rsidRDefault="00656ED7" w:rsidP="00656ED7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>;</w:t>
      </w:r>
    </w:p>
    <w:p w14:paraId="18469447" w14:textId="77777777" w:rsidR="00656ED7" w:rsidRDefault="00656ED7" w:rsidP="00656ED7">
      <w:pPr>
        <w:pStyle w:val="aff1"/>
      </w:pPr>
      <w:r>
        <w:t xml:space="preserve">        End</w:t>
      </w:r>
    </w:p>
    <w:p w14:paraId="66B3369E" w14:textId="77777777" w:rsidR="00656ED7" w:rsidRDefault="00656ED7" w:rsidP="00656ED7">
      <w:pPr>
        <w:pStyle w:val="aff1"/>
      </w:pPr>
      <w:r>
        <w:t xml:space="preserve">        else</w:t>
      </w:r>
    </w:p>
    <w:p w14:paraId="0443288A" w14:textId="77777777" w:rsidR="00656ED7" w:rsidRDefault="00656ED7" w:rsidP="00656ED7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 xml:space="preserve"> then</w:t>
      </w:r>
    </w:p>
    <w:p w14:paraId="1F76E125" w14:textId="77777777" w:rsidR="00656ED7" w:rsidRDefault="00656ED7" w:rsidP="00656ED7">
      <w:pPr>
        <w:pStyle w:val="aff1"/>
      </w:pPr>
      <w:r>
        <w:t xml:space="preserve">        Begin</w:t>
      </w:r>
    </w:p>
    <w:p w14:paraId="2EA805F5" w14:textId="77777777" w:rsidR="00656ED7" w:rsidRDefault="00656ED7" w:rsidP="00656ED7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 xml:space="preserve"> - 1;</w:t>
      </w:r>
    </w:p>
    <w:p w14:paraId="7EF966B6" w14:textId="77777777" w:rsidR="00656ED7" w:rsidRDefault="00656ED7" w:rsidP="00656ED7">
      <w:pPr>
        <w:pStyle w:val="aff1"/>
      </w:pPr>
      <w:r>
        <w:lastRenderedPageBreak/>
        <w:t xml:space="preserve">        End;</w:t>
      </w:r>
    </w:p>
    <w:p w14:paraId="40E644BC" w14:textId="77777777" w:rsidR="00656ED7" w:rsidRDefault="00656ED7" w:rsidP="00656ED7">
      <w:pPr>
        <w:pStyle w:val="aff1"/>
      </w:pPr>
    </w:p>
    <w:p w14:paraId="5CE7BA6F" w14:textId="77777777" w:rsidR="00656ED7" w:rsidRDefault="00656ED7" w:rsidP="00656ED7">
      <w:pPr>
        <w:pStyle w:val="aff1"/>
      </w:pPr>
    </w:p>
    <w:p w14:paraId="7F57D742" w14:textId="77777777" w:rsidR="003A4913" w:rsidRDefault="00656ED7" w:rsidP="00656ED7">
      <w:pPr>
        <w:pStyle w:val="aff1"/>
      </w:pPr>
      <w:r>
        <w:t xml:space="preserve">        //Condition for starting the search</w:t>
      </w:r>
    </w:p>
    <w:p w14:paraId="40E821DF" w14:textId="5699CF48" w:rsidR="00656ED7" w:rsidRDefault="003A4913" w:rsidP="003A4913">
      <w:pPr>
        <w:pStyle w:val="aff1"/>
        <w:ind w:left="1415" w:firstLine="1"/>
      </w:pPr>
      <w:r>
        <w:t xml:space="preserve">    //</w:t>
      </w:r>
      <w:r w:rsidR="00656ED7">
        <w:t>for new sequences</w:t>
      </w:r>
    </w:p>
    <w:p w14:paraId="717812FB" w14:textId="77777777" w:rsidR="003A4913" w:rsidRDefault="00656ED7" w:rsidP="00656ED7">
      <w:pPr>
        <w:pStyle w:val="aff1"/>
      </w:pPr>
      <w:r>
        <w:t xml:space="preserve">        if (</w:t>
      </w:r>
      <w:proofErr w:type="spellStart"/>
      <w:r>
        <w:t>Previou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</w:t>
      </w:r>
    </w:p>
    <w:p w14:paraId="246830EB" w14:textId="65B1CFA6" w:rsidR="00656ED7" w:rsidRDefault="00656ED7" w:rsidP="003A4913">
      <w:pPr>
        <w:pStyle w:val="aff1"/>
        <w:ind w:left="1415"/>
      </w:pPr>
      <w:r>
        <w:t xml:space="preserve"> or (</w:t>
      </w:r>
      <w:proofErr w:type="spellStart"/>
      <w:r>
        <w:t>Next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 then</w:t>
      </w:r>
    </w:p>
    <w:p w14:paraId="4C297718" w14:textId="77777777" w:rsidR="00656ED7" w:rsidRDefault="00656ED7" w:rsidP="00656ED7">
      <w:pPr>
        <w:pStyle w:val="aff1"/>
      </w:pPr>
      <w:r>
        <w:t xml:space="preserve">        Begin</w:t>
      </w:r>
    </w:p>
    <w:p w14:paraId="6DCAB7BF" w14:textId="77777777" w:rsidR="00656ED7" w:rsidRDefault="00656ED7" w:rsidP="00656ED7">
      <w:pPr>
        <w:pStyle w:val="aff1"/>
      </w:pPr>
      <w:r>
        <w:t xml:space="preserve">          Flag := True;</w:t>
      </w:r>
    </w:p>
    <w:p w14:paraId="14F80709" w14:textId="77777777" w:rsidR="00656ED7" w:rsidRDefault="00656ED7" w:rsidP="00656ED7">
      <w:pPr>
        <w:pStyle w:val="aff1"/>
      </w:pPr>
      <w:r>
        <w:t xml:space="preserve">        End;</w:t>
      </w:r>
    </w:p>
    <w:p w14:paraId="0A32A66F" w14:textId="77777777" w:rsidR="00656ED7" w:rsidRDefault="00656ED7" w:rsidP="00656ED7">
      <w:pPr>
        <w:pStyle w:val="aff1"/>
      </w:pPr>
      <w:r>
        <w:t xml:space="preserve">      End;</w:t>
      </w:r>
    </w:p>
    <w:p w14:paraId="5427B2B6" w14:textId="77777777" w:rsidR="00656ED7" w:rsidRDefault="00656ED7" w:rsidP="00656ED7">
      <w:pPr>
        <w:pStyle w:val="aff1"/>
      </w:pPr>
      <w:r>
        <w:t xml:space="preserve">      i := i + 1;</w:t>
      </w:r>
    </w:p>
    <w:p w14:paraId="11FFC769" w14:textId="77777777" w:rsidR="00656ED7" w:rsidRDefault="00656ED7" w:rsidP="00656ED7">
      <w:pPr>
        <w:pStyle w:val="aff1"/>
      </w:pPr>
    </w:p>
    <w:p w14:paraId="1C91D213" w14:textId="77777777" w:rsidR="00656ED7" w:rsidRDefault="00656ED7" w:rsidP="00656ED7">
      <w:pPr>
        <w:pStyle w:val="aff1"/>
      </w:pPr>
      <w:r>
        <w:t xml:space="preserve">    //End of the cycle A2</w:t>
      </w:r>
    </w:p>
    <w:p w14:paraId="2134EEF5" w14:textId="77777777" w:rsidR="00656ED7" w:rsidRDefault="00656ED7" w:rsidP="00656ED7">
      <w:pPr>
        <w:pStyle w:val="aff1"/>
      </w:pPr>
      <w:r>
        <w:t xml:space="preserve">    End;</w:t>
      </w:r>
    </w:p>
    <w:p w14:paraId="06BFEE7F" w14:textId="77777777" w:rsidR="00656ED7" w:rsidRDefault="00656ED7" w:rsidP="00656ED7">
      <w:pPr>
        <w:pStyle w:val="aff1"/>
      </w:pPr>
      <w:r>
        <w:t xml:space="preserve">    Flag := False;</w:t>
      </w:r>
    </w:p>
    <w:p w14:paraId="0C2D282D" w14:textId="77777777" w:rsidR="00656ED7" w:rsidRDefault="00656ED7" w:rsidP="00656ED7">
      <w:pPr>
        <w:pStyle w:val="aff1"/>
      </w:pPr>
      <w:r>
        <w:t xml:space="preserve">    Stop := False;</w:t>
      </w:r>
    </w:p>
    <w:p w14:paraId="3B6AF601" w14:textId="77777777" w:rsidR="00656ED7" w:rsidRDefault="00656ED7" w:rsidP="00656ED7">
      <w:pPr>
        <w:pStyle w:val="aff1"/>
      </w:pPr>
      <w:r>
        <w:t xml:space="preserve">    Counter := First;</w:t>
      </w:r>
    </w:p>
    <w:p w14:paraId="116C4BEC" w14:textId="77777777" w:rsidR="00656ED7" w:rsidRDefault="00656ED7" w:rsidP="00656ED7">
      <w:pPr>
        <w:pStyle w:val="aff1"/>
      </w:pPr>
    </w:p>
    <w:p w14:paraId="02A9621F" w14:textId="5062B802" w:rsidR="00656ED7" w:rsidRDefault="00656ED7" w:rsidP="005953FC">
      <w:pPr>
        <w:pStyle w:val="aff1"/>
        <w:ind w:left="1333" w:firstLine="0"/>
      </w:pPr>
      <w:r>
        <w:t xml:space="preserve">//Output of a sequence and its start and end </w:t>
      </w:r>
      <w:r w:rsidR="005953FC">
        <w:t>//</w:t>
      </w:r>
      <w:r>
        <w:t>numbers</w:t>
      </w:r>
    </w:p>
    <w:p w14:paraId="3725FA62" w14:textId="77777777" w:rsidR="00656ED7" w:rsidRDefault="00656ED7" w:rsidP="00656ED7">
      <w:pPr>
        <w:pStyle w:val="aff1"/>
      </w:pPr>
      <w:r>
        <w:t xml:space="preserve">    Write('A sequence of equal numbers: ');</w:t>
      </w:r>
    </w:p>
    <w:p w14:paraId="47034125" w14:textId="77777777" w:rsidR="00656ED7" w:rsidRDefault="00656ED7" w:rsidP="00656ED7">
      <w:pPr>
        <w:pStyle w:val="aff1"/>
      </w:pPr>
      <w:r>
        <w:t xml:space="preserve">    while </w:t>
      </w:r>
      <w:proofErr w:type="spellStart"/>
      <w:r>
        <w:t>COunter</w:t>
      </w:r>
      <w:proofErr w:type="spellEnd"/>
      <w:r>
        <w:t xml:space="preserve"> &lt;= Last do</w:t>
      </w:r>
    </w:p>
    <w:p w14:paraId="62E6F41E" w14:textId="77777777" w:rsidR="00656ED7" w:rsidRDefault="00656ED7" w:rsidP="00656ED7">
      <w:pPr>
        <w:pStyle w:val="aff1"/>
      </w:pPr>
      <w:r>
        <w:t xml:space="preserve">    Begin</w:t>
      </w:r>
    </w:p>
    <w:p w14:paraId="51300E45" w14:textId="77777777" w:rsidR="00656ED7" w:rsidRDefault="00656ED7" w:rsidP="00656ED7">
      <w:pPr>
        <w:pStyle w:val="aff1"/>
      </w:pPr>
      <w:r>
        <w:t xml:space="preserve">      Write(Mas[First]);</w:t>
      </w:r>
    </w:p>
    <w:p w14:paraId="3BA05212" w14:textId="77777777" w:rsidR="00656ED7" w:rsidRDefault="00656ED7" w:rsidP="00656ED7">
      <w:pPr>
        <w:pStyle w:val="aff1"/>
      </w:pPr>
      <w:r>
        <w:t xml:space="preserve">      Counter := Counter + 1;</w:t>
      </w:r>
    </w:p>
    <w:p w14:paraId="107950B0" w14:textId="77777777" w:rsidR="00656ED7" w:rsidRDefault="00656ED7" w:rsidP="00656ED7">
      <w:pPr>
        <w:pStyle w:val="aff1"/>
      </w:pPr>
      <w:r>
        <w:t xml:space="preserve">    End;</w:t>
      </w:r>
    </w:p>
    <w:p w14:paraId="29CDF383" w14:textId="77777777" w:rsidR="005953FC" w:rsidRDefault="00656ED7" w:rsidP="00656ED7">
      <w:pPr>
        <w:pStyle w:val="aff1"/>
      </w:pPr>
      <w:r>
        <w:t xml:space="preserve">    </w:t>
      </w:r>
      <w:proofErr w:type="spellStart"/>
      <w:r>
        <w:t>WriteLn</w:t>
      </w:r>
      <w:proofErr w:type="spellEnd"/>
      <w:r>
        <w:t>(#10 ,'Number of First in the initial</w:t>
      </w:r>
    </w:p>
    <w:p w14:paraId="44CCDD7B" w14:textId="77777777" w:rsidR="00240AD2" w:rsidRDefault="00656ED7" w:rsidP="005953FC">
      <w:pPr>
        <w:pStyle w:val="aff1"/>
        <w:ind w:left="1416" w:firstLine="157"/>
      </w:pPr>
      <w:r>
        <w:t>array = ', First, #10,</w:t>
      </w:r>
      <w:r w:rsidR="005953FC">
        <w:t xml:space="preserve"> </w:t>
      </w:r>
      <w:r>
        <w:t xml:space="preserve">'Number of Last in the </w:t>
      </w:r>
      <w:r w:rsidR="00240AD2">
        <w:t xml:space="preserve">  </w:t>
      </w:r>
    </w:p>
    <w:p w14:paraId="74568C57" w14:textId="0259846A" w:rsidR="00656ED7" w:rsidRDefault="00656ED7" w:rsidP="005953FC">
      <w:pPr>
        <w:pStyle w:val="aff1"/>
        <w:ind w:left="1416" w:firstLine="157"/>
      </w:pPr>
      <w:r>
        <w:t>initial array = ', Last, #10);</w:t>
      </w:r>
    </w:p>
    <w:p w14:paraId="3752E416" w14:textId="77777777" w:rsidR="00656ED7" w:rsidRDefault="00656ED7" w:rsidP="00656ED7">
      <w:pPr>
        <w:pStyle w:val="aff1"/>
      </w:pPr>
    </w:p>
    <w:p w14:paraId="0204EADA" w14:textId="77777777" w:rsidR="00656ED7" w:rsidRDefault="00656ED7" w:rsidP="00656ED7">
      <w:pPr>
        <w:pStyle w:val="aff1"/>
      </w:pPr>
      <w:r>
        <w:t xml:space="preserve">  //End of the cycle A1</w:t>
      </w:r>
    </w:p>
    <w:p w14:paraId="11B24BEB" w14:textId="77777777" w:rsidR="00656ED7" w:rsidRDefault="00656ED7" w:rsidP="00656ED7">
      <w:pPr>
        <w:pStyle w:val="aff1"/>
      </w:pPr>
      <w:r>
        <w:t xml:space="preserve">  End;</w:t>
      </w:r>
    </w:p>
    <w:p w14:paraId="00173BFC" w14:textId="77777777" w:rsidR="00656ED7" w:rsidRDefault="00656ED7" w:rsidP="00656ED7">
      <w:pPr>
        <w:pStyle w:val="aff1"/>
      </w:pPr>
    </w:p>
    <w:p w14:paraId="1664F336" w14:textId="77777777" w:rsidR="00656ED7" w:rsidRDefault="00656ED7" w:rsidP="00656ED7">
      <w:pPr>
        <w:pStyle w:val="aff1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39D32F18" w14:textId="77777777" w:rsidR="00656ED7" w:rsidRDefault="00656ED7" w:rsidP="00656ED7">
      <w:pPr>
        <w:pStyle w:val="aff1"/>
      </w:pPr>
    </w:p>
    <w:p w14:paraId="67EF6BE0" w14:textId="75C26FFF" w:rsidR="00BB498A" w:rsidRDefault="00656ED7" w:rsidP="00656ED7">
      <w:pPr>
        <w:pStyle w:val="aff1"/>
      </w:pPr>
      <w:r>
        <w:t>End.</w:t>
      </w:r>
    </w:p>
    <w:p w14:paraId="3D1E99D9" w14:textId="3CA311E8" w:rsidR="00532440" w:rsidRDefault="00532440" w:rsidP="00532440">
      <w:pPr>
        <w:pStyle w:val="aa"/>
      </w:pPr>
      <w:bookmarkStart w:id="53" w:name="_Toc86173952"/>
      <w:bookmarkStart w:id="54" w:name="_Toc91598759"/>
      <w:r>
        <w:lastRenderedPageBreak/>
        <w:t>Приложение</w:t>
      </w:r>
      <w:r w:rsidRPr="00B523AD">
        <w:t xml:space="preserve"> </w:t>
      </w:r>
      <w:bookmarkEnd w:id="53"/>
      <w:r w:rsidR="008611AB">
        <w:t>Б</w:t>
      </w:r>
      <w:bookmarkEnd w:id="54"/>
    </w:p>
    <w:p w14:paraId="28B1DC9C" w14:textId="77777777" w:rsidR="00B523AD" w:rsidRDefault="00B523AD" w:rsidP="00B523AD">
      <w:pPr>
        <w:pStyle w:val="ab"/>
      </w:pPr>
      <w:r>
        <w:t>(обязательное)</w:t>
      </w:r>
    </w:p>
    <w:p w14:paraId="4A690970" w14:textId="03BEFF41" w:rsidR="00B523AD" w:rsidRDefault="00B523AD" w:rsidP="00B523AD">
      <w:pPr>
        <w:pStyle w:val="ab"/>
      </w:pPr>
      <w:r>
        <w:t>Тестовые наборы</w:t>
      </w:r>
    </w:p>
    <w:p w14:paraId="51532000" w14:textId="77777777" w:rsidR="001B38FA" w:rsidRDefault="001B38FA" w:rsidP="00B523AD">
      <w:pPr>
        <w:pStyle w:val="ab"/>
      </w:pPr>
    </w:p>
    <w:p w14:paraId="3A9BF371" w14:textId="77777777" w:rsidR="00B523AD" w:rsidRDefault="00B523AD" w:rsidP="00B523AD">
      <w:pPr>
        <w:pStyle w:val="ab"/>
      </w:pPr>
      <w:r w:rsidRPr="00043DA2">
        <w:t>Тестовая ситуация 1 для проверки ввода данных</w:t>
      </w:r>
    </w:p>
    <w:p w14:paraId="0BD70328" w14:textId="77777777" w:rsidR="00B523AD" w:rsidRDefault="00B523AD" w:rsidP="00B523AD">
      <w:pPr>
        <w:pStyle w:val="ab"/>
      </w:pPr>
    </w:p>
    <w:p w14:paraId="52A0C57C" w14:textId="77777777" w:rsidR="00B523AD" w:rsidRDefault="00B523AD" w:rsidP="00B523AD">
      <w:pPr>
        <w:pStyle w:val="ab"/>
      </w:pPr>
      <w:r>
        <w:t>Тест 1</w:t>
      </w:r>
    </w:p>
    <w:p w14:paraId="7CC50979" w14:textId="5D1C34A7" w:rsidR="00B523AD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</w:t>
      </w:r>
      <w:proofErr w:type="spellStart"/>
      <w:r>
        <w:t>элемент</w:t>
      </w:r>
      <w:r w:rsidR="00301EAC">
        <w:t>,не</w:t>
      </w:r>
      <w:proofErr w:type="spellEnd"/>
      <w:r w:rsidR="00301EAC">
        <w:t xml:space="preserve"> являющийся числом</w:t>
      </w:r>
      <w:r>
        <w:t>.</w:t>
      </w:r>
    </w:p>
    <w:p w14:paraId="2E096896" w14:textId="77777777" w:rsidR="00B523AD" w:rsidRDefault="00B523AD" w:rsidP="00B523AD">
      <w:pPr>
        <w:pStyle w:val="a2"/>
      </w:pPr>
    </w:p>
    <w:p w14:paraId="39FDFF42" w14:textId="552C518B" w:rsidR="00B523AD" w:rsidRPr="00C74A1A" w:rsidRDefault="00B523AD" w:rsidP="00B523AD">
      <w:pPr>
        <w:pStyle w:val="a2"/>
      </w:pPr>
      <w:r>
        <w:t>Исходные</w:t>
      </w:r>
      <w:r w:rsidRPr="00C74A1A">
        <w:t xml:space="preserve"> </w:t>
      </w:r>
      <w:r>
        <w:t>данные</w:t>
      </w:r>
      <w:r w:rsidRPr="00C74A1A">
        <w:t xml:space="preserve">: </w:t>
      </w:r>
      <w:r w:rsidR="00F7419E">
        <w:rPr>
          <w:lang w:val="en-US"/>
        </w:rPr>
        <w:t>Mas</w:t>
      </w:r>
      <w:r w:rsidRPr="00C74A1A">
        <w:t>[</w:t>
      </w:r>
      <w:r w:rsidR="00301EAC">
        <w:rPr>
          <w:lang w:val="en-US"/>
        </w:rPr>
        <w:t>1</w:t>
      </w:r>
      <w:r w:rsidRPr="00C74A1A">
        <w:t xml:space="preserve">]: </w:t>
      </w:r>
      <w:r w:rsidR="00F52231">
        <w:rPr>
          <w:lang w:val="en-US"/>
        </w:rPr>
        <w:t>1</w:t>
      </w:r>
    </w:p>
    <w:p w14:paraId="60366CBA" w14:textId="24054502" w:rsidR="00B523AD" w:rsidRPr="00C74A1A" w:rsidRDefault="00B523AD" w:rsidP="00B523AD">
      <w:pPr>
        <w:pStyle w:val="a2"/>
      </w:pPr>
      <w:r w:rsidRPr="00C74A1A">
        <w:t xml:space="preserve">                                 </w:t>
      </w:r>
      <w:r w:rsidR="00F7419E">
        <w:rPr>
          <w:lang w:val="en-US"/>
        </w:rPr>
        <w:t>Mas</w:t>
      </w:r>
      <w:r w:rsidRPr="00C74A1A">
        <w:t xml:space="preserve">[2]: </w:t>
      </w:r>
      <w:r w:rsidR="009B20BB">
        <w:rPr>
          <w:lang w:val="en-US"/>
        </w:rPr>
        <w:t>g</w:t>
      </w:r>
    </w:p>
    <w:p w14:paraId="22F60F09" w14:textId="77777777" w:rsidR="00B523AD" w:rsidRPr="00C74A1A" w:rsidRDefault="00B523AD" w:rsidP="00B523AD">
      <w:pPr>
        <w:pStyle w:val="a2"/>
      </w:pPr>
    </w:p>
    <w:p w14:paraId="54ABA296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578937EC" w14:textId="77777777" w:rsidR="00B523AD" w:rsidRPr="007A6C74" w:rsidRDefault="00B523AD" w:rsidP="00B523AD">
      <w:pPr>
        <w:pStyle w:val="a2"/>
      </w:pPr>
    </w:p>
    <w:p w14:paraId="0A44A538" w14:textId="4C7387AA" w:rsidR="00B523AD" w:rsidRDefault="009B20BB" w:rsidP="00F52231">
      <w:pPr>
        <w:pStyle w:val="a2"/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49CEEFB6" wp14:editId="0D84DCB8">
            <wp:simplePos x="0" y="0"/>
            <wp:positionH relativeFrom="column">
              <wp:posOffset>1493520</wp:posOffset>
            </wp:positionH>
            <wp:positionV relativeFrom="paragraph">
              <wp:posOffset>409575</wp:posOffset>
            </wp:positionV>
            <wp:extent cx="3063505" cy="1417443"/>
            <wp:effectExtent l="0" t="0" r="3810" b="0"/>
            <wp:wrapTopAndBottom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063505" cy="14174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3AD" w:rsidRPr="00DB146A">
        <w:t>Полученный</w:t>
      </w:r>
      <w:r w:rsidR="00B523AD" w:rsidRPr="007A6C74">
        <w:t xml:space="preserve"> </w:t>
      </w:r>
      <w:r w:rsidR="00B523AD" w:rsidRPr="00DB146A">
        <w:t>результа</w:t>
      </w:r>
      <w:r w:rsidR="00B523AD">
        <w:t>т</w:t>
      </w:r>
      <w:r w:rsidR="00B523AD" w:rsidRPr="007A6C74">
        <w:t>:</w:t>
      </w:r>
    </w:p>
    <w:p w14:paraId="177D56B9" w14:textId="19542747" w:rsidR="009B20BB" w:rsidRPr="007A6C74" w:rsidRDefault="009B20BB" w:rsidP="00F52231">
      <w:pPr>
        <w:pStyle w:val="a2"/>
      </w:pPr>
    </w:p>
    <w:p w14:paraId="7EBC1A46" w14:textId="77777777" w:rsidR="001B1CA5" w:rsidRDefault="001B1CA5" w:rsidP="00B523AD">
      <w:pPr>
        <w:pStyle w:val="ab"/>
        <w:rPr>
          <w:b w:val="0"/>
        </w:rPr>
      </w:pPr>
    </w:p>
    <w:p w14:paraId="06830454" w14:textId="53F5CA30" w:rsidR="00B523AD" w:rsidRPr="00043DA2" w:rsidRDefault="00B523AD" w:rsidP="00B523AD">
      <w:pPr>
        <w:pStyle w:val="ab"/>
        <w:rPr>
          <w:b w:val="0"/>
        </w:rPr>
      </w:pPr>
      <w:r w:rsidRPr="00043DA2">
        <w:rPr>
          <w:b w:val="0"/>
        </w:rPr>
        <w:t xml:space="preserve">Рисунок </w:t>
      </w:r>
      <w:r w:rsidR="005C036B">
        <w:rPr>
          <w:b w:val="0"/>
          <w:lang w:val="en-US"/>
        </w:rPr>
        <w:t>5</w:t>
      </w:r>
      <w:r w:rsidRPr="00043DA2">
        <w:rPr>
          <w:b w:val="0"/>
        </w:rPr>
        <w:t xml:space="preserve"> – Полученный результат, тест 1</w:t>
      </w:r>
    </w:p>
    <w:p w14:paraId="6B49B9B8" w14:textId="77777777" w:rsidR="00B523AD" w:rsidRDefault="00B523AD" w:rsidP="00B523AD">
      <w:pPr>
        <w:pStyle w:val="ab"/>
      </w:pPr>
    </w:p>
    <w:p w14:paraId="0666B252" w14:textId="77777777" w:rsidR="00B523AD" w:rsidRDefault="00B523AD" w:rsidP="00B523AD">
      <w:pPr>
        <w:pStyle w:val="ab"/>
      </w:pPr>
    </w:p>
    <w:p w14:paraId="2CD3AB9D" w14:textId="77777777" w:rsidR="00B523AD" w:rsidRDefault="00B523AD" w:rsidP="00B523AD">
      <w:pPr>
        <w:pStyle w:val="ab"/>
      </w:pPr>
      <w:r>
        <w:t>Тест  2</w:t>
      </w:r>
    </w:p>
    <w:p w14:paraId="4F6B65E0" w14:textId="77777777" w:rsidR="00B523AD" w:rsidRPr="00043DA2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элемент массива больше допустимого значения </w:t>
      </w:r>
      <w:r>
        <w:rPr>
          <w:lang w:val="en-US"/>
        </w:rPr>
        <w:t>Integer</w:t>
      </w:r>
      <w:r w:rsidRPr="00043DA2">
        <w:t>.</w:t>
      </w:r>
    </w:p>
    <w:p w14:paraId="663012EC" w14:textId="77777777" w:rsidR="00B523AD" w:rsidRDefault="00B523AD" w:rsidP="00B523AD">
      <w:pPr>
        <w:pStyle w:val="a2"/>
      </w:pPr>
    </w:p>
    <w:p w14:paraId="5D52CBB0" w14:textId="034FDE6D" w:rsidR="00B523AD" w:rsidRPr="00043DA2" w:rsidRDefault="00B523AD" w:rsidP="00B523AD">
      <w:pPr>
        <w:pStyle w:val="a2"/>
      </w:pPr>
      <w:r>
        <w:t>Исходные</w:t>
      </w:r>
      <w:r w:rsidRPr="00043DA2">
        <w:t xml:space="preserve"> </w:t>
      </w:r>
      <w:r>
        <w:t>данные</w:t>
      </w:r>
      <w:r w:rsidRPr="00043DA2">
        <w:t xml:space="preserve">: </w:t>
      </w:r>
      <w:r w:rsidR="00F7419E">
        <w:rPr>
          <w:lang w:val="en-US"/>
        </w:rPr>
        <w:t>Mas</w:t>
      </w:r>
      <w:r w:rsidRPr="00043DA2">
        <w:t xml:space="preserve">[1]: </w:t>
      </w:r>
      <w:r>
        <w:t>99999999999</w:t>
      </w:r>
    </w:p>
    <w:p w14:paraId="4C5D049D" w14:textId="77777777" w:rsidR="00B523AD" w:rsidRPr="00043DA2" w:rsidRDefault="00B523AD" w:rsidP="00B523AD">
      <w:pPr>
        <w:pStyle w:val="a2"/>
      </w:pPr>
    </w:p>
    <w:p w14:paraId="2786E788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7D6D26D7" w14:textId="125F1957" w:rsidR="00B523AD" w:rsidRPr="007A6C74" w:rsidRDefault="00B523AD" w:rsidP="00B523AD">
      <w:pPr>
        <w:pStyle w:val="a2"/>
      </w:pPr>
    </w:p>
    <w:p w14:paraId="23857432" w14:textId="12E826E7" w:rsidR="00B523AD" w:rsidRDefault="00B523AD" w:rsidP="00CA23F5">
      <w:pPr>
        <w:pStyle w:val="a2"/>
      </w:pPr>
      <w:r w:rsidRPr="00DB146A"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7B5FB5C4" w14:textId="6F291A39" w:rsidR="008F25A3" w:rsidRPr="007A6C74" w:rsidRDefault="008F25A3" w:rsidP="00CA23F5">
      <w:pPr>
        <w:pStyle w:val="a2"/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7DB66E96" wp14:editId="30861034">
            <wp:simplePos x="0" y="0"/>
            <wp:positionH relativeFrom="column">
              <wp:posOffset>1562100</wp:posOffset>
            </wp:positionH>
            <wp:positionV relativeFrom="paragraph">
              <wp:posOffset>205740</wp:posOffset>
            </wp:positionV>
            <wp:extent cx="2994920" cy="1120237"/>
            <wp:effectExtent l="0" t="0" r="0" b="3810"/>
            <wp:wrapTopAndBottom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112023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DD76627" w14:textId="77777777" w:rsidR="0016795B" w:rsidRDefault="0016795B" w:rsidP="00B523AD">
      <w:pPr>
        <w:pStyle w:val="ab"/>
        <w:rPr>
          <w:b w:val="0"/>
        </w:rPr>
      </w:pPr>
    </w:p>
    <w:p w14:paraId="51C76FDD" w14:textId="050D783A" w:rsidR="00B523AD" w:rsidRDefault="00B523AD" w:rsidP="00B523AD">
      <w:pPr>
        <w:pStyle w:val="ab"/>
        <w:rPr>
          <w:b w:val="0"/>
        </w:rPr>
      </w:pPr>
      <w:r w:rsidRPr="00043DA2">
        <w:rPr>
          <w:b w:val="0"/>
        </w:rPr>
        <w:t xml:space="preserve">Рисунок </w:t>
      </w:r>
      <w:r w:rsidR="005C036B">
        <w:rPr>
          <w:b w:val="0"/>
          <w:lang w:val="en-US"/>
        </w:rPr>
        <w:t>6</w:t>
      </w:r>
      <w:r>
        <w:rPr>
          <w:b w:val="0"/>
        </w:rPr>
        <w:t xml:space="preserve"> </w:t>
      </w:r>
      <w:r w:rsidRPr="00043DA2">
        <w:rPr>
          <w:b w:val="0"/>
        </w:rPr>
        <w:t xml:space="preserve">– Полученный результат, тест </w:t>
      </w:r>
      <w:r>
        <w:rPr>
          <w:b w:val="0"/>
        </w:rPr>
        <w:t>2</w:t>
      </w:r>
    </w:p>
    <w:p w14:paraId="6B1B58FC" w14:textId="77777777" w:rsidR="00B523AD" w:rsidRDefault="00B523AD" w:rsidP="00B523AD">
      <w:pPr>
        <w:pStyle w:val="ab"/>
        <w:rPr>
          <w:b w:val="0"/>
        </w:rPr>
      </w:pPr>
    </w:p>
    <w:p w14:paraId="1331A460" w14:textId="77777777" w:rsidR="00B523AD" w:rsidRDefault="00B523AD" w:rsidP="00B523AD">
      <w:pPr>
        <w:pStyle w:val="ab"/>
        <w:rPr>
          <w:b w:val="0"/>
        </w:rPr>
      </w:pPr>
    </w:p>
    <w:p w14:paraId="727BAED8" w14:textId="77777777" w:rsidR="00B523AD" w:rsidRDefault="00B523AD" w:rsidP="00B523AD">
      <w:pPr>
        <w:pStyle w:val="ab"/>
        <w:rPr>
          <w:b w:val="0"/>
        </w:rPr>
      </w:pPr>
    </w:p>
    <w:p w14:paraId="61D87257" w14:textId="68E16BBB" w:rsidR="00FC3F47" w:rsidRDefault="00FC3F47" w:rsidP="009503E5">
      <w:pPr>
        <w:pStyle w:val="ab"/>
        <w:ind w:firstLine="0"/>
        <w:jc w:val="left"/>
        <w:rPr>
          <w:b w:val="0"/>
        </w:rPr>
      </w:pPr>
    </w:p>
    <w:p w14:paraId="27BCD9B4" w14:textId="66C10E26" w:rsidR="00FC3F47" w:rsidRPr="00FC3F47" w:rsidRDefault="00FC3F47" w:rsidP="00FC3F47">
      <w:pPr>
        <w:pStyle w:val="ab"/>
      </w:pPr>
      <w:r>
        <w:t xml:space="preserve">Тест </w:t>
      </w:r>
      <w:r w:rsidR="009503E5">
        <w:rPr>
          <w:lang w:val="en-US"/>
        </w:rPr>
        <w:t>3</w:t>
      </w:r>
    </w:p>
    <w:p w14:paraId="12F888EA" w14:textId="02119CF4" w:rsidR="00FC3F47" w:rsidRDefault="00FC3F47" w:rsidP="00FC3F47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</w:t>
      </w:r>
      <w:r w:rsidR="00596588">
        <w:t xml:space="preserve">не целочисленный </w:t>
      </w:r>
      <w:r>
        <w:t>элемент массива.</w:t>
      </w:r>
    </w:p>
    <w:p w14:paraId="63A92729" w14:textId="77777777" w:rsidR="00FC3F47" w:rsidRDefault="00FC3F47" w:rsidP="00FC3F47">
      <w:pPr>
        <w:pStyle w:val="a2"/>
      </w:pPr>
    </w:p>
    <w:p w14:paraId="6B504BE6" w14:textId="4979947D" w:rsidR="00FC3F47" w:rsidRPr="00C74A1A" w:rsidRDefault="00FC3F47" w:rsidP="00FC3F47">
      <w:pPr>
        <w:pStyle w:val="a2"/>
      </w:pPr>
      <w:r>
        <w:t>Исходные</w:t>
      </w:r>
      <w:r w:rsidRPr="00C74A1A">
        <w:t xml:space="preserve"> </w:t>
      </w:r>
      <w:r>
        <w:t>данные</w:t>
      </w:r>
      <w:r w:rsidRPr="00C74A1A">
        <w:t xml:space="preserve">: </w:t>
      </w:r>
      <w:r w:rsidR="008F25A3">
        <w:rPr>
          <w:lang w:val="en-US"/>
        </w:rPr>
        <w:t>Mas</w:t>
      </w:r>
      <w:r w:rsidRPr="00C74A1A">
        <w:t>[</w:t>
      </w:r>
      <w:r w:rsidR="00B41C9A">
        <w:rPr>
          <w:lang w:val="en-US"/>
        </w:rPr>
        <w:t>1</w:t>
      </w:r>
      <w:r w:rsidRPr="00C74A1A">
        <w:t xml:space="preserve">]: </w:t>
      </w:r>
      <w:r w:rsidR="00596588">
        <w:t>1.1</w:t>
      </w:r>
    </w:p>
    <w:p w14:paraId="0345BBC8" w14:textId="61A47477" w:rsidR="00FC3F47" w:rsidRPr="00C74A1A" w:rsidRDefault="00FC3F47" w:rsidP="00596588">
      <w:pPr>
        <w:pStyle w:val="a2"/>
      </w:pPr>
      <w:r w:rsidRPr="00C74A1A">
        <w:t xml:space="preserve">                                </w:t>
      </w:r>
    </w:p>
    <w:p w14:paraId="2541887B" w14:textId="77777777" w:rsidR="00FC3F47" w:rsidRPr="007A6C74" w:rsidRDefault="00FC3F47" w:rsidP="00FC3F47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5E1D9039" w14:textId="7347FD7C" w:rsidR="00FC3F47" w:rsidRPr="007A6C74" w:rsidRDefault="00FC3F47" w:rsidP="00FC3F47">
      <w:pPr>
        <w:pStyle w:val="a2"/>
      </w:pPr>
    </w:p>
    <w:p w14:paraId="1ABF5DF6" w14:textId="31FEB8B3" w:rsidR="00FC3F47" w:rsidRDefault="00FC3F47" w:rsidP="00B825C6">
      <w:pPr>
        <w:pStyle w:val="a2"/>
      </w:pPr>
      <w:r w:rsidRPr="00DB146A"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454EFD16" w14:textId="14008013" w:rsidR="00595F52" w:rsidRPr="007A6C74" w:rsidRDefault="00595F52" w:rsidP="00B825C6">
      <w:pPr>
        <w:pStyle w:val="a2"/>
      </w:pPr>
      <w:r>
        <w:rPr>
          <w:noProof/>
        </w:rPr>
        <w:drawing>
          <wp:anchor distT="0" distB="0" distL="114300" distR="114300" simplePos="0" relativeHeight="251700224" behindDoc="0" locked="0" layoutInCell="1" allowOverlap="1" wp14:anchorId="7C54551F" wp14:editId="0DED5071">
            <wp:simplePos x="0" y="0"/>
            <wp:positionH relativeFrom="column">
              <wp:posOffset>1569720</wp:posOffset>
            </wp:positionH>
            <wp:positionV relativeFrom="paragraph">
              <wp:posOffset>304165</wp:posOffset>
            </wp:positionV>
            <wp:extent cx="2994920" cy="1181202"/>
            <wp:effectExtent l="0" t="0" r="0" b="0"/>
            <wp:wrapTopAndBottom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94920" cy="118120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4E7A773" w14:textId="77777777" w:rsidR="0016795B" w:rsidRDefault="0016795B" w:rsidP="00FC3F47">
      <w:pPr>
        <w:pStyle w:val="ab"/>
        <w:rPr>
          <w:b w:val="0"/>
        </w:rPr>
      </w:pPr>
    </w:p>
    <w:p w14:paraId="3A846190" w14:textId="0D1BB8DE" w:rsidR="00FC3F47" w:rsidRDefault="00FC3F47" w:rsidP="00FC3F47">
      <w:pPr>
        <w:pStyle w:val="ab"/>
        <w:rPr>
          <w:b w:val="0"/>
          <w:lang w:val="en-US"/>
        </w:rPr>
      </w:pPr>
      <w:r w:rsidRPr="00043DA2">
        <w:rPr>
          <w:b w:val="0"/>
        </w:rPr>
        <w:t xml:space="preserve">Рисунок </w:t>
      </w:r>
      <w:r w:rsidR="005C036B">
        <w:rPr>
          <w:b w:val="0"/>
          <w:lang w:val="en-US"/>
        </w:rPr>
        <w:t>7</w:t>
      </w:r>
      <w:r w:rsidRPr="00043DA2">
        <w:rPr>
          <w:b w:val="0"/>
        </w:rPr>
        <w:t xml:space="preserve"> – Полученный результат, тест </w:t>
      </w:r>
      <w:r w:rsidR="009503E5">
        <w:rPr>
          <w:b w:val="0"/>
          <w:lang w:val="en-US"/>
        </w:rPr>
        <w:t>3</w:t>
      </w:r>
    </w:p>
    <w:p w14:paraId="58489D85" w14:textId="4A4FDDEB" w:rsidR="0016795B" w:rsidRDefault="0016795B" w:rsidP="00FC3F47">
      <w:pPr>
        <w:pStyle w:val="ab"/>
        <w:rPr>
          <w:b w:val="0"/>
          <w:lang w:val="en-US"/>
        </w:rPr>
      </w:pPr>
    </w:p>
    <w:p w14:paraId="1A8A3107" w14:textId="3F987751" w:rsidR="00596588" w:rsidRDefault="00596588" w:rsidP="005F7D6B">
      <w:pPr>
        <w:pStyle w:val="ab"/>
        <w:ind w:firstLine="0"/>
        <w:jc w:val="left"/>
        <w:rPr>
          <w:b w:val="0"/>
        </w:rPr>
      </w:pPr>
    </w:p>
    <w:p w14:paraId="657347E6" w14:textId="129A3C9E" w:rsidR="00596588" w:rsidRDefault="00596588" w:rsidP="00B523AD">
      <w:pPr>
        <w:pStyle w:val="ab"/>
        <w:rPr>
          <w:b w:val="0"/>
        </w:rPr>
      </w:pPr>
    </w:p>
    <w:p w14:paraId="421428C1" w14:textId="1A6C462A" w:rsidR="00596588" w:rsidRDefault="00596588" w:rsidP="00B523AD">
      <w:pPr>
        <w:pStyle w:val="ab"/>
        <w:rPr>
          <w:b w:val="0"/>
        </w:rPr>
      </w:pPr>
    </w:p>
    <w:p w14:paraId="46CC68C3" w14:textId="2ADBE0D3" w:rsidR="00596588" w:rsidRDefault="00596588" w:rsidP="00B523AD">
      <w:pPr>
        <w:pStyle w:val="ab"/>
        <w:rPr>
          <w:b w:val="0"/>
        </w:rPr>
      </w:pPr>
    </w:p>
    <w:p w14:paraId="504CCC47" w14:textId="2D45A087" w:rsidR="00596588" w:rsidRDefault="00596588" w:rsidP="00B523AD">
      <w:pPr>
        <w:pStyle w:val="ab"/>
        <w:rPr>
          <w:b w:val="0"/>
        </w:rPr>
      </w:pPr>
    </w:p>
    <w:p w14:paraId="632C21A0" w14:textId="2F12D503" w:rsidR="00596588" w:rsidRDefault="00596588" w:rsidP="00B523AD">
      <w:pPr>
        <w:pStyle w:val="ab"/>
        <w:rPr>
          <w:b w:val="0"/>
        </w:rPr>
      </w:pPr>
    </w:p>
    <w:p w14:paraId="00829E6C" w14:textId="2E044FE8" w:rsidR="00596588" w:rsidRDefault="00596588" w:rsidP="00B523AD">
      <w:pPr>
        <w:pStyle w:val="ab"/>
        <w:rPr>
          <w:b w:val="0"/>
        </w:rPr>
      </w:pPr>
    </w:p>
    <w:p w14:paraId="767A335F" w14:textId="4911C2C7" w:rsidR="00596588" w:rsidRDefault="00596588" w:rsidP="00B523AD">
      <w:pPr>
        <w:pStyle w:val="ab"/>
        <w:rPr>
          <w:b w:val="0"/>
        </w:rPr>
      </w:pPr>
    </w:p>
    <w:p w14:paraId="496A26E2" w14:textId="086276BC" w:rsidR="00596588" w:rsidRDefault="00596588" w:rsidP="00B523AD">
      <w:pPr>
        <w:pStyle w:val="ab"/>
        <w:rPr>
          <w:b w:val="0"/>
        </w:rPr>
      </w:pPr>
    </w:p>
    <w:p w14:paraId="4471BA7A" w14:textId="5A0BAC4A" w:rsidR="00596588" w:rsidRDefault="00596588" w:rsidP="00B523AD">
      <w:pPr>
        <w:pStyle w:val="ab"/>
        <w:rPr>
          <w:b w:val="0"/>
        </w:rPr>
      </w:pPr>
    </w:p>
    <w:p w14:paraId="0CDD8826" w14:textId="29BCD78C" w:rsidR="00596588" w:rsidRDefault="00596588" w:rsidP="00B523AD">
      <w:pPr>
        <w:pStyle w:val="ab"/>
        <w:rPr>
          <w:b w:val="0"/>
        </w:rPr>
      </w:pPr>
    </w:p>
    <w:p w14:paraId="4CA5E31C" w14:textId="77777777" w:rsidR="00596588" w:rsidRPr="00043DA2" w:rsidRDefault="00596588" w:rsidP="00B523AD">
      <w:pPr>
        <w:pStyle w:val="ab"/>
        <w:rPr>
          <w:b w:val="0"/>
        </w:rPr>
      </w:pPr>
    </w:p>
    <w:p w14:paraId="7B687927" w14:textId="77777777" w:rsidR="00596588" w:rsidRPr="00030E0A" w:rsidRDefault="00596588" w:rsidP="00F96A9B">
      <w:pPr>
        <w:pStyle w:val="a2"/>
        <w:ind w:firstLine="0"/>
      </w:pPr>
    </w:p>
    <w:p w14:paraId="0958B2E3" w14:textId="7A0B8A03" w:rsidR="00596588" w:rsidRPr="00030E0A" w:rsidRDefault="00596588" w:rsidP="00596588">
      <w:pPr>
        <w:pStyle w:val="a2"/>
        <w:jc w:val="center"/>
      </w:pPr>
    </w:p>
    <w:p w14:paraId="20C8B994" w14:textId="78CD6E8C" w:rsidR="00596588" w:rsidRPr="00030E0A" w:rsidRDefault="00596588" w:rsidP="00596588">
      <w:pPr>
        <w:pStyle w:val="ab"/>
        <w:rPr>
          <w:b w:val="0"/>
        </w:rPr>
      </w:pPr>
    </w:p>
    <w:p w14:paraId="6F823280" w14:textId="77777777" w:rsidR="00596588" w:rsidRPr="00030E0A" w:rsidRDefault="00596588" w:rsidP="00596588">
      <w:pPr>
        <w:pStyle w:val="a2"/>
        <w:jc w:val="center"/>
      </w:pPr>
    </w:p>
    <w:p w14:paraId="09EB8390" w14:textId="77777777" w:rsidR="00596588" w:rsidRPr="00030E0A" w:rsidRDefault="00596588" w:rsidP="00596588">
      <w:pPr>
        <w:pStyle w:val="a2"/>
        <w:jc w:val="center"/>
      </w:pPr>
    </w:p>
    <w:p w14:paraId="6A23867D" w14:textId="34AFF0BF" w:rsidR="00B523AD" w:rsidRPr="00030E0A" w:rsidRDefault="00B523AD" w:rsidP="00B523AD">
      <w:pPr>
        <w:pStyle w:val="aa"/>
      </w:pPr>
      <w:bookmarkStart w:id="55" w:name="_Toc91598760"/>
      <w:r>
        <w:lastRenderedPageBreak/>
        <w:t>Приложение</w:t>
      </w:r>
      <w:r w:rsidRPr="00B523AD">
        <w:t xml:space="preserve"> </w:t>
      </w:r>
      <w:r w:rsidR="00030E0A">
        <w:t>В</w:t>
      </w:r>
      <w:bookmarkEnd w:id="55"/>
    </w:p>
    <w:p w14:paraId="5A00EE20" w14:textId="77777777" w:rsidR="00532440" w:rsidRDefault="00532440" w:rsidP="00532440">
      <w:pPr>
        <w:pStyle w:val="ab"/>
      </w:pPr>
      <w:r>
        <w:t>(обязательное)</w:t>
      </w:r>
    </w:p>
    <w:p w14:paraId="3416B8A0" w14:textId="66C9F07A" w:rsidR="00632100" w:rsidRDefault="00632100" w:rsidP="00632100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>
        <w:t xml:space="preserve"> </w:t>
      </w:r>
      <w:r w:rsidR="001B38FA">
        <w:t xml:space="preserve">(по </w:t>
      </w:r>
      <w:proofErr w:type="spellStart"/>
      <w:r w:rsidR="001B38FA">
        <w:t>постоновке</w:t>
      </w:r>
      <w:proofErr w:type="spellEnd"/>
      <w:r w:rsidR="001B38FA">
        <w:t xml:space="preserve"> 2)</w:t>
      </w:r>
    </w:p>
    <w:p w14:paraId="6C1B6976" w14:textId="138DD191" w:rsidR="00541749" w:rsidRDefault="00541749" w:rsidP="00541749">
      <w:pPr>
        <w:pStyle w:val="aff2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Массив заполняется с использованием генератора чисел</w:t>
      </w:r>
    </w:p>
    <w:p w14:paraId="65CBC45B" w14:textId="77777777" w:rsidR="00EC1F8F" w:rsidRDefault="00EC1F8F" w:rsidP="00257B89">
      <w:pPr>
        <w:pStyle w:val="aff1"/>
      </w:pPr>
      <w:r>
        <w:t>Program LBR_3;</w:t>
      </w:r>
    </w:p>
    <w:p w14:paraId="5538CABF" w14:textId="77777777" w:rsidR="00EC1F8F" w:rsidRDefault="00EC1F8F" w:rsidP="00257B89">
      <w:pPr>
        <w:pStyle w:val="aff1"/>
      </w:pPr>
      <w:r>
        <w:t>{Enter n and a sequence B[n] of integers.</w:t>
      </w:r>
    </w:p>
    <w:p w14:paraId="7EC6EC9B" w14:textId="77777777" w:rsidR="00EC1F8F" w:rsidRDefault="00EC1F8F" w:rsidP="00257B89">
      <w:pPr>
        <w:pStyle w:val="aff1"/>
      </w:pPr>
      <w:r>
        <w:t xml:space="preserve"> Determine the starting and ending numbers</w:t>
      </w:r>
    </w:p>
    <w:p w14:paraId="306FF3BD" w14:textId="77777777" w:rsidR="00EC1F8F" w:rsidRDefault="00EC1F8F" w:rsidP="00257B89">
      <w:pPr>
        <w:pStyle w:val="aff1"/>
      </w:pPr>
      <w:r>
        <w:t xml:space="preserve"> of the array elements that make up the</w:t>
      </w:r>
    </w:p>
    <w:p w14:paraId="51E67632" w14:textId="77777777" w:rsidR="00EC1F8F" w:rsidRDefault="00EC1F8F" w:rsidP="00257B89">
      <w:pPr>
        <w:pStyle w:val="aff1"/>
      </w:pPr>
      <w:r>
        <w:t xml:space="preserve"> sequence for which the values of the</w:t>
      </w:r>
    </w:p>
    <w:p w14:paraId="11514285" w14:textId="77777777" w:rsidR="00EC1F8F" w:rsidRDefault="00EC1F8F" w:rsidP="00257B89">
      <w:pPr>
        <w:pStyle w:val="aff1"/>
      </w:pPr>
      <w:r>
        <w:t xml:space="preserve"> elements are equal to each other.}</w:t>
      </w:r>
    </w:p>
    <w:p w14:paraId="7571A06F" w14:textId="77777777" w:rsidR="00EC1F8F" w:rsidRDefault="00EC1F8F" w:rsidP="00257B89">
      <w:pPr>
        <w:pStyle w:val="aff1"/>
      </w:pPr>
    </w:p>
    <w:p w14:paraId="2324C467" w14:textId="77777777" w:rsidR="00EC1F8F" w:rsidRDefault="00EC1F8F" w:rsidP="00257B89">
      <w:pPr>
        <w:pStyle w:val="aff1"/>
      </w:pPr>
      <w:r>
        <w:t>//</w:t>
      </w:r>
      <w:proofErr w:type="spellStart"/>
      <w:r>
        <w:t>Const</w:t>
      </w:r>
      <w:proofErr w:type="spellEnd"/>
      <w:r>
        <w:t xml:space="preserve"> Value</w:t>
      </w:r>
    </w:p>
    <w:p w14:paraId="548F637B" w14:textId="77777777" w:rsidR="00EC1F8F" w:rsidRDefault="00EC1F8F" w:rsidP="00257B89">
      <w:pPr>
        <w:pStyle w:val="aff1"/>
      </w:pPr>
      <w:proofErr w:type="spellStart"/>
      <w:r>
        <w:t>Const</w:t>
      </w:r>
      <w:proofErr w:type="spellEnd"/>
    </w:p>
    <w:p w14:paraId="1BE84B24" w14:textId="77777777" w:rsidR="00EC1F8F" w:rsidRDefault="00EC1F8F" w:rsidP="00257B89">
      <w:pPr>
        <w:pStyle w:val="aff1"/>
      </w:pPr>
      <w:r>
        <w:t xml:space="preserve">  N = 20;</w:t>
      </w:r>
    </w:p>
    <w:p w14:paraId="3997554F" w14:textId="77777777" w:rsidR="00EC1F8F" w:rsidRDefault="00EC1F8F" w:rsidP="00257B89">
      <w:pPr>
        <w:pStyle w:val="aff1"/>
      </w:pPr>
    </w:p>
    <w:p w14:paraId="7DB07822" w14:textId="77777777" w:rsidR="00EC1F8F" w:rsidRDefault="00EC1F8F" w:rsidP="00257B89">
      <w:pPr>
        <w:pStyle w:val="aff1"/>
      </w:pPr>
      <w:r>
        <w:t>//Var Value</w:t>
      </w:r>
    </w:p>
    <w:p w14:paraId="75FDB8A5" w14:textId="77777777" w:rsidR="00EC1F8F" w:rsidRDefault="00EC1F8F" w:rsidP="00257B89">
      <w:pPr>
        <w:pStyle w:val="aff1"/>
      </w:pPr>
      <w:r>
        <w:t>Var</w:t>
      </w:r>
    </w:p>
    <w:p w14:paraId="21A17B5E" w14:textId="77777777" w:rsidR="00EC1F8F" w:rsidRDefault="00EC1F8F" w:rsidP="00257B89">
      <w:pPr>
        <w:pStyle w:val="aff1"/>
      </w:pPr>
      <w:r>
        <w:t xml:space="preserve">  Mas: array [1..N] of Integer;</w:t>
      </w:r>
    </w:p>
    <w:p w14:paraId="4B068E81" w14:textId="77777777" w:rsidR="00EC1F8F" w:rsidRDefault="00EC1F8F" w:rsidP="00257B89">
      <w:pPr>
        <w:pStyle w:val="aff1"/>
      </w:pPr>
      <w:r>
        <w:t xml:space="preserve">  Flag, Stop: Boolean;</w:t>
      </w:r>
    </w:p>
    <w:p w14:paraId="5595BE08" w14:textId="77777777" w:rsidR="00EC1F8F" w:rsidRDefault="00EC1F8F" w:rsidP="00257B89">
      <w:pPr>
        <w:pStyle w:val="aff1"/>
      </w:pPr>
      <w:r>
        <w:t xml:space="preserve">  </w:t>
      </w:r>
      <w:proofErr w:type="spellStart"/>
      <w:r>
        <w:t>CurrentValue</w:t>
      </w:r>
      <w:proofErr w:type="spellEnd"/>
      <w:r>
        <w:t xml:space="preserve">, </w:t>
      </w:r>
      <w:proofErr w:type="spellStart"/>
      <w:r>
        <w:t>PreviouValue</w:t>
      </w:r>
      <w:proofErr w:type="spellEnd"/>
      <w:r>
        <w:t xml:space="preserve">, </w:t>
      </w:r>
      <w:proofErr w:type="spellStart"/>
      <w:r>
        <w:t>NextValue</w:t>
      </w:r>
      <w:proofErr w:type="spellEnd"/>
      <w:r>
        <w:t>: Integer;</w:t>
      </w:r>
    </w:p>
    <w:p w14:paraId="6CA82A92" w14:textId="77777777" w:rsidR="00EC1F8F" w:rsidRDefault="00EC1F8F" w:rsidP="00257B89">
      <w:pPr>
        <w:pStyle w:val="aff1"/>
      </w:pPr>
      <w:r>
        <w:t xml:space="preserve">  First, Last: Integer;</w:t>
      </w:r>
    </w:p>
    <w:p w14:paraId="0A7611F0" w14:textId="77777777" w:rsidR="00EC1F8F" w:rsidRDefault="00EC1F8F" w:rsidP="00257B89">
      <w:pPr>
        <w:pStyle w:val="aff1"/>
      </w:pPr>
      <w:r>
        <w:t xml:space="preserve">  Counter: Integer;</w:t>
      </w:r>
    </w:p>
    <w:p w14:paraId="6E9AD111" w14:textId="77777777" w:rsidR="00EC1F8F" w:rsidRDefault="00EC1F8F" w:rsidP="00257B89">
      <w:pPr>
        <w:pStyle w:val="aff1"/>
      </w:pPr>
      <w:r>
        <w:t xml:space="preserve">  I: Integer;</w:t>
      </w:r>
    </w:p>
    <w:p w14:paraId="445371CF" w14:textId="77777777" w:rsidR="00EC1F8F" w:rsidRDefault="00EC1F8F" w:rsidP="00257B89">
      <w:pPr>
        <w:pStyle w:val="aff1"/>
      </w:pPr>
      <w:r>
        <w:t xml:space="preserve">  Value: String;</w:t>
      </w:r>
    </w:p>
    <w:p w14:paraId="5041FD1F" w14:textId="77777777" w:rsidR="00EC1F8F" w:rsidRDefault="00EC1F8F" w:rsidP="00257B89">
      <w:pPr>
        <w:pStyle w:val="aff1"/>
      </w:pPr>
      <w:r>
        <w:t xml:space="preserve">  Error: Integer;</w:t>
      </w:r>
    </w:p>
    <w:p w14:paraId="0E986FD2" w14:textId="77777777" w:rsidR="00EC1F8F" w:rsidRDefault="00EC1F8F" w:rsidP="00257B89">
      <w:pPr>
        <w:pStyle w:val="aff1"/>
      </w:pPr>
    </w:p>
    <w:p w14:paraId="090691CD" w14:textId="77777777" w:rsidR="00EC1F8F" w:rsidRDefault="00EC1F8F" w:rsidP="00257B89">
      <w:pPr>
        <w:pStyle w:val="aff1"/>
      </w:pPr>
      <w:r>
        <w:t xml:space="preserve">  // Mas - array [1..N] of Integer</w:t>
      </w:r>
    </w:p>
    <w:p w14:paraId="5C141606" w14:textId="77777777" w:rsidR="00EC1F8F" w:rsidRPr="003E7A6F" w:rsidRDefault="00EC1F8F" w:rsidP="00257B89">
      <w:pPr>
        <w:pStyle w:val="aff1"/>
        <w:rPr>
          <w:lang w:val="ru-RU"/>
        </w:rPr>
      </w:pPr>
      <w:r>
        <w:t xml:space="preserve">  // Flag – </w:t>
      </w:r>
      <w:proofErr w:type="spellStart"/>
      <w:r w:rsidRPr="003E7A6F">
        <w:rPr>
          <w:lang w:val="ru-RU"/>
        </w:rPr>
        <w:t>Variable</w:t>
      </w:r>
      <w:proofErr w:type="spellEnd"/>
      <w:r w:rsidRPr="003E7A6F">
        <w:rPr>
          <w:lang w:val="ru-RU"/>
        </w:rPr>
        <w:t xml:space="preserve"> </w:t>
      </w:r>
      <w:proofErr w:type="spellStart"/>
      <w:r w:rsidRPr="003E7A6F">
        <w:rPr>
          <w:lang w:val="ru-RU"/>
        </w:rPr>
        <w:t>to</w:t>
      </w:r>
      <w:proofErr w:type="spellEnd"/>
      <w:r w:rsidRPr="003E7A6F">
        <w:rPr>
          <w:lang w:val="ru-RU"/>
        </w:rPr>
        <w:t xml:space="preserve"> </w:t>
      </w:r>
      <w:proofErr w:type="spellStart"/>
      <w:r w:rsidRPr="003E7A6F">
        <w:rPr>
          <w:lang w:val="ru-RU"/>
        </w:rPr>
        <w:t>check</w:t>
      </w:r>
      <w:proofErr w:type="spellEnd"/>
    </w:p>
    <w:p w14:paraId="099DD8FF" w14:textId="77777777" w:rsidR="00EC1F8F" w:rsidRDefault="00EC1F8F" w:rsidP="00257B89">
      <w:pPr>
        <w:pStyle w:val="aff1"/>
      </w:pPr>
      <w:r>
        <w:t xml:space="preserve">  // Stop</w:t>
      </w:r>
      <w:r>
        <w:rPr>
          <w:lang w:val="ru-RU"/>
        </w:rPr>
        <w:t xml:space="preserve"> - </w:t>
      </w:r>
      <w:r w:rsidRPr="003E7A6F">
        <w:t>Variable to check</w:t>
      </w:r>
    </w:p>
    <w:p w14:paraId="079A68EF" w14:textId="77777777" w:rsidR="00EC1F8F" w:rsidRPr="00A13EC2" w:rsidRDefault="00EC1F8F" w:rsidP="00257B89">
      <w:pPr>
        <w:pStyle w:val="aff1"/>
      </w:pPr>
      <w:r>
        <w:t xml:space="preserve">  // </w:t>
      </w:r>
      <w:proofErr w:type="spellStart"/>
      <w:r>
        <w:t>CurrentValue</w:t>
      </w:r>
      <w:proofErr w:type="spellEnd"/>
      <w:r>
        <w:t xml:space="preserve"> – Value of Element Mas[I]</w:t>
      </w:r>
    </w:p>
    <w:p w14:paraId="49B85870" w14:textId="77777777" w:rsidR="00EC1F8F" w:rsidRDefault="00EC1F8F" w:rsidP="00257B89">
      <w:pPr>
        <w:pStyle w:val="aff1"/>
      </w:pPr>
      <w:r>
        <w:t xml:space="preserve">  // </w:t>
      </w:r>
      <w:proofErr w:type="spellStart"/>
      <w:r>
        <w:t>PreviouValue</w:t>
      </w:r>
      <w:proofErr w:type="spellEnd"/>
      <w:r>
        <w:t xml:space="preserve"> – Value of Element Mas[I – 1]</w:t>
      </w:r>
    </w:p>
    <w:p w14:paraId="4025A2B2" w14:textId="77777777" w:rsidR="00EC1F8F" w:rsidRDefault="00EC1F8F" w:rsidP="00257B89">
      <w:pPr>
        <w:pStyle w:val="aff1"/>
      </w:pPr>
      <w:r>
        <w:t xml:space="preserve">  // </w:t>
      </w:r>
      <w:proofErr w:type="spellStart"/>
      <w:r>
        <w:t>NextValue</w:t>
      </w:r>
      <w:proofErr w:type="spellEnd"/>
      <w:r>
        <w:t xml:space="preserve"> – Value of Element Mas[I + 1]</w:t>
      </w:r>
    </w:p>
    <w:p w14:paraId="7EDF509D" w14:textId="77777777" w:rsidR="00EC1F8F" w:rsidRPr="00BB1C04" w:rsidRDefault="00EC1F8F" w:rsidP="00257B89">
      <w:pPr>
        <w:pStyle w:val="aff1"/>
      </w:pPr>
      <w:r>
        <w:t xml:space="preserve">  // First – Value of first element in the s</w:t>
      </w:r>
      <w:r w:rsidRPr="00BB1C04">
        <w:t>equence</w:t>
      </w:r>
    </w:p>
    <w:p w14:paraId="5824A1F3" w14:textId="77777777" w:rsidR="00EC1F8F" w:rsidRDefault="00EC1F8F" w:rsidP="00257B89">
      <w:pPr>
        <w:pStyle w:val="aff1"/>
      </w:pPr>
      <w:r>
        <w:t xml:space="preserve">  // Last - Value of last element in the s</w:t>
      </w:r>
      <w:r w:rsidRPr="00BB1C04">
        <w:t>equence</w:t>
      </w:r>
    </w:p>
    <w:p w14:paraId="1065DE7E" w14:textId="77777777" w:rsidR="00EC1F8F" w:rsidRDefault="00EC1F8F" w:rsidP="00257B89">
      <w:pPr>
        <w:pStyle w:val="aff1"/>
      </w:pPr>
      <w:r>
        <w:t xml:space="preserve">  // Counter – Counter of the cycle</w:t>
      </w:r>
    </w:p>
    <w:p w14:paraId="2F153AE0" w14:textId="77777777" w:rsidR="00EC1F8F" w:rsidRDefault="00EC1F8F" w:rsidP="00257B89">
      <w:pPr>
        <w:pStyle w:val="aff1"/>
      </w:pPr>
      <w:r>
        <w:t xml:space="preserve">  // I – Counter of the cycle</w:t>
      </w:r>
    </w:p>
    <w:p w14:paraId="5C807891" w14:textId="77777777" w:rsidR="00EC1F8F" w:rsidRDefault="00EC1F8F" w:rsidP="00257B89">
      <w:pPr>
        <w:pStyle w:val="aff1"/>
      </w:pPr>
      <w:r>
        <w:t xml:space="preserve">  // Value – Value for Val</w:t>
      </w:r>
    </w:p>
    <w:p w14:paraId="479E40AC" w14:textId="77777777" w:rsidR="00EC1F8F" w:rsidRDefault="00EC1F8F" w:rsidP="00257B89">
      <w:pPr>
        <w:pStyle w:val="aff1"/>
      </w:pPr>
      <w:r>
        <w:t xml:space="preserve">  // Error – Value for Val</w:t>
      </w:r>
    </w:p>
    <w:p w14:paraId="1D23D2D7" w14:textId="77777777" w:rsidR="00EC1F8F" w:rsidRDefault="00EC1F8F" w:rsidP="00257B89">
      <w:pPr>
        <w:pStyle w:val="aff1"/>
      </w:pPr>
    </w:p>
    <w:p w14:paraId="025C391B" w14:textId="77777777" w:rsidR="00EC1F8F" w:rsidRDefault="00EC1F8F" w:rsidP="00257B89">
      <w:pPr>
        <w:pStyle w:val="aff1"/>
      </w:pPr>
      <w:r>
        <w:t>Begin</w:t>
      </w:r>
    </w:p>
    <w:p w14:paraId="270780B9" w14:textId="77777777" w:rsidR="00EC1F8F" w:rsidRDefault="00EC1F8F" w:rsidP="00257B89">
      <w:pPr>
        <w:pStyle w:val="aff1"/>
      </w:pPr>
    </w:p>
    <w:p w14:paraId="65E210B9" w14:textId="77777777" w:rsidR="00EC1F8F" w:rsidRDefault="00EC1F8F" w:rsidP="00257B89">
      <w:pPr>
        <w:pStyle w:val="aff1"/>
      </w:pPr>
      <w:r>
        <w:t xml:space="preserve">//Start of the </w:t>
      </w:r>
      <w:proofErr w:type="spellStart"/>
      <w:r>
        <w:t>sycle</w:t>
      </w:r>
      <w:proofErr w:type="spellEnd"/>
      <w:r>
        <w:t xml:space="preserve"> C1</w:t>
      </w:r>
    </w:p>
    <w:p w14:paraId="2CA8800B" w14:textId="77777777" w:rsidR="00EC1F8F" w:rsidRDefault="00EC1F8F" w:rsidP="00257B89">
      <w:pPr>
        <w:pStyle w:val="aff1"/>
      </w:pPr>
      <w:r>
        <w:t xml:space="preserve">for </w:t>
      </w:r>
      <w:proofErr w:type="spellStart"/>
      <w:r>
        <w:t>i</w:t>
      </w:r>
      <w:proofErr w:type="spellEnd"/>
      <w:r>
        <w:t xml:space="preserve"> := 1 to N do</w:t>
      </w:r>
    </w:p>
    <w:p w14:paraId="574502FB" w14:textId="32C9EED3" w:rsidR="00EC1F8F" w:rsidRDefault="00EC1F8F" w:rsidP="00257B89">
      <w:pPr>
        <w:pStyle w:val="aff1"/>
      </w:pPr>
      <w:r>
        <w:t>Begin</w:t>
      </w:r>
    </w:p>
    <w:p w14:paraId="0D9040FC" w14:textId="4B9F1E7D" w:rsidR="00EC1F8F" w:rsidRDefault="0063475F" w:rsidP="00257B89">
      <w:pPr>
        <w:pStyle w:val="aff1"/>
      </w:pPr>
      <w:r>
        <w:t>Mas[N] := Random(10);</w:t>
      </w:r>
    </w:p>
    <w:p w14:paraId="2EC93381" w14:textId="77777777" w:rsidR="0063475F" w:rsidRDefault="0063475F" w:rsidP="00257B89">
      <w:pPr>
        <w:pStyle w:val="aff1"/>
      </w:pPr>
    </w:p>
    <w:p w14:paraId="05C42E44" w14:textId="65ACAEC0" w:rsidR="00EC1F8F" w:rsidRDefault="0063475F" w:rsidP="00EC1F8F">
      <w:pPr>
        <w:pStyle w:val="aff1"/>
      </w:pPr>
      <w:r>
        <w:t>//End of the cycle C1</w:t>
      </w:r>
      <w:r w:rsidR="00EC1F8F">
        <w:t xml:space="preserve">    </w:t>
      </w:r>
    </w:p>
    <w:p w14:paraId="05C4F933" w14:textId="14D96D07" w:rsidR="00EC1F8F" w:rsidRDefault="00EC1F8F" w:rsidP="00257B89">
      <w:pPr>
        <w:pStyle w:val="aff1"/>
      </w:pPr>
      <w:r>
        <w:t>End;</w:t>
      </w:r>
    </w:p>
    <w:p w14:paraId="7098CB34" w14:textId="77777777" w:rsidR="00EC1F8F" w:rsidRDefault="00EC1F8F" w:rsidP="00257B89">
      <w:pPr>
        <w:pStyle w:val="aff1"/>
      </w:pPr>
    </w:p>
    <w:p w14:paraId="30B87424" w14:textId="77777777" w:rsidR="00EC1F8F" w:rsidRDefault="00EC1F8F" w:rsidP="00257B89">
      <w:pPr>
        <w:pStyle w:val="aff1"/>
      </w:pPr>
      <w:r>
        <w:lastRenderedPageBreak/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2F4C526F" w14:textId="77777777" w:rsidR="00EC1F8F" w:rsidRDefault="00EC1F8F" w:rsidP="00257B89">
      <w:pPr>
        <w:pStyle w:val="aff1"/>
      </w:pPr>
      <w:r>
        <w:t xml:space="preserve">  Flag := False;</w:t>
      </w:r>
    </w:p>
    <w:p w14:paraId="1E033F7F" w14:textId="77777777" w:rsidR="00EC1F8F" w:rsidRDefault="00EC1F8F" w:rsidP="00257B89">
      <w:pPr>
        <w:pStyle w:val="aff1"/>
      </w:pPr>
      <w:r>
        <w:t xml:space="preserve">  Stop := False;</w:t>
      </w:r>
    </w:p>
    <w:p w14:paraId="7DA7B670" w14:textId="77777777" w:rsidR="00EC1F8F" w:rsidRDefault="00EC1F8F" w:rsidP="00257B89">
      <w:pPr>
        <w:pStyle w:val="aff1"/>
      </w:pPr>
    </w:p>
    <w:p w14:paraId="260ED595" w14:textId="77777777" w:rsidR="00EC1F8F" w:rsidRDefault="00EC1F8F" w:rsidP="00257B89">
      <w:pPr>
        <w:pStyle w:val="aff1"/>
      </w:pPr>
      <w:r>
        <w:t xml:space="preserve">  //Start of the cycle A1</w:t>
      </w:r>
    </w:p>
    <w:p w14:paraId="22248860" w14:textId="77777777" w:rsidR="00EC1F8F" w:rsidRDefault="00EC1F8F" w:rsidP="00257B89">
      <w:pPr>
        <w:pStyle w:val="aff1"/>
      </w:pPr>
      <w:r>
        <w:t xml:space="preserve">  While (</w:t>
      </w:r>
      <w:proofErr w:type="spellStart"/>
      <w:r>
        <w:t>i</w:t>
      </w:r>
      <w:proofErr w:type="spellEnd"/>
      <w:r>
        <w:t xml:space="preserve"> &lt;= Length(Mas) - 1) do</w:t>
      </w:r>
    </w:p>
    <w:p w14:paraId="6E909D25" w14:textId="77777777" w:rsidR="00EC1F8F" w:rsidRDefault="00EC1F8F" w:rsidP="00257B89">
      <w:pPr>
        <w:pStyle w:val="aff1"/>
      </w:pPr>
      <w:r>
        <w:t xml:space="preserve">  Begin</w:t>
      </w:r>
    </w:p>
    <w:p w14:paraId="3CE97F37" w14:textId="77777777" w:rsidR="00EC1F8F" w:rsidRDefault="00EC1F8F" w:rsidP="00257B89">
      <w:pPr>
        <w:pStyle w:val="aff1"/>
      </w:pPr>
    </w:p>
    <w:p w14:paraId="64C234AC" w14:textId="77777777" w:rsidR="00EC1F8F" w:rsidRDefault="00EC1F8F" w:rsidP="00257B89">
      <w:pPr>
        <w:pStyle w:val="aff1"/>
      </w:pPr>
      <w:r>
        <w:t xml:space="preserve">    //Start of the cycle A2</w:t>
      </w:r>
    </w:p>
    <w:p w14:paraId="096BA692" w14:textId="77777777" w:rsidR="00EC1F8F" w:rsidRDefault="00EC1F8F" w:rsidP="00257B89">
      <w:pPr>
        <w:pStyle w:val="aff1"/>
      </w:pPr>
      <w:r>
        <w:t xml:space="preserve">    while ((Flag = False) and (</w:t>
      </w:r>
      <w:proofErr w:type="spellStart"/>
      <w:r>
        <w:t>i</w:t>
      </w:r>
      <w:proofErr w:type="spellEnd"/>
      <w:r>
        <w:t xml:space="preserve"> &lt;= Length(Mas))) do</w:t>
      </w:r>
    </w:p>
    <w:p w14:paraId="01E1DABA" w14:textId="77777777" w:rsidR="00EC1F8F" w:rsidRDefault="00EC1F8F" w:rsidP="00257B89">
      <w:pPr>
        <w:pStyle w:val="aff1"/>
      </w:pPr>
      <w:r>
        <w:t xml:space="preserve">    Begin</w:t>
      </w:r>
    </w:p>
    <w:p w14:paraId="5090C113" w14:textId="77777777" w:rsidR="00EC1F8F" w:rsidRDefault="00EC1F8F" w:rsidP="00257B89">
      <w:pPr>
        <w:pStyle w:val="aff1"/>
      </w:pPr>
    </w:p>
    <w:p w14:paraId="5C4BD5E3" w14:textId="77777777" w:rsidR="00EC1F8F" w:rsidRDefault="00EC1F8F" w:rsidP="00257B89">
      <w:pPr>
        <w:pStyle w:val="aff1"/>
      </w:pPr>
      <w:r>
        <w:t xml:space="preserve">      //Definition of the elements to be compared</w:t>
      </w:r>
    </w:p>
    <w:p w14:paraId="64594A17" w14:textId="77777777" w:rsidR="00EC1F8F" w:rsidRDefault="00EC1F8F" w:rsidP="00257B89">
      <w:pPr>
        <w:pStyle w:val="aff1"/>
      </w:pPr>
      <w:r>
        <w:t xml:space="preserve">      </w:t>
      </w:r>
      <w:proofErr w:type="spellStart"/>
      <w:r>
        <w:t>Curren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>];</w:t>
      </w:r>
    </w:p>
    <w:p w14:paraId="507C5262" w14:textId="77777777" w:rsidR="00EC1F8F" w:rsidRDefault="00EC1F8F" w:rsidP="00257B89">
      <w:pPr>
        <w:pStyle w:val="aff1"/>
      </w:pPr>
      <w:r>
        <w:t xml:space="preserve">      </w:t>
      </w:r>
      <w:proofErr w:type="spellStart"/>
      <w:r>
        <w:t>Nex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+ 1];</w:t>
      </w:r>
    </w:p>
    <w:p w14:paraId="4C71675F" w14:textId="77777777" w:rsidR="00EC1F8F" w:rsidRDefault="00EC1F8F" w:rsidP="00257B89">
      <w:pPr>
        <w:pStyle w:val="aff1"/>
      </w:pPr>
      <w:r>
        <w:t xml:space="preserve">      </w:t>
      </w:r>
      <w:proofErr w:type="spellStart"/>
      <w:r>
        <w:t>Previou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- 1];</w:t>
      </w:r>
    </w:p>
    <w:p w14:paraId="35978553" w14:textId="77777777" w:rsidR="00EC1F8F" w:rsidRDefault="00EC1F8F" w:rsidP="00257B89">
      <w:pPr>
        <w:pStyle w:val="aff1"/>
      </w:pPr>
    </w:p>
    <w:p w14:paraId="10E28484" w14:textId="77777777" w:rsidR="00EC1F8F" w:rsidRDefault="00EC1F8F" w:rsidP="00257B89">
      <w:pPr>
        <w:pStyle w:val="aff1"/>
      </w:pPr>
      <w:r>
        <w:t xml:space="preserve">      //Finding the last element of the sequence</w:t>
      </w:r>
    </w:p>
    <w:p w14:paraId="5D027ABE" w14:textId="77777777" w:rsidR="00EC1F8F" w:rsidRDefault="00EC1F8F" w:rsidP="00257B89">
      <w:pPr>
        <w:pStyle w:val="aff1"/>
      </w:pPr>
      <w:r>
        <w:t xml:space="preserve">      if (</w:t>
      </w:r>
      <w:proofErr w:type="spellStart"/>
      <w:r>
        <w:t>CurrentValue</w:t>
      </w:r>
      <w:proofErr w:type="spellEnd"/>
      <w:r>
        <w:t xml:space="preserve"> = </w:t>
      </w:r>
      <w:proofErr w:type="spellStart"/>
      <w:r>
        <w:t>PreviouValue</w:t>
      </w:r>
      <w:proofErr w:type="spellEnd"/>
      <w:r>
        <w:t>) and</w:t>
      </w:r>
    </w:p>
    <w:p w14:paraId="432BAD1B" w14:textId="77777777" w:rsidR="00EC1F8F" w:rsidRDefault="00EC1F8F" w:rsidP="00257B89">
      <w:pPr>
        <w:pStyle w:val="aff1"/>
      </w:pPr>
      <w:r>
        <w:t xml:space="preserve">        (Stop = False) then</w:t>
      </w:r>
    </w:p>
    <w:p w14:paraId="7D9CB5BA" w14:textId="77777777" w:rsidR="00EC1F8F" w:rsidRDefault="00EC1F8F" w:rsidP="00257B89">
      <w:pPr>
        <w:pStyle w:val="aff1"/>
      </w:pPr>
      <w:r>
        <w:t xml:space="preserve">      Begin</w:t>
      </w:r>
    </w:p>
    <w:p w14:paraId="7FF4A75D" w14:textId="77777777" w:rsidR="00EC1F8F" w:rsidRDefault="00EC1F8F" w:rsidP="00257B89">
      <w:pPr>
        <w:pStyle w:val="aff1"/>
      </w:pPr>
      <w:r>
        <w:t xml:space="preserve">        First := </w:t>
      </w:r>
      <w:proofErr w:type="spellStart"/>
      <w:r>
        <w:t>i</w:t>
      </w:r>
      <w:proofErr w:type="spellEnd"/>
      <w:r>
        <w:t xml:space="preserve"> - 1;</w:t>
      </w:r>
    </w:p>
    <w:p w14:paraId="67C5924B" w14:textId="77777777" w:rsidR="00EC1F8F" w:rsidRDefault="00EC1F8F" w:rsidP="00257B89">
      <w:pPr>
        <w:pStyle w:val="aff1"/>
      </w:pPr>
      <w:r>
        <w:t xml:space="preserve">        Stop := True;</w:t>
      </w:r>
    </w:p>
    <w:p w14:paraId="218A3CA9" w14:textId="77777777" w:rsidR="00EC1F8F" w:rsidRDefault="00EC1F8F" w:rsidP="00257B89">
      <w:pPr>
        <w:pStyle w:val="aff1"/>
      </w:pPr>
      <w:r>
        <w:t xml:space="preserve">      End;</w:t>
      </w:r>
    </w:p>
    <w:p w14:paraId="4F45EB12" w14:textId="77777777" w:rsidR="00EC1F8F" w:rsidRDefault="00EC1F8F" w:rsidP="00257B89">
      <w:pPr>
        <w:pStyle w:val="aff1"/>
      </w:pPr>
      <w:r>
        <w:t xml:space="preserve">      if (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) or </w:t>
      </w:r>
    </w:p>
    <w:p w14:paraId="4857FCE9" w14:textId="77777777" w:rsidR="00EC1F8F" w:rsidRDefault="00EC1F8F" w:rsidP="00257B89">
      <w:pPr>
        <w:pStyle w:val="aff1"/>
        <w:ind w:left="1415"/>
      </w:pPr>
      <w:r>
        <w:t xml:space="preserve"> 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>)) and</w:t>
      </w:r>
    </w:p>
    <w:p w14:paraId="728E5BA5" w14:textId="77777777" w:rsidR="00EC1F8F" w:rsidRDefault="00EC1F8F" w:rsidP="00257B89">
      <w:pPr>
        <w:pStyle w:val="aff1"/>
      </w:pPr>
      <w:r>
        <w:t xml:space="preserve">        </w:t>
      </w:r>
      <w:r>
        <w:tab/>
        <w:t xml:space="preserve"> (Stop = True) then</w:t>
      </w:r>
    </w:p>
    <w:p w14:paraId="5A5EC373" w14:textId="77777777" w:rsidR="00EC1F8F" w:rsidRDefault="00EC1F8F" w:rsidP="00257B89">
      <w:pPr>
        <w:pStyle w:val="aff1"/>
      </w:pPr>
      <w:r>
        <w:t xml:space="preserve">      Begin</w:t>
      </w:r>
    </w:p>
    <w:p w14:paraId="007CEC05" w14:textId="77777777" w:rsidR="00EC1F8F" w:rsidRDefault="00EC1F8F" w:rsidP="00257B89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 then</w:t>
      </w:r>
    </w:p>
    <w:p w14:paraId="53773C1B" w14:textId="77777777" w:rsidR="00EC1F8F" w:rsidRDefault="00EC1F8F" w:rsidP="00257B89">
      <w:pPr>
        <w:pStyle w:val="aff1"/>
      </w:pPr>
      <w:r>
        <w:t xml:space="preserve">        Begin</w:t>
      </w:r>
    </w:p>
    <w:p w14:paraId="2049ABCE" w14:textId="77777777" w:rsidR="00EC1F8F" w:rsidRDefault="00EC1F8F" w:rsidP="00257B89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>;</w:t>
      </w:r>
    </w:p>
    <w:p w14:paraId="4550D487" w14:textId="77777777" w:rsidR="00EC1F8F" w:rsidRDefault="00EC1F8F" w:rsidP="00257B89">
      <w:pPr>
        <w:pStyle w:val="aff1"/>
      </w:pPr>
      <w:r>
        <w:t xml:space="preserve">        End</w:t>
      </w:r>
    </w:p>
    <w:p w14:paraId="48F61EF3" w14:textId="77777777" w:rsidR="00EC1F8F" w:rsidRDefault="00EC1F8F" w:rsidP="00257B89">
      <w:pPr>
        <w:pStyle w:val="aff1"/>
      </w:pPr>
      <w:r>
        <w:t xml:space="preserve">        else</w:t>
      </w:r>
    </w:p>
    <w:p w14:paraId="250E3D4D" w14:textId="77777777" w:rsidR="00EC1F8F" w:rsidRDefault="00EC1F8F" w:rsidP="00257B89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 xml:space="preserve"> then</w:t>
      </w:r>
    </w:p>
    <w:p w14:paraId="2E527177" w14:textId="77777777" w:rsidR="00EC1F8F" w:rsidRDefault="00EC1F8F" w:rsidP="00257B89">
      <w:pPr>
        <w:pStyle w:val="aff1"/>
      </w:pPr>
      <w:r>
        <w:t xml:space="preserve">        Begin</w:t>
      </w:r>
    </w:p>
    <w:p w14:paraId="2BD7A871" w14:textId="77777777" w:rsidR="00EC1F8F" w:rsidRDefault="00EC1F8F" w:rsidP="00257B89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 xml:space="preserve"> - 1;</w:t>
      </w:r>
    </w:p>
    <w:p w14:paraId="0B65B219" w14:textId="77777777" w:rsidR="00EC1F8F" w:rsidRDefault="00EC1F8F" w:rsidP="00257B89">
      <w:pPr>
        <w:pStyle w:val="aff1"/>
      </w:pPr>
      <w:r>
        <w:t xml:space="preserve">        End;</w:t>
      </w:r>
    </w:p>
    <w:p w14:paraId="576E21A7" w14:textId="77777777" w:rsidR="00EC1F8F" w:rsidRDefault="00EC1F8F" w:rsidP="00257B89">
      <w:pPr>
        <w:pStyle w:val="aff1"/>
      </w:pPr>
    </w:p>
    <w:p w14:paraId="370DE2D4" w14:textId="77777777" w:rsidR="00EC1F8F" w:rsidRDefault="00EC1F8F" w:rsidP="00257B89">
      <w:pPr>
        <w:pStyle w:val="aff1"/>
      </w:pPr>
    </w:p>
    <w:p w14:paraId="2AC3ACB8" w14:textId="77777777" w:rsidR="00EC1F8F" w:rsidRDefault="00EC1F8F" w:rsidP="00257B89">
      <w:pPr>
        <w:pStyle w:val="aff1"/>
      </w:pPr>
      <w:r>
        <w:t xml:space="preserve">        //Condition for starting the search</w:t>
      </w:r>
    </w:p>
    <w:p w14:paraId="2FC5D02F" w14:textId="77777777" w:rsidR="00EC1F8F" w:rsidRDefault="00EC1F8F" w:rsidP="00257B89">
      <w:pPr>
        <w:pStyle w:val="aff1"/>
        <w:ind w:left="1415" w:firstLine="1"/>
      </w:pPr>
      <w:r>
        <w:t xml:space="preserve">    //for new sequences</w:t>
      </w:r>
    </w:p>
    <w:p w14:paraId="52D05D89" w14:textId="77777777" w:rsidR="00EC1F8F" w:rsidRDefault="00EC1F8F" w:rsidP="00257B89">
      <w:pPr>
        <w:pStyle w:val="aff1"/>
      </w:pPr>
      <w:r>
        <w:t xml:space="preserve">        if (</w:t>
      </w:r>
      <w:proofErr w:type="spellStart"/>
      <w:r>
        <w:t>Previou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</w:t>
      </w:r>
    </w:p>
    <w:p w14:paraId="1EA12F08" w14:textId="77777777" w:rsidR="00EC1F8F" w:rsidRDefault="00EC1F8F" w:rsidP="00257B89">
      <w:pPr>
        <w:pStyle w:val="aff1"/>
        <w:ind w:left="1415"/>
      </w:pPr>
      <w:r>
        <w:t xml:space="preserve"> or (</w:t>
      </w:r>
      <w:proofErr w:type="spellStart"/>
      <w:r>
        <w:t>Next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 then</w:t>
      </w:r>
    </w:p>
    <w:p w14:paraId="28960CB7" w14:textId="77777777" w:rsidR="00EC1F8F" w:rsidRDefault="00EC1F8F" w:rsidP="00257B89">
      <w:pPr>
        <w:pStyle w:val="aff1"/>
      </w:pPr>
      <w:r>
        <w:t xml:space="preserve">        Begin</w:t>
      </w:r>
    </w:p>
    <w:p w14:paraId="1F7294E9" w14:textId="77777777" w:rsidR="00EC1F8F" w:rsidRDefault="00EC1F8F" w:rsidP="00257B89">
      <w:pPr>
        <w:pStyle w:val="aff1"/>
      </w:pPr>
      <w:r>
        <w:t xml:space="preserve">          Flag := True;</w:t>
      </w:r>
    </w:p>
    <w:p w14:paraId="09C76C9D" w14:textId="77777777" w:rsidR="00EC1F8F" w:rsidRDefault="00EC1F8F" w:rsidP="00257B89">
      <w:pPr>
        <w:pStyle w:val="aff1"/>
      </w:pPr>
      <w:r>
        <w:t xml:space="preserve">        End;</w:t>
      </w:r>
    </w:p>
    <w:p w14:paraId="429E7ED4" w14:textId="77777777" w:rsidR="00EC1F8F" w:rsidRDefault="00EC1F8F" w:rsidP="00257B89">
      <w:pPr>
        <w:pStyle w:val="aff1"/>
      </w:pPr>
      <w:r>
        <w:t xml:space="preserve">      End;</w:t>
      </w:r>
    </w:p>
    <w:p w14:paraId="557462E8" w14:textId="77777777" w:rsidR="00EC1F8F" w:rsidRDefault="00EC1F8F" w:rsidP="00257B89">
      <w:pPr>
        <w:pStyle w:val="aff1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6D033A97" w14:textId="77777777" w:rsidR="00EC1F8F" w:rsidRDefault="00EC1F8F" w:rsidP="00257B89">
      <w:pPr>
        <w:pStyle w:val="aff1"/>
      </w:pPr>
    </w:p>
    <w:p w14:paraId="2FEBAAAB" w14:textId="77777777" w:rsidR="00EC1F8F" w:rsidRDefault="00EC1F8F" w:rsidP="00257B89">
      <w:pPr>
        <w:pStyle w:val="aff1"/>
      </w:pPr>
      <w:r>
        <w:lastRenderedPageBreak/>
        <w:t xml:space="preserve">    //End of the cycle A2</w:t>
      </w:r>
    </w:p>
    <w:p w14:paraId="7EFF26AD" w14:textId="77777777" w:rsidR="00EC1F8F" w:rsidRDefault="00EC1F8F" w:rsidP="00257B89">
      <w:pPr>
        <w:pStyle w:val="aff1"/>
      </w:pPr>
      <w:r>
        <w:t xml:space="preserve">    End;</w:t>
      </w:r>
    </w:p>
    <w:p w14:paraId="1D7BC2C5" w14:textId="77777777" w:rsidR="00EC1F8F" w:rsidRDefault="00EC1F8F" w:rsidP="00257B89">
      <w:pPr>
        <w:pStyle w:val="aff1"/>
      </w:pPr>
      <w:r>
        <w:t xml:space="preserve">    Flag := False;</w:t>
      </w:r>
    </w:p>
    <w:p w14:paraId="2FEBC63A" w14:textId="77777777" w:rsidR="00EC1F8F" w:rsidRDefault="00EC1F8F" w:rsidP="00257B89">
      <w:pPr>
        <w:pStyle w:val="aff1"/>
      </w:pPr>
      <w:r>
        <w:t xml:space="preserve">    Stop := False;</w:t>
      </w:r>
    </w:p>
    <w:p w14:paraId="03205D91" w14:textId="77777777" w:rsidR="00EC1F8F" w:rsidRDefault="00EC1F8F" w:rsidP="00257B89">
      <w:pPr>
        <w:pStyle w:val="aff1"/>
      </w:pPr>
      <w:r>
        <w:t xml:space="preserve">    Counter := First;</w:t>
      </w:r>
    </w:p>
    <w:p w14:paraId="0BB22386" w14:textId="77777777" w:rsidR="00EC1F8F" w:rsidRDefault="00EC1F8F" w:rsidP="00257B89">
      <w:pPr>
        <w:pStyle w:val="aff1"/>
      </w:pPr>
    </w:p>
    <w:p w14:paraId="4C0986BA" w14:textId="77777777" w:rsidR="00EC1F8F" w:rsidRDefault="00EC1F8F" w:rsidP="00257B89">
      <w:pPr>
        <w:pStyle w:val="aff1"/>
        <w:ind w:left="1333" w:firstLine="0"/>
      </w:pPr>
      <w:r>
        <w:t>//Output of a sequence and its start and end //numbers</w:t>
      </w:r>
    </w:p>
    <w:p w14:paraId="24825D23" w14:textId="77777777" w:rsidR="00EC1F8F" w:rsidRDefault="00EC1F8F" w:rsidP="00257B89">
      <w:pPr>
        <w:pStyle w:val="aff1"/>
      </w:pPr>
      <w:r>
        <w:t xml:space="preserve">    Write('A sequence of equal numbers: ');</w:t>
      </w:r>
    </w:p>
    <w:p w14:paraId="383BCE86" w14:textId="77777777" w:rsidR="00EC1F8F" w:rsidRDefault="00EC1F8F" w:rsidP="00257B89">
      <w:pPr>
        <w:pStyle w:val="aff1"/>
      </w:pPr>
      <w:r>
        <w:t xml:space="preserve">    while </w:t>
      </w:r>
      <w:proofErr w:type="spellStart"/>
      <w:r>
        <w:t>COunter</w:t>
      </w:r>
      <w:proofErr w:type="spellEnd"/>
      <w:r>
        <w:t xml:space="preserve"> &lt;= Last do</w:t>
      </w:r>
    </w:p>
    <w:p w14:paraId="696EB71B" w14:textId="77777777" w:rsidR="00EC1F8F" w:rsidRDefault="00EC1F8F" w:rsidP="00257B89">
      <w:pPr>
        <w:pStyle w:val="aff1"/>
      </w:pPr>
      <w:r>
        <w:t xml:space="preserve">    Begin</w:t>
      </w:r>
    </w:p>
    <w:p w14:paraId="57736B23" w14:textId="77777777" w:rsidR="00EC1F8F" w:rsidRDefault="00EC1F8F" w:rsidP="00257B89">
      <w:pPr>
        <w:pStyle w:val="aff1"/>
      </w:pPr>
      <w:r>
        <w:t xml:space="preserve">      Write(Mas[First]);</w:t>
      </w:r>
    </w:p>
    <w:p w14:paraId="01E1FFE0" w14:textId="77777777" w:rsidR="00EC1F8F" w:rsidRDefault="00EC1F8F" w:rsidP="00257B89">
      <w:pPr>
        <w:pStyle w:val="aff1"/>
      </w:pPr>
      <w:r>
        <w:t xml:space="preserve">      Counter := Counter + 1;</w:t>
      </w:r>
    </w:p>
    <w:p w14:paraId="5621E5E7" w14:textId="77777777" w:rsidR="00EC1F8F" w:rsidRDefault="00EC1F8F" w:rsidP="00257B89">
      <w:pPr>
        <w:pStyle w:val="aff1"/>
      </w:pPr>
      <w:r>
        <w:t xml:space="preserve">    End;</w:t>
      </w:r>
    </w:p>
    <w:p w14:paraId="6D7DAB3B" w14:textId="77777777" w:rsidR="00EC1F8F" w:rsidRDefault="00EC1F8F" w:rsidP="00257B89">
      <w:pPr>
        <w:pStyle w:val="aff1"/>
      </w:pPr>
      <w:r>
        <w:t xml:space="preserve">    </w:t>
      </w:r>
      <w:proofErr w:type="spellStart"/>
      <w:r>
        <w:t>WriteLn</w:t>
      </w:r>
      <w:proofErr w:type="spellEnd"/>
      <w:r>
        <w:t>(#10 ,'Number of First in the initial</w:t>
      </w:r>
    </w:p>
    <w:p w14:paraId="091EDEE3" w14:textId="77777777" w:rsidR="00EC1F8F" w:rsidRDefault="00EC1F8F" w:rsidP="00257B89">
      <w:pPr>
        <w:pStyle w:val="aff1"/>
        <w:ind w:left="1416" w:firstLine="157"/>
      </w:pPr>
      <w:r>
        <w:t xml:space="preserve">array = ', First, #10, 'Number of Last in the   </w:t>
      </w:r>
    </w:p>
    <w:p w14:paraId="00596609" w14:textId="77777777" w:rsidR="00EC1F8F" w:rsidRDefault="00EC1F8F" w:rsidP="00257B89">
      <w:pPr>
        <w:pStyle w:val="aff1"/>
        <w:ind w:left="1416" w:firstLine="157"/>
      </w:pPr>
      <w:r>
        <w:t>initial array = ', Last, #10);</w:t>
      </w:r>
    </w:p>
    <w:p w14:paraId="00AC2A42" w14:textId="77777777" w:rsidR="00EC1F8F" w:rsidRDefault="00EC1F8F" w:rsidP="00257B89">
      <w:pPr>
        <w:pStyle w:val="aff1"/>
      </w:pPr>
    </w:p>
    <w:p w14:paraId="67DDE84A" w14:textId="77777777" w:rsidR="00EC1F8F" w:rsidRDefault="00EC1F8F" w:rsidP="00257B89">
      <w:pPr>
        <w:pStyle w:val="aff1"/>
      </w:pPr>
      <w:r>
        <w:t xml:space="preserve">  //End of the cycle A1</w:t>
      </w:r>
    </w:p>
    <w:p w14:paraId="47253D94" w14:textId="77777777" w:rsidR="00EC1F8F" w:rsidRDefault="00EC1F8F" w:rsidP="00257B89">
      <w:pPr>
        <w:pStyle w:val="aff1"/>
      </w:pPr>
      <w:r>
        <w:t xml:space="preserve">  End;</w:t>
      </w:r>
    </w:p>
    <w:p w14:paraId="7AB83BFE" w14:textId="77777777" w:rsidR="00EC1F8F" w:rsidRDefault="00EC1F8F" w:rsidP="00257B89">
      <w:pPr>
        <w:pStyle w:val="aff1"/>
      </w:pPr>
    </w:p>
    <w:p w14:paraId="08E26854" w14:textId="77777777" w:rsidR="00EC1F8F" w:rsidRDefault="00EC1F8F" w:rsidP="00257B89">
      <w:pPr>
        <w:pStyle w:val="aff1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70C9051A" w14:textId="77777777" w:rsidR="00EC1F8F" w:rsidRDefault="00EC1F8F" w:rsidP="00257B89">
      <w:pPr>
        <w:pStyle w:val="aff1"/>
      </w:pPr>
    </w:p>
    <w:p w14:paraId="6AD5A530" w14:textId="77777777" w:rsidR="00EC1F8F" w:rsidRDefault="00EC1F8F" w:rsidP="00257B89">
      <w:pPr>
        <w:pStyle w:val="aff1"/>
      </w:pPr>
      <w:r>
        <w:t>End.</w:t>
      </w:r>
    </w:p>
    <w:p w14:paraId="42AD700F" w14:textId="77777777" w:rsidR="00943DCA" w:rsidRPr="00541749" w:rsidRDefault="00943DCA" w:rsidP="00EC1F8F">
      <w:pPr>
        <w:pStyle w:val="aff1"/>
      </w:pPr>
    </w:p>
    <w:p w14:paraId="762BB643" w14:textId="789D4E38" w:rsidR="00532440" w:rsidRPr="006A1E3A" w:rsidRDefault="00532440" w:rsidP="00532440">
      <w:pPr>
        <w:pStyle w:val="aa"/>
      </w:pPr>
      <w:bookmarkStart w:id="56" w:name="_Toc91598761"/>
      <w:r>
        <w:lastRenderedPageBreak/>
        <w:t>Приложение</w:t>
      </w:r>
      <w:r w:rsidRPr="006A1E3A">
        <w:t xml:space="preserve"> </w:t>
      </w:r>
      <w:r w:rsidR="00B523AD">
        <w:t>Г</w:t>
      </w:r>
      <w:bookmarkEnd w:id="56"/>
    </w:p>
    <w:p w14:paraId="05FC306A" w14:textId="77777777" w:rsidR="00532440" w:rsidRDefault="00532440" w:rsidP="00532440">
      <w:pPr>
        <w:pStyle w:val="ab"/>
      </w:pPr>
      <w:r>
        <w:t>(обязательное)</w:t>
      </w:r>
    </w:p>
    <w:p w14:paraId="70AA7FA8" w14:textId="0C1774EB" w:rsidR="00632100" w:rsidRDefault="00632100" w:rsidP="001B38FA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>
        <w:t xml:space="preserve"> </w:t>
      </w:r>
      <w:r w:rsidR="001B38FA">
        <w:t xml:space="preserve">(по </w:t>
      </w:r>
      <w:proofErr w:type="spellStart"/>
      <w:r w:rsidR="001B38FA">
        <w:t>постоновке</w:t>
      </w:r>
      <w:proofErr w:type="spellEnd"/>
      <w:r w:rsidR="001B38FA">
        <w:t xml:space="preserve"> 3)</w:t>
      </w:r>
    </w:p>
    <w:p w14:paraId="7AED0B2C" w14:textId="72D292D7" w:rsidR="00541749" w:rsidRPr="0069514A" w:rsidRDefault="00541749" w:rsidP="001B38FA">
      <w:pPr>
        <w:pStyle w:val="ab"/>
      </w:pPr>
      <w:r>
        <w:rPr>
          <w:color w:val="000000"/>
          <w:sz w:val="27"/>
          <w:szCs w:val="27"/>
        </w:rPr>
        <w:t>Массив заполняется с использованием типизированной константы-массив</w:t>
      </w:r>
    </w:p>
    <w:p w14:paraId="122B7C7F" w14:textId="77777777" w:rsidR="00520FE3" w:rsidRDefault="00520FE3" w:rsidP="00257B89">
      <w:pPr>
        <w:pStyle w:val="aff1"/>
      </w:pPr>
      <w:r>
        <w:t>Program LBR_3;</w:t>
      </w:r>
    </w:p>
    <w:p w14:paraId="2953D95F" w14:textId="77777777" w:rsidR="00520FE3" w:rsidRDefault="00520FE3" w:rsidP="00257B89">
      <w:pPr>
        <w:pStyle w:val="aff1"/>
      </w:pPr>
      <w:r>
        <w:t>{Enter n and a sequence B[n] of integers.</w:t>
      </w:r>
    </w:p>
    <w:p w14:paraId="10C6E50F" w14:textId="77777777" w:rsidR="00520FE3" w:rsidRDefault="00520FE3" w:rsidP="00257B89">
      <w:pPr>
        <w:pStyle w:val="aff1"/>
      </w:pPr>
      <w:r>
        <w:t xml:space="preserve"> Determine the starting and ending numbers</w:t>
      </w:r>
    </w:p>
    <w:p w14:paraId="394E383B" w14:textId="77777777" w:rsidR="00520FE3" w:rsidRDefault="00520FE3" w:rsidP="00257B89">
      <w:pPr>
        <w:pStyle w:val="aff1"/>
      </w:pPr>
      <w:r>
        <w:t xml:space="preserve"> of the array elements that make up the</w:t>
      </w:r>
    </w:p>
    <w:p w14:paraId="08D009BA" w14:textId="77777777" w:rsidR="00520FE3" w:rsidRDefault="00520FE3" w:rsidP="00257B89">
      <w:pPr>
        <w:pStyle w:val="aff1"/>
      </w:pPr>
      <w:r>
        <w:t xml:space="preserve"> sequence for which the values of the</w:t>
      </w:r>
    </w:p>
    <w:p w14:paraId="3011D354" w14:textId="77777777" w:rsidR="00520FE3" w:rsidRDefault="00520FE3" w:rsidP="00257B89">
      <w:pPr>
        <w:pStyle w:val="aff1"/>
      </w:pPr>
      <w:r>
        <w:t xml:space="preserve"> elements are equal to each other.}</w:t>
      </w:r>
    </w:p>
    <w:p w14:paraId="36E4FE2E" w14:textId="77777777" w:rsidR="00520FE3" w:rsidRDefault="00520FE3" w:rsidP="00257B89">
      <w:pPr>
        <w:pStyle w:val="aff1"/>
      </w:pPr>
    </w:p>
    <w:p w14:paraId="09F7FB30" w14:textId="77777777" w:rsidR="00520FE3" w:rsidRDefault="00520FE3" w:rsidP="00257B89">
      <w:pPr>
        <w:pStyle w:val="aff1"/>
      </w:pPr>
      <w:r>
        <w:t>//</w:t>
      </w:r>
      <w:proofErr w:type="spellStart"/>
      <w:r>
        <w:t>Const</w:t>
      </w:r>
      <w:proofErr w:type="spellEnd"/>
      <w:r>
        <w:t xml:space="preserve"> Value</w:t>
      </w:r>
    </w:p>
    <w:p w14:paraId="096C1710" w14:textId="77777777" w:rsidR="00520FE3" w:rsidRDefault="00520FE3" w:rsidP="00257B89">
      <w:pPr>
        <w:pStyle w:val="aff1"/>
      </w:pPr>
      <w:proofErr w:type="spellStart"/>
      <w:r>
        <w:t>Const</w:t>
      </w:r>
      <w:proofErr w:type="spellEnd"/>
    </w:p>
    <w:p w14:paraId="12BD8440" w14:textId="7CD87E91" w:rsidR="00520FE3" w:rsidRDefault="00520FE3" w:rsidP="00257B89">
      <w:pPr>
        <w:pStyle w:val="aff1"/>
      </w:pPr>
      <w:r>
        <w:t xml:space="preserve">  N = 20;</w:t>
      </w:r>
    </w:p>
    <w:p w14:paraId="3C89C4AD" w14:textId="77777777" w:rsidR="00DE6EF4" w:rsidRDefault="00DE6EF4" w:rsidP="00257B89">
      <w:pPr>
        <w:pStyle w:val="aff1"/>
      </w:pPr>
      <w:r>
        <w:t xml:space="preserve">  S: array [1..N] of Integer = (1, 2, 2, 2, 3, 4,</w:t>
      </w:r>
    </w:p>
    <w:p w14:paraId="0C4AE2F0" w14:textId="77777777" w:rsidR="00DE6EF4" w:rsidRDefault="00DE6EF4" w:rsidP="00257B89">
      <w:pPr>
        <w:pStyle w:val="aff1"/>
        <w:ind w:left="2123"/>
      </w:pPr>
      <w:r>
        <w:t xml:space="preserve"> </w:t>
      </w:r>
      <w:r>
        <w:tab/>
      </w:r>
      <w:r>
        <w:tab/>
      </w:r>
      <w:r>
        <w:tab/>
      </w:r>
      <w:r>
        <w:tab/>
        <w:t xml:space="preserve">  5, 5, 5, 5, 6, 4,</w:t>
      </w:r>
    </w:p>
    <w:p w14:paraId="2FF0CC9B" w14:textId="77777777" w:rsidR="00DE6EF4" w:rsidRDefault="00DE6EF4" w:rsidP="00257B89">
      <w:pPr>
        <w:pStyle w:val="aff1"/>
        <w:ind w:left="5664" w:firstLine="0"/>
      </w:pPr>
      <w:r>
        <w:t xml:space="preserve">  4, 4, 7, 8, 1, 4,</w:t>
      </w:r>
    </w:p>
    <w:p w14:paraId="43E631B9" w14:textId="77777777" w:rsidR="00DE6EF4" w:rsidRDefault="00DE6EF4" w:rsidP="00257B89">
      <w:pPr>
        <w:pStyle w:val="aff1"/>
        <w:ind w:left="5664" w:firstLine="0"/>
      </w:pPr>
      <w:r>
        <w:t xml:space="preserve">  1, 4);</w:t>
      </w:r>
    </w:p>
    <w:p w14:paraId="0B875103" w14:textId="77777777" w:rsidR="00520FE3" w:rsidRDefault="00520FE3" w:rsidP="00DE6EF4">
      <w:pPr>
        <w:pStyle w:val="aff1"/>
        <w:ind w:firstLine="0"/>
      </w:pPr>
    </w:p>
    <w:p w14:paraId="613B97AF" w14:textId="77777777" w:rsidR="00520FE3" w:rsidRDefault="00520FE3" w:rsidP="00257B89">
      <w:pPr>
        <w:pStyle w:val="aff1"/>
      </w:pPr>
      <w:r>
        <w:t>//Var Value</w:t>
      </w:r>
    </w:p>
    <w:p w14:paraId="46370C3C" w14:textId="77777777" w:rsidR="00520FE3" w:rsidRDefault="00520FE3" w:rsidP="00257B89">
      <w:pPr>
        <w:pStyle w:val="aff1"/>
      </w:pPr>
      <w:r>
        <w:t>Var</w:t>
      </w:r>
    </w:p>
    <w:p w14:paraId="48DD36B5" w14:textId="6F0062BA" w:rsidR="00520FE3" w:rsidRDefault="00520FE3" w:rsidP="00B855D5">
      <w:pPr>
        <w:pStyle w:val="aff1"/>
      </w:pPr>
      <w:r>
        <w:t xml:space="preserve">  </w:t>
      </w:r>
      <w:r w:rsidR="00B855D5">
        <w:t>Mas</w:t>
      </w:r>
      <w:r w:rsidR="00DE6EF4">
        <w:t>: array [1..N] of Integer;</w:t>
      </w:r>
    </w:p>
    <w:p w14:paraId="6988A095" w14:textId="77777777" w:rsidR="00520FE3" w:rsidRDefault="00520FE3" w:rsidP="00257B89">
      <w:pPr>
        <w:pStyle w:val="aff1"/>
      </w:pPr>
      <w:r>
        <w:t xml:space="preserve">  Flag, Stop: Boolean;</w:t>
      </w:r>
    </w:p>
    <w:p w14:paraId="3985645F" w14:textId="77777777" w:rsidR="00520FE3" w:rsidRDefault="00520FE3" w:rsidP="00257B89">
      <w:pPr>
        <w:pStyle w:val="aff1"/>
      </w:pPr>
      <w:r>
        <w:t xml:space="preserve">  </w:t>
      </w:r>
      <w:proofErr w:type="spellStart"/>
      <w:r>
        <w:t>CurrentValue</w:t>
      </w:r>
      <w:proofErr w:type="spellEnd"/>
      <w:r>
        <w:t xml:space="preserve">, </w:t>
      </w:r>
      <w:proofErr w:type="spellStart"/>
      <w:r>
        <w:t>PreviouValue</w:t>
      </w:r>
      <w:proofErr w:type="spellEnd"/>
      <w:r>
        <w:t xml:space="preserve">, </w:t>
      </w:r>
      <w:proofErr w:type="spellStart"/>
      <w:r>
        <w:t>NextValue</w:t>
      </w:r>
      <w:proofErr w:type="spellEnd"/>
      <w:r>
        <w:t>: Integer;</w:t>
      </w:r>
    </w:p>
    <w:p w14:paraId="4D686E19" w14:textId="77777777" w:rsidR="00520FE3" w:rsidRDefault="00520FE3" w:rsidP="00257B89">
      <w:pPr>
        <w:pStyle w:val="aff1"/>
      </w:pPr>
      <w:r>
        <w:t xml:space="preserve">  First, Last: Integer;</w:t>
      </w:r>
    </w:p>
    <w:p w14:paraId="3A5489E7" w14:textId="77777777" w:rsidR="00520FE3" w:rsidRDefault="00520FE3" w:rsidP="00257B89">
      <w:pPr>
        <w:pStyle w:val="aff1"/>
      </w:pPr>
      <w:r>
        <w:t xml:space="preserve">  Counter: Integer;</w:t>
      </w:r>
    </w:p>
    <w:p w14:paraId="583B2E12" w14:textId="77777777" w:rsidR="00520FE3" w:rsidRDefault="00520FE3" w:rsidP="00257B89">
      <w:pPr>
        <w:pStyle w:val="aff1"/>
      </w:pPr>
      <w:r>
        <w:t xml:space="preserve">  I: Integer;</w:t>
      </w:r>
    </w:p>
    <w:p w14:paraId="7163497E" w14:textId="77777777" w:rsidR="00520FE3" w:rsidRDefault="00520FE3" w:rsidP="00257B89">
      <w:pPr>
        <w:pStyle w:val="aff1"/>
      </w:pPr>
      <w:r>
        <w:t xml:space="preserve">  Value: String;</w:t>
      </w:r>
    </w:p>
    <w:p w14:paraId="090768A1" w14:textId="77777777" w:rsidR="00520FE3" w:rsidRDefault="00520FE3" w:rsidP="00257B89">
      <w:pPr>
        <w:pStyle w:val="aff1"/>
      </w:pPr>
      <w:r>
        <w:t xml:space="preserve">  Error: Integer;</w:t>
      </w:r>
    </w:p>
    <w:p w14:paraId="7C4593B8" w14:textId="77777777" w:rsidR="00520FE3" w:rsidRDefault="00520FE3" w:rsidP="00257B89">
      <w:pPr>
        <w:pStyle w:val="aff1"/>
      </w:pPr>
    </w:p>
    <w:p w14:paraId="1440F2A2" w14:textId="77777777" w:rsidR="00520FE3" w:rsidRDefault="00520FE3" w:rsidP="00257B89">
      <w:pPr>
        <w:pStyle w:val="aff1"/>
      </w:pPr>
      <w:r>
        <w:t xml:space="preserve">  // Mas - array [1..N] of Integer</w:t>
      </w:r>
    </w:p>
    <w:p w14:paraId="1AA8DCD6" w14:textId="77777777" w:rsidR="00520FE3" w:rsidRPr="003E7A6F" w:rsidRDefault="00520FE3" w:rsidP="00257B89">
      <w:pPr>
        <w:pStyle w:val="aff1"/>
        <w:rPr>
          <w:lang w:val="ru-RU"/>
        </w:rPr>
      </w:pPr>
      <w:r>
        <w:t xml:space="preserve">  // Flag – </w:t>
      </w:r>
      <w:proofErr w:type="spellStart"/>
      <w:r w:rsidRPr="003E7A6F">
        <w:rPr>
          <w:lang w:val="ru-RU"/>
        </w:rPr>
        <w:t>Variable</w:t>
      </w:r>
      <w:proofErr w:type="spellEnd"/>
      <w:r w:rsidRPr="003E7A6F">
        <w:rPr>
          <w:lang w:val="ru-RU"/>
        </w:rPr>
        <w:t xml:space="preserve"> </w:t>
      </w:r>
      <w:proofErr w:type="spellStart"/>
      <w:r w:rsidRPr="003E7A6F">
        <w:rPr>
          <w:lang w:val="ru-RU"/>
        </w:rPr>
        <w:t>to</w:t>
      </w:r>
      <w:proofErr w:type="spellEnd"/>
      <w:r w:rsidRPr="003E7A6F">
        <w:rPr>
          <w:lang w:val="ru-RU"/>
        </w:rPr>
        <w:t xml:space="preserve"> </w:t>
      </w:r>
      <w:proofErr w:type="spellStart"/>
      <w:r w:rsidRPr="003E7A6F">
        <w:rPr>
          <w:lang w:val="ru-RU"/>
        </w:rPr>
        <w:t>check</w:t>
      </w:r>
      <w:proofErr w:type="spellEnd"/>
    </w:p>
    <w:p w14:paraId="5B2CC91E" w14:textId="77777777" w:rsidR="00520FE3" w:rsidRDefault="00520FE3" w:rsidP="00257B89">
      <w:pPr>
        <w:pStyle w:val="aff1"/>
      </w:pPr>
      <w:r>
        <w:t xml:space="preserve">  // Stop</w:t>
      </w:r>
      <w:r>
        <w:rPr>
          <w:lang w:val="ru-RU"/>
        </w:rPr>
        <w:t xml:space="preserve"> - </w:t>
      </w:r>
      <w:r w:rsidRPr="003E7A6F">
        <w:t>Variable to check</w:t>
      </w:r>
    </w:p>
    <w:p w14:paraId="602C79C2" w14:textId="77777777" w:rsidR="00520FE3" w:rsidRPr="00A13EC2" w:rsidRDefault="00520FE3" w:rsidP="00257B89">
      <w:pPr>
        <w:pStyle w:val="aff1"/>
      </w:pPr>
      <w:r>
        <w:t xml:space="preserve">  // </w:t>
      </w:r>
      <w:proofErr w:type="spellStart"/>
      <w:r>
        <w:t>CurrentValue</w:t>
      </w:r>
      <w:proofErr w:type="spellEnd"/>
      <w:r>
        <w:t xml:space="preserve"> – Value of Element Mas[I]</w:t>
      </w:r>
    </w:p>
    <w:p w14:paraId="2547FCF7" w14:textId="77777777" w:rsidR="00520FE3" w:rsidRDefault="00520FE3" w:rsidP="00257B89">
      <w:pPr>
        <w:pStyle w:val="aff1"/>
      </w:pPr>
      <w:r>
        <w:t xml:space="preserve">  // </w:t>
      </w:r>
      <w:proofErr w:type="spellStart"/>
      <w:r>
        <w:t>PreviouValue</w:t>
      </w:r>
      <w:proofErr w:type="spellEnd"/>
      <w:r>
        <w:t xml:space="preserve"> – Value of Element Mas[I – 1]</w:t>
      </w:r>
    </w:p>
    <w:p w14:paraId="55C06260" w14:textId="77777777" w:rsidR="00520FE3" w:rsidRDefault="00520FE3" w:rsidP="00257B89">
      <w:pPr>
        <w:pStyle w:val="aff1"/>
      </w:pPr>
      <w:r>
        <w:t xml:space="preserve">  // </w:t>
      </w:r>
      <w:proofErr w:type="spellStart"/>
      <w:r>
        <w:t>NextValue</w:t>
      </w:r>
      <w:proofErr w:type="spellEnd"/>
      <w:r>
        <w:t xml:space="preserve"> – Value of Element Mas[I + 1]</w:t>
      </w:r>
    </w:p>
    <w:p w14:paraId="508AE420" w14:textId="77777777" w:rsidR="00520FE3" w:rsidRPr="00BB1C04" w:rsidRDefault="00520FE3" w:rsidP="00257B89">
      <w:pPr>
        <w:pStyle w:val="aff1"/>
      </w:pPr>
      <w:r>
        <w:t xml:space="preserve">  // First – Value of first element in the s</w:t>
      </w:r>
      <w:r w:rsidRPr="00BB1C04">
        <w:t>equence</w:t>
      </w:r>
    </w:p>
    <w:p w14:paraId="7B5E8500" w14:textId="77777777" w:rsidR="00520FE3" w:rsidRDefault="00520FE3" w:rsidP="00257B89">
      <w:pPr>
        <w:pStyle w:val="aff1"/>
      </w:pPr>
      <w:r>
        <w:t xml:space="preserve">  // Last - Value of last element in the s</w:t>
      </w:r>
      <w:r w:rsidRPr="00BB1C04">
        <w:t>equence</w:t>
      </w:r>
    </w:p>
    <w:p w14:paraId="742147FC" w14:textId="77777777" w:rsidR="00520FE3" w:rsidRDefault="00520FE3" w:rsidP="00257B89">
      <w:pPr>
        <w:pStyle w:val="aff1"/>
      </w:pPr>
      <w:r>
        <w:t xml:space="preserve">  // Counter – Counter of the cycle</w:t>
      </w:r>
    </w:p>
    <w:p w14:paraId="3BD37978" w14:textId="77777777" w:rsidR="00520FE3" w:rsidRDefault="00520FE3" w:rsidP="00257B89">
      <w:pPr>
        <w:pStyle w:val="aff1"/>
      </w:pPr>
      <w:r>
        <w:t xml:space="preserve">  // I – Counter of the cycle</w:t>
      </w:r>
    </w:p>
    <w:p w14:paraId="3AE7D23A" w14:textId="77777777" w:rsidR="00520FE3" w:rsidRDefault="00520FE3" w:rsidP="00257B89">
      <w:pPr>
        <w:pStyle w:val="aff1"/>
      </w:pPr>
      <w:r>
        <w:t xml:space="preserve">  // Value – Value for Val</w:t>
      </w:r>
    </w:p>
    <w:p w14:paraId="6A78C88B" w14:textId="77777777" w:rsidR="00520FE3" w:rsidRDefault="00520FE3" w:rsidP="00257B89">
      <w:pPr>
        <w:pStyle w:val="aff1"/>
      </w:pPr>
      <w:r>
        <w:t xml:space="preserve">  // Error – Value for Val</w:t>
      </w:r>
    </w:p>
    <w:p w14:paraId="36B275A8" w14:textId="77777777" w:rsidR="00520FE3" w:rsidRDefault="00520FE3" w:rsidP="00257B89">
      <w:pPr>
        <w:pStyle w:val="aff1"/>
      </w:pPr>
    </w:p>
    <w:p w14:paraId="11647BE7" w14:textId="5F985236" w:rsidR="00520FE3" w:rsidRDefault="00520FE3" w:rsidP="00257B89">
      <w:pPr>
        <w:pStyle w:val="aff1"/>
      </w:pPr>
      <w:r>
        <w:t>Begin</w:t>
      </w:r>
    </w:p>
    <w:p w14:paraId="7196C100" w14:textId="5C503F05" w:rsidR="00DE6EF4" w:rsidRDefault="00DE6EF4" w:rsidP="00257B89">
      <w:pPr>
        <w:pStyle w:val="aff1"/>
      </w:pPr>
    </w:p>
    <w:p w14:paraId="0D8E905D" w14:textId="308CDFE9" w:rsidR="00AD33BC" w:rsidRDefault="00AD33BC" w:rsidP="00257B89">
      <w:pPr>
        <w:pStyle w:val="aff1"/>
      </w:pPr>
      <w:r>
        <w:t>//Start of the cycle C1</w:t>
      </w:r>
    </w:p>
    <w:p w14:paraId="2288B880" w14:textId="7B133F1C" w:rsidR="00AD33BC" w:rsidRDefault="00AD33BC" w:rsidP="00257B89">
      <w:pPr>
        <w:pStyle w:val="aff1"/>
      </w:pPr>
      <w:r>
        <w:t>For I := 1 to N do</w:t>
      </w:r>
    </w:p>
    <w:p w14:paraId="2C691826" w14:textId="4853E469" w:rsidR="00AD33BC" w:rsidRDefault="00AD33BC" w:rsidP="00257B89">
      <w:pPr>
        <w:pStyle w:val="aff1"/>
      </w:pPr>
      <w:r>
        <w:t>Begin</w:t>
      </w:r>
    </w:p>
    <w:p w14:paraId="556E6C4E" w14:textId="3DB45B32" w:rsidR="00AD33BC" w:rsidRDefault="00AD33BC" w:rsidP="00257B89">
      <w:pPr>
        <w:pStyle w:val="aff1"/>
      </w:pPr>
      <w:r>
        <w:lastRenderedPageBreak/>
        <w:t>Mas[</w:t>
      </w:r>
      <w:proofErr w:type="spellStart"/>
      <w:r>
        <w:t>i</w:t>
      </w:r>
      <w:proofErr w:type="spellEnd"/>
      <w:r>
        <w:t>] := S[</w:t>
      </w:r>
      <w:proofErr w:type="spellStart"/>
      <w:r>
        <w:t>i</w:t>
      </w:r>
      <w:proofErr w:type="spellEnd"/>
      <w:r>
        <w:t>]</w:t>
      </w:r>
    </w:p>
    <w:p w14:paraId="4B1B5804" w14:textId="730C7CE6" w:rsidR="00CF770B" w:rsidRDefault="00CF770B" w:rsidP="00257B89">
      <w:pPr>
        <w:pStyle w:val="aff1"/>
      </w:pPr>
    </w:p>
    <w:p w14:paraId="41206F87" w14:textId="2CE3E52B" w:rsidR="00CF770B" w:rsidRDefault="00CF770B" w:rsidP="00257B89">
      <w:pPr>
        <w:pStyle w:val="aff1"/>
      </w:pPr>
      <w:r>
        <w:t>//End of the cycle C1</w:t>
      </w:r>
    </w:p>
    <w:p w14:paraId="474FA258" w14:textId="7FAC68AD" w:rsidR="00AD33BC" w:rsidRDefault="00AD33BC" w:rsidP="00257B89">
      <w:pPr>
        <w:pStyle w:val="aff1"/>
      </w:pPr>
      <w:r>
        <w:t>End;</w:t>
      </w:r>
    </w:p>
    <w:p w14:paraId="1438A64B" w14:textId="77777777" w:rsidR="00AD33BC" w:rsidRDefault="00AD33BC" w:rsidP="00257B89">
      <w:pPr>
        <w:pStyle w:val="aff1"/>
      </w:pPr>
    </w:p>
    <w:p w14:paraId="56F1FE25" w14:textId="77777777" w:rsidR="00520FE3" w:rsidRDefault="00520FE3" w:rsidP="00257B89">
      <w:pPr>
        <w:pStyle w:val="aff1"/>
      </w:pPr>
      <w:r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1CAFB83F" w14:textId="77777777" w:rsidR="00520FE3" w:rsidRDefault="00520FE3" w:rsidP="00257B89">
      <w:pPr>
        <w:pStyle w:val="aff1"/>
      </w:pPr>
      <w:r>
        <w:t xml:space="preserve">  Flag := False;</w:t>
      </w:r>
    </w:p>
    <w:p w14:paraId="1C3C0475" w14:textId="77777777" w:rsidR="00520FE3" w:rsidRDefault="00520FE3" w:rsidP="00257B89">
      <w:pPr>
        <w:pStyle w:val="aff1"/>
      </w:pPr>
      <w:r>
        <w:t xml:space="preserve">  Stop := False;</w:t>
      </w:r>
    </w:p>
    <w:p w14:paraId="4583BF7D" w14:textId="77777777" w:rsidR="00520FE3" w:rsidRDefault="00520FE3" w:rsidP="00257B89">
      <w:pPr>
        <w:pStyle w:val="aff1"/>
      </w:pPr>
    </w:p>
    <w:p w14:paraId="6A560715" w14:textId="77777777" w:rsidR="00520FE3" w:rsidRDefault="00520FE3" w:rsidP="00257B89">
      <w:pPr>
        <w:pStyle w:val="aff1"/>
      </w:pPr>
      <w:r>
        <w:t xml:space="preserve">  //Start of the cycle A1</w:t>
      </w:r>
    </w:p>
    <w:p w14:paraId="015AA752" w14:textId="77777777" w:rsidR="00520FE3" w:rsidRDefault="00520FE3" w:rsidP="00257B89">
      <w:pPr>
        <w:pStyle w:val="aff1"/>
      </w:pPr>
      <w:r>
        <w:t xml:space="preserve">  While (</w:t>
      </w:r>
      <w:proofErr w:type="spellStart"/>
      <w:r>
        <w:t>i</w:t>
      </w:r>
      <w:proofErr w:type="spellEnd"/>
      <w:r>
        <w:t xml:space="preserve"> &lt;= Length(Mas) - 1) do</w:t>
      </w:r>
    </w:p>
    <w:p w14:paraId="0DD19D7B" w14:textId="77777777" w:rsidR="00520FE3" w:rsidRDefault="00520FE3" w:rsidP="00257B89">
      <w:pPr>
        <w:pStyle w:val="aff1"/>
      </w:pPr>
      <w:r>
        <w:t xml:space="preserve">  Begin</w:t>
      </w:r>
    </w:p>
    <w:p w14:paraId="3D931D00" w14:textId="77777777" w:rsidR="00520FE3" w:rsidRDefault="00520FE3" w:rsidP="00257B89">
      <w:pPr>
        <w:pStyle w:val="aff1"/>
      </w:pPr>
    </w:p>
    <w:p w14:paraId="4FCC5983" w14:textId="77777777" w:rsidR="00520FE3" w:rsidRDefault="00520FE3" w:rsidP="00257B89">
      <w:pPr>
        <w:pStyle w:val="aff1"/>
      </w:pPr>
      <w:r>
        <w:t xml:space="preserve">    //Start of the cycle A2</w:t>
      </w:r>
    </w:p>
    <w:p w14:paraId="6D92C3EA" w14:textId="77777777" w:rsidR="00520FE3" w:rsidRDefault="00520FE3" w:rsidP="00257B89">
      <w:pPr>
        <w:pStyle w:val="aff1"/>
      </w:pPr>
      <w:r>
        <w:t xml:space="preserve">    while ((Flag = False) and (</w:t>
      </w:r>
      <w:proofErr w:type="spellStart"/>
      <w:r>
        <w:t>i</w:t>
      </w:r>
      <w:proofErr w:type="spellEnd"/>
      <w:r>
        <w:t xml:space="preserve"> &lt;= Length(Mas))) do</w:t>
      </w:r>
    </w:p>
    <w:p w14:paraId="3272D33B" w14:textId="77777777" w:rsidR="00520FE3" w:rsidRDefault="00520FE3" w:rsidP="00257B89">
      <w:pPr>
        <w:pStyle w:val="aff1"/>
      </w:pPr>
      <w:r>
        <w:t xml:space="preserve">    Begin</w:t>
      </w:r>
    </w:p>
    <w:p w14:paraId="7A1E5592" w14:textId="77777777" w:rsidR="00520FE3" w:rsidRDefault="00520FE3" w:rsidP="00257B89">
      <w:pPr>
        <w:pStyle w:val="aff1"/>
      </w:pPr>
    </w:p>
    <w:p w14:paraId="78C5CBC1" w14:textId="77777777" w:rsidR="00520FE3" w:rsidRDefault="00520FE3" w:rsidP="00257B89">
      <w:pPr>
        <w:pStyle w:val="aff1"/>
      </w:pPr>
      <w:r>
        <w:t xml:space="preserve">      //Definition of the elements to be compared</w:t>
      </w:r>
    </w:p>
    <w:p w14:paraId="5726A5EB" w14:textId="77777777" w:rsidR="00520FE3" w:rsidRDefault="00520FE3" w:rsidP="00257B89">
      <w:pPr>
        <w:pStyle w:val="aff1"/>
      </w:pPr>
      <w:r>
        <w:t xml:space="preserve">      </w:t>
      </w:r>
      <w:proofErr w:type="spellStart"/>
      <w:r>
        <w:t>Curren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>];</w:t>
      </w:r>
    </w:p>
    <w:p w14:paraId="00B81D7D" w14:textId="77777777" w:rsidR="00520FE3" w:rsidRDefault="00520FE3" w:rsidP="00257B89">
      <w:pPr>
        <w:pStyle w:val="aff1"/>
      </w:pPr>
      <w:r>
        <w:t xml:space="preserve">      </w:t>
      </w:r>
      <w:proofErr w:type="spellStart"/>
      <w:r>
        <w:t>Nex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+ 1];</w:t>
      </w:r>
    </w:p>
    <w:p w14:paraId="324FF437" w14:textId="77777777" w:rsidR="00520FE3" w:rsidRDefault="00520FE3" w:rsidP="00257B89">
      <w:pPr>
        <w:pStyle w:val="aff1"/>
      </w:pPr>
      <w:r>
        <w:t xml:space="preserve">      </w:t>
      </w:r>
      <w:proofErr w:type="spellStart"/>
      <w:r>
        <w:t>Previou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- 1];</w:t>
      </w:r>
    </w:p>
    <w:p w14:paraId="4058B77A" w14:textId="77777777" w:rsidR="00520FE3" w:rsidRDefault="00520FE3" w:rsidP="00257B89">
      <w:pPr>
        <w:pStyle w:val="aff1"/>
      </w:pPr>
    </w:p>
    <w:p w14:paraId="26838BF7" w14:textId="77777777" w:rsidR="00520FE3" w:rsidRDefault="00520FE3" w:rsidP="00257B89">
      <w:pPr>
        <w:pStyle w:val="aff1"/>
      </w:pPr>
      <w:r>
        <w:t xml:space="preserve">      //Finding the last element of the sequence</w:t>
      </w:r>
    </w:p>
    <w:p w14:paraId="1F9D4D36" w14:textId="77777777" w:rsidR="00520FE3" w:rsidRDefault="00520FE3" w:rsidP="00257B89">
      <w:pPr>
        <w:pStyle w:val="aff1"/>
      </w:pPr>
      <w:r>
        <w:t xml:space="preserve">      if (</w:t>
      </w:r>
      <w:proofErr w:type="spellStart"/>
      <w:r>
        <w:t>CurrentValue</w:t>
      </w:r>
      <w:proofErr w:type="spellEnd"/>
      <w:r>
        <w:t xml:space="preserve"> = </w:t>
      </w:r>
      <w:proofErr w:type="spellStart"/>
      <w:r>
        <w:t>PreviouValue</w:t>
      </w:r>
      <w:proofErr w:type="spellEnd"/>
      <w:r>
        <w:t>) and</w:t>
      </w:r>
    </w:p>
    <w:p w14:paraId="70A7D938" w14:textId="77777777" w:rsidR="00520FE3" w:rsidRDefault="00520FE3" w:rsidP="00257B89">
      <w:pPr>
        <w:pStyle w:val="aff1"/>
      </w:pPr>
      <w:r>
        <w:t xml:space="preserve">        (Stop = False) then</w:t>
      </w:r>
    </w:p>
    <w:p w14:paraId="724539EB" w14:textId="77777777" w:rsidR="00520FE3" w:rsidRDefault="00520FE3" w:rsidP="00257B89">
      <w:pPr>
        <w:pStyle w:val="aff1"/>
      </w:pPr>
      <w:r>
        <w:t xml:space="preserve">      Begin</w:t>
      </w:r>
    </w:p>
    <w:p w14:paraId="64CBE0E2" w14:textId="77777777" w:rsidR="00520FE3" w:rsidRDefault="00520FE3" w:rsidP="00257B89">
      <w:pPr>
        <w:pStyle w:val="aff1"/>
      </w:pPr>
      <w:r>
        <w:t xml:space="preserve">        First := </w:t>
      </w:r>
      <w:proofErr w:type="spellStart"/>
      <w:r>
        <w:t>i</w:t>
      </w:r>
      <w:proofErr w:type="spellEnd"/>
      <w:r>
        <w:t xml:space="preserve"> - 1;</w:t>
      </w:r>
    </w:p>
    <w:p w14:paraId="7C7F2952" w14:textId="77777777" w:rsidR="00520FE3" w:rsidRDefault="00520FE3" w:rsidP="00257B89">
      <w:pPr>
        <w:pStyle w:val="aff1"/>
      </w:pPr>
      <w:r>
        <w:t xml:space="preserve">        Stop := True;</w:t>
      </w:r>
    </w:p>
    <w:p w14:paraId="35612C38" w14:textId="77777777" w:rsidR="00520FE3" w:rsidRDefault="00520FE3" w:rsidP="00257B89">
      <w:pPr>
        <w:pStyle w:val="aff1"/>
      </w:pPr>
      <w:r>
        <w:t xml:space="preserve">      End;</w:t>
      </w:r>
    </w:p>
    <w:p w14:paraId="6BEA3CE1" w14:textId="77777777" w:rsidR="00520FE3" w:rsidRDefault="00520FE3" w:rsidP="00257B89">
      <w:pPr>
        <w:pStyle w:val="aff1"/>
      </w:pPr>
      <w:r>
        <w:t xml:space="preserve">      if (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) or </w:t>
      </w:r>
    </w:p>
    <w:p w14:paraId="142E6A18" w14:textId="77777777" w:rsidR="00520FE3" w:rsidRDefault="00520FE3" w:rsidP="00257B89">
      <w:pPr>
        <w:pStyle w:val="aff1"/>
        <w:ind w:left="1415"/>
      </w:pPr>
      <w:r>
        <w:t xml:space="preserve"> 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>)) and</w:t>
      </w:r>
    </w:p>
    <w:p w14:paraId="53A8D2FD" w14:textId="77777777" w:rsidR="00520FE3" w:rsidRDefault="00520FE3" w:rsidP="00257B89">
      <w:pPr>
        <w:pStyle w:val="aff1"/>
      </w:pPr>
      <w:r>
        <w:t xml:space="preserve">        </w:t>
      </w:r>
      <w:r>
        <w:tab/>
        <w:t xml:space="preserve"> (Stop = True) then</w:t>
      </w:r>
    </w:p>
    <w:p w14:paraId="0EB31D90" w14:textId="77777777" w:rsidR="00520FE3" w:rsidRDefault="00520FE3" w:rsidP="00257B89">
      <w:pPr>
        <w:pStyle w:val="aff1"/>
      </w:pPr>
      <w:r>
        <w:t xml:space="preserve">      Begin</w:t>
      </w:r>
    </w:p>
    <w:p w14:paraId="0881D523" w14:textId="77777777" w:rsidR="00520FE3" w:rsidRDefault="00520FE3" w:rsidP="00257B89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 then</w:t>
      </w:r>
    </w:p>
    <w:p w14:paraId="77DA5F8D" w14:textId="77777777" w:rsidR="00520FE3" w:rsidRDefault="00520FE3" w:rsidP="00257B89">
      <w:pPr>
        <w:pStyle w:val="aff1"/>
      </w:pPr>
      <w:r>
        <w:t xml:space="preserve">        Begin</w:t>
      </w:r>
    </w:p>
    <w:p w14:paraId="0F909B23" w14:textId="77777777" w:rsidR="00520FE3" w:rsidRDefault="00520FE3" w:rsidP="00257B89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>;</w:t>
      </w:r>
    </w:p>
    <w:p w14:paraId="399C4B62" w14:textId="77777777" w:rsidR="00520FE3" w:rsidRDefault="00520FE3" w:rsidP="00257B89">
      <w:pPr>
        <w:pStyle w:val="aff1"/>
      </w:pPr>
      <w:r>
        <w:t xml:space="preserve">        End</w:t>
      </w:r>
    </w:p>
    <w:p w14:paraId="3C04B4E3" w14:textId="77777777" w:rsidR="00520FE3" w:rsidRDefault="00520FE3" w:rsidP="00257B89">
      <w:pPr>
        <w:pStyle w:val="aff1"/>
      </w:pPr>
      <w:r>
        <w:t xml:space="preserve">        else</w:t>
      </w:r>
    </w:p>
    <w:p w14:paraId="1B9C2A7B" w14:textId="77777777" w:rsidR="00520FE3" w:rsidRDefault="00520FE3" w:rsidP="00257B89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 xml:space="preserve"> then</w:t>
      </w:r>
    </w:p>
    <w:p w14:paraId="51166522" w14:textId="77777777" w:rsidR="00520FE3" w:rsidRDefault="00520FE3" w:rsidP="00257B89">
      <w:pPr>
        <w:pStyle w:val="aff1"/>
      </w:pPr>
      <w:r>
        <w:t xml:space="preserve">        Begin</w:t>
      </w:r>
    </w:p>
    <w:p w14:paraId="6332A8E2" w14:textId="77777777" w:rsidR="00520FE3" w:rsidRDefault="00520FE3" w:rsidP="00257B89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 xml:space="preserve"> - 1;</w:t>
      </w:r>
    </w:p>
    <w:p w14:paraId="2985D6A5" w14:textId="77777777" w:rsidR="00520FE3" w:rsidRDefault="00520FE3" w:rsidP="00257B89">
      <w:pPr>
        <w:pStyle w:val="aff1"/>
      </w:pPr>
      <w:r>
        <w:t xml:space="preserve">        End;</w:t>
      </w:r>
    </w:p>
    <w:p w14:paraId="0E884B0A" w14:textId="77777777" w:rsidR="00520FE3" w:rsidRDefault="00520FE3" w:rsidP="00257B89">
      <w:pPr>
        <w:pStyle w:val="aff1"/>
      </w:pPr>
    </w:p>
    <w:p w14:paraId="1DB382F8" w14:textId="77777777" w:rsidR="00520FE3" w:rsidRDefault="00520FE3" w:rsidP="00257B89">
      <w:pPr>
        <w:pStyle w:val="aff1"/>
      </w:pPr>
    </w:p>
    <w:p w14:paraId="0AB430C0" w14:textId="77777777" w:rsidR="00520FE3" w:rsidRDefault="00520FE3" w:rsidP="00257B89">
      <w:pPr>
        <w:pStyle w:val="aff1"/>
      </w:pPr>
      <w:r>
        <w:t xml:space="preserve">        //Condition for starting the search</w:t>
      </w:r>
    </w:p>
    <w:p w14:paraId="3DBEE242" w14:textId="77777777" w:rsidR="00520FE3" w:rsidRDefault="00520FE3" w:rsidP="00257B89">
      <w:pPr>
        <w:pStyle w:val="aff1"/>
        <w:ind w:left="1415" w:firstLine="1"/>
      </w:pPr>
      <w:r>
        <w:t xml:space="preserve">    //for new sequences</w:t>
      </w:r>
    </w:p>
    <w:p w14:paraId="5EFAD3C5" w14:textId="77777777" w:rsidR="00520FE3" w:rsidRDefault="00520FE3" w:rsidP="00257B89">
      <w:pPr>
        <w:pStyle w:val="aff1"/>
      </w:pPr>
      <w:r>
        <w:t xml:space="preserve">        if (</w:t>
      </w:r>
      <w:proofErr w:type="spellStart"/>
      <w:r>
        <w:t>Previou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</w:t>
      </w:r>
    </w:p>
    <w:p w14:paraId="579B0595" w14:textId="77777777" w:rsidR="00520FE3" w:rsidRDefault="00520FE3" w:rsidP="00257B89">
      <w:pPr>
        <w:pStyle w:val="aff1"/>
        <w:ind w:left="1415"/>
      </w:pPr>
      <w:r>
        <w:t xml:space="preserve"> or (</w:t>
      </w:r>
      <w:proofErr w:type="spellStart"/>
      <w:r>
        <w:t>Next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 then</w:t>
      </w:r>
    </w:p>
    <w:p w14:paraId="7131F6DF" w14:textId="77777777" w:rsidR="00520FE3" w:rsidRDefault="00520FE3" w:rsidP="00257B89">
      <w:pPr>
        <w:pStyle w:val="aff1"/>
      </w:pPr>
      <w:r>
        <w:t xml:space="preserve">        Begin</w:t>
      </w:r>
    </w:p>
    <w:p w14:paraId="24D8CFBC" w14:textId="77777777" w:rsidR="00520FE3" w:rsidRDefault="00520FE3" w:rsidP="00257B89">
      <w:pPr>
        <w:pStyle w:val="aff1"/>
      </w:pPr>
      <w:r>
        <w:lastRenderedPageBreak/>
        <w:t xml:space="preserve">          Flag := True;</w:t>
      </w:r>
    </w:p>
    <w:p w14:paraId="2CA6298D" w14:textId="77777777" w:rsidR="00520FE3" w:rsidRDefault="00520FE3" w:rsidP="00257B89">
      <w:pPr>
        <w:pStyle w:val="aff1"/>
      </w:pPr>
      <w:r>
        <w:t xml:space="preserve">        End;</w:t>
      </w:r>
    </w:p>
    <w:p w14:paraId="7D94E048" w14:textId="77777777" w:rsidR="00520FE3" w:rsidRDefault="00520FE3" w:rsidP="00257B89">
      <w:pPr>
        <w:pStyle w:val="aff1"/>
      </w:pPr>
      <w:r>
        <w:t xml:space="preserve">      End;</w:t>
      </w:r>
    </w:p>
    <w:p w14:paraId="536D3718" w14:textId="77777777" w:rsidR="00520FE3" w:rsidRDefault="00520FE3" w:rsidP="00257B89">
      <w:pPr>
        <w:pStyle w:val="aff1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1FE7872F" w14:textId="77777777" w:rsidR="00520FE3" w:rsidRDefault="00520FE3" w:rsidP="00257B89">
      <w:pPr>
        <w:pStyle w:val="aff1"/>
      </w:pPr>
    </w:p>
    <w:p w14:paraId="1039EC65" w14:textId="77777777" w:rsidR="00520FE3" w:rsidRDefault="00520FE3" w:rsidP="00257B89">
      <w:pPr>
        <w:pStyle w:val="aff1"/>
      </w:pPr>
      <w:r>
        <w:t xml:space="preserve">    //End of the cycle A2</w:t>
      </w:r>
    </w:p>
    <w:p w14:paraId="192E9BC3" w14:textId="77777777" w:rsidR="00520FE3" w:rsidRDefault="00520FE3" w:rsidP="00257B89">
      <w:pPr>
        <w:pStyle w:val="aff1"/>
      </w:pPr>
      <w:r>
        <w:t xml:space="preserve">    End;</w:t>
      </w:r>
    </w:p>
    <w:p w14:paraId="2C1A3CBE" w14:textId="77777777" w:rsidR="00520FE3" w:rsidRDefault="00520FE3" w:rsidP="00257B89">
      <w:pPr>
        <w:pStyle w:val="aff1"/>
      </w:pPr>
      <w:r>
        <w:t xml:space="preserve">    Flag := False;</w:t>
      </w:r>
    </w:p>
    <w:p w14:paraId="059901A5" w14:textId="77777777" w:rsidR="00520FE3" w:rsidRDefault="00520FE3" w:rsidP="00257B89">
      <w:pPr>
        <w:pStyle w:val="aff1"/>
      </w:pPr>
      <w:r>
        <w:t xml:space="preserve">    Stop := False;</w:t>
      </w:r>
    </w:p>
    <w:p w14:paraId="59E0C865" w14:textId="77777777" w:rsidR="00520FE3" w:rsidRDefault="00520FE3" w:rsidP="00257B89">
      <w:pPr>
        <w:pStyle w:val="aff1"/>
      </w:pPr>
      <w:r>
        <w:t xml:space="preserve">    Counter := First;</w:t>
      </w:r>
    </w:p>
    <w:p w14:paraId="1F74A009" w14:textId="77777777" w:rsidR="00520FE3" w:rsidRDefault="00520FE3" w:rsidP="00257B89">
      <w:pPr>
        <w:pStyle w:val="aff1"/>
      </w:pPr>
    </w:p>
    <w:p w14:paraId="582C4ED6" w14:textId="77777777" w:rsidR="00520FE3" w:rsidRDefault="00520FE3" w:rsidP="00257B89">
      <w:pPr>
        <w:pStyle w:val="aff1"/>
        <w:ind w:left="1333" w:firstLine="0"/>
      </w:pPr>
      <w:r>
        <w:t>//Output of a sequence and its start and end //numbers</w:t>
      </w:r>
    </w:p>
    <w:p w14:paraId="36D95237" w14:textId="77777777" w:rsidR="00520FE3" w:rsidRDefault="00520FE3" w:rsidP="00257B89">
      <w:pPr>
        <w:pStyle w:val="aff1"/>
      </w:pPr>
      <w:r>
        <w:t xml:space="preserve">    Write('A sequence of equal numbers: ');</w:t>
      </w:r>
    </w:p>
    <w:p w14:paraId="4A33E617" w14:textId="77777777" w:rsidR="00520FE3" w:rsidRDefault="00520FE3" w:rsidP="00257B89">
      <w:pPr>
        <w:pStyle w:val="aff1"/>
      </w:pPr>
      <w:r>
        <w:t xml:space="preserve">    while </w:t>
      </w:r>
      <w:proofErr w:type="spellStart"/>
      <w:r>
        <w:t>COunter</w:t>
      </w:r>
      <w:proofErr w:type="spellEnd"/>
      <w:r>
        <w:t xml:space="preserve"> &lt;= Last do</w:t>
      </w:r>
    </w:p>
    <w:p w14:paraId="440EDF97" w14:textId="77777777" w:rsidR="00520FE3" w:rsidRDefault="00520FE3" w:rsidP="00257B89">
      <w:pPr>
        <w:pStyle w:val="aff1"/>
      </w:pPr>
      <w:r>
        <w:t xml:space="preserve">    Begin</w:t>
      </w:r>
    </w:p>
    <w:p w14:paraId="09A47887" w14:textId="77777777" w:rsidR="00520FE3" w:rsidRDefault="00520FE3" w:rsidP="00257B89">
      <w:pPr>
        <w:pStyle w:val="aff1"/>
      </w:pPr>
      <w:r>
        <w:t xml:space="preserve">      Write(Mas[First]);</w:t>
      </w:r>
    </w:p>
    <w:p w14:paraId="05B09043" w14:textId="77777777" w:rsidR="00520FE3" w:rsidRDefault="00520FE3" w:rsidP="00257B89">
      <w:pPr>
        <w:pStyle w:val="aff1"/>
      </w:pPr>
      <w:r>
        <w:t xml:space="preserve">      Counter := Counter + 1;</w:t>
      </w:r>
    </w:p>
    <w:p w14:paraId="619B1D2D" w14:textId="77777777" w:rsidR="00520FE3" w:rsidRDefault="00520FE3" w:rsidP="00257B89">
      <w:pPr>
        <w:pStyle w:val="aff1"/>
      </w:pPr>
      <w:r>
        <w:t xml:space="preserve">    End;</w:t>
      </w:r>
    </w:p>
    <w:p w14:paraId="16BB2217" w14:textId="77777777" w:rsidR="00520FE3" w:rsidRDefault="00520FE3" w:rsidP="00257B89">
      <w:pPr>
        <w:pStyle w:val="aff1"/>
      </w:pPr>
      <w:r>
        <w:t xml:space="preserve">    </w:t>
      </w:r>
      <w:proofErr w:type="spellStart"/>
      <w:r>
        <w:t>WriteLn</w:t>
      </w:r>
      <w:proofErr w:type="spellEnd"/>
      <w:r>
        <w:t>(#10 ,'Number of First in the initial</w:t>
      </w:r>
    </w:p>
    <w:p w14:paraId="24177E8F" w14:textId="77777777" w:rsidR="00520FE3" w:rsidRDefault="00520FE3" w:rsidP="00257B89">
      <w:pPr>
        <w:pStyle w:val="aff1"/>
        <w:ind w:left="1416" w:firstLine="157"/>
      </w:pPr>
      <w:r>
        <w:t xml:space="preserve">array = ', First, #10, 'Number of Last in the   </w:t>
      </w:r>
    </w:p>
    <w:p w14:paraId="345F0240" w14:textId="77777777" w:rsidR="00520FE3" w:rsidRDefault="00520FE3" w:rsidP="00257B89">
      <w:pPr>
        <w:pStyle w:val="aff1"/>
        <w:ind w:left="1416" w:firstLine="157"/>
      </w:pPr>
      <w:r>
        <w:t>initial array = ', Last, #10);</w:t>
      </w:r>
    </w:p>
    <w:p w14:paraId="3BE623F9" w14:textId="77777777" w:rsidR="00520FE3" w:rsidRDefault="00520FE3" w:rsidP="00257B89">
      <w:pPr>
        <w:pStyle w:val="aff1"/>
      </w:pPr>
    </w:p>
    <w:p w14:paraId="06FECF51" w14:textId="77777777" w:rsidR="00520FE3" w:rsidRDefault="00520FE3" w:rsidP="00257B89">
      <w:pPr>
        <w:pStyle w:val="aff1"/>
      </w:pPr>
      <w:r>
        <w:t xml:space="preserve">  //End of the cycle A1</w:t>
      </w:r>
    </w:p>
    <w:p w14:paraId="78641151" w14:textId="77777777" w:rsidR="00520FE3" w:rsidRDefault="00520FE3" w:rsidP="00257B89">
      <w:pPr>
        <w:pStyle w:val="aff1"/>
      </w:pPr>
      <w:r>
        <w:t xml:space="preserve">  End;</w:t>
      </w:r>
    </w:p>
    <w:p w14:paraId="31F947CA" w14:textId="77777777" w:rsidR="00520FE3" w:rsidRDefault="00520FE3" w:rsidP="00257B89">
      <w:pPr>
        <w:pStyle w:val="aff1"/>
      </w:pPr>
    </w:p>
    <w:p w14:paraId="4343D17F" w14:textId="77777777" w:rsidR="00520FE3" w:rsidRDefault="00520FE3" w:rsidP="00257B89">
      <w:pPr>
        <w:pStyle w:val="aff1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1BC8C90F" w14:textId="77777777" w:rsidR="00520FE3" w:rsidRDefault="00520FE3" w:rsidP="00257B89">
      <w:pPr>
        <w:pStyle w:val="aff1"/>
      </w:pPr>
    </w:p>
    <w:p w14:paraId="00D608B7" w14:textId="77777777" w:rsidR="00520FE3" w:rsidRDefault="00520FE3" w:rsidP="00257B89">
      <w:pPr>
        <w:pStyle w:val="aff1"/>
      </w:pPr>
      <w:r>
        <w:t>End.</w:t>
      </w:r>
    </w:p>
    <w:p w14:paraId="5F4066B3" w14:textId="77777777" w:rsidR="00B9087C" w:rsidRPr="00D40C75" w:rsidRDefault="00B9087C" w:rsidP="00B9087C">
      <w:pPr>
        <w:pStyle w:val="afc"/>
        <w:rPr>
          <w:lang w:val="ru-RU"/>
        </w:rPr>
      </w:pPr>
    </w:p>
    <w:p w14:paraId="25A2FB69" w14:textId="133277D2" w:rsidR="00520FE3" w:rsidRPr="00D40C75" w:rsidRDefault="00520FE3" w:rsidP="00520FE3">
      <w:pPr>
        <w:pStyle w:val="afc"/>
        <w:rPr>
          <w:lang w:val="ru-RU"/>
        </w:rPr>
      </w:pPr>
    </w:p>
    <w:p w14:paraId="4D5DA1E0" w14:textId="2E811E70" w:rsidR="00B9087C" w:rsidRPr="00541749" w:rsidRDefault="00B9087C" w:rsidP="00541749">
      <w:pPr>
        <w:pStyle w:val="afc"/>
        <w:rPr>
          <w:lang w:val="ru-RU"/>
        </w:rPr>
      </w:pPr>
      <w:r w:rsidRPr="00D40C75">
        <w:rPr>
          <w:lang w:val="ru-RU"/>
        </w:rPr>
        <w:t xml:space="preserve">   </w:t>
      </w:r>
    </w:p>
    <w:p w14:paraId="2C3FF34A" w14:textId="7EF59088" w:rsidR="00532440" w:rsidRPr="001B38FA" w:rsidRDefault="00532440" w:rsidP="00532440">
      <w:pPr>
        <w:pStyle w:val="aa"/>
        <w:rPr>
          <w:u w:val="single"/>
        </w:rPr>
      </w:pPr>
      <w:bookmarkStart w:id="57" w:name="_Toc91598762"/>
      <w:r>
        <w:lastRenderedPageBreak/>
        <w:t>Приложение</w:t>
      </w:r>
      <w:r w:rsidRPr="001B38FA">
        <w:t xml:space="preserve"> </w:t>
      </w:r>
      <w:r w:rsidR="00B523AD">
        <w:t>Д</w:t>
      </w:r>
      <w:bookmarkEnd w:id="57"/>
    </w:p>
    <w:p w14:paraId="2C651E3F" w14:textId="77777777" w:rsidR="00532440" w:rsidRDefault="00532440" w:rsidP="00532440">
      <w:pPr>
        <w:pStyle w:val="ab"/>
      </w:pPr>
      <w:r>
        <w:t>(обязательное)</w:t>
      </w:r>
    </w:p>
    <w:p w14:paraId="6175F6C5" w14:textId="66BB2B70" w:rsidR="00632100" w:rsidRDefault="00632100" w:rsidP="001B38FA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>
        <w:t xml:space="preserve"> </w:t>
      </w:r>
      <w:r w:rsidR="001B38FA">
        <w:t xml:space="preserve">(по </w:t>
      </w:r>
      <w:proofErr w:type="spellStart"/>
      <w:r w:rsidR="001B38FA">
        <w:t>постоновке</w:t>
      </w:r>
      <w:proofErr w:type="spellEnd"/>
      <w:r w:rsidR="001B38FA">
        <w:t xml:space="preserve"> 4)</w:t>
      </w:r>
    </w:p>
    <w:p w14:paraId="4BCC39DD" w14:textId="77777777" w:rsidR="00541749" w:rsidRDefault="00541749" w:rsidP="00541749">
      <w:pPr>
        <w:pStyle w:val="aff2"/>
      </w:pPr>
      <w:r w:rsidRPr="00496F5F">
        <w:t>Массив заполняется с использованием типизированной переменной-массив</w:t>
      </w:r>
    </w:p>
    <w:p w14:paraId="357E5D40" w14:textId="77777777" w:rsidR="00541749" w:rsidRPr="00C74A1A" w:rsidRDefault="00541749" w:rsidP="001B38FA">
      <w:pPr>
        <w:pStyle w:val="ab"/>
      </w:pPr>
    </w:p>
    <w:p w14:paraId="14D6D903" w14:textId="114FFDE4" w:rsidR="006C5A98" w:rsidRPr="00C74A1A" w:rsidRDefault="006C5A98" w:rsidP="00532440">
      <w:pPr>
        <w:pStyle w:val="ab"/>
      </w:pPr>
    </w:p>
    <w:p w14:paraId="027CAFD3" w14:textId="77777777" w:rsidR="0056245E" w:rsidRDefault="0056245E" w:rsidP="00257B89">
      <w:pPr>
        <w:pStyle w:val="aff1"/>
      </w:pPr>
      <w:r>
        <w:t>Program LBR_3;</w:t>
      </w:r>
    </w:p>
    <w:p w14:paraId="0471DEB0" w14:textId="77777777" w:rsidR="0056245E" w:rsidRDefault="0056245E" w:rsidP="00257B89">
      <w:pPr>
        <w:pStyle w:val="aff1"/>
      </w:pPr>
      <w:r>
        <w:t>{Enter n and a sequence B[n] of integers.</w:t>
      </w:r>
    </w:p>
    <w:p w14:paraId="1F78BFC9" w14:textId="77777777" w:rsidR="0056245E" w:rsidRDefault="0056245E" w:rsidP="00257B89">
      <w:pPr>
        <w:pStyle w:val="aff1"/>
      </w:pPr>
      <w:r>
        <w:t xml:space="preserve"> Determine the starting and ending numbers</w:t>
      </w:r>
    </w:p>
    <w:p w14:paraId="7662552D" w14:textId="77777777" w:rsidR="0056245E" w:rsidRDefault="0056245E" w:rsidP="00257B89">
      <w:pPr>
        <w:pStyle w:val="aff1"/>
      </w:pPr>
      <w:r>
        <w:t xml:space="preserve"> of the array elements that make up the</w:t>
      </w:r>
    </w:p>
    <w:p w14:paraId="356AA821" w14:textId="77777777" w:rsidR="0056245E" w:rsidRDefault="0056245E" w:rsidP="00257B89">
      <w:pPr>
        <w:pStyle w:val="aff1"/>
      </w:pPr>
      <w:r>
        <w:t xml:space="preserve"> sequence for which the values of the</w:t>
      </w:r>
    </w:p>
    <w:p w14:paraId="57C0D71F" w14:textId="77777777" w:rsidR="0056245E" w:rsidRDefault="0056245E" w:rsidP="00257B89">
      <w:pPr>
        <w:pStyle w:val="aff1"/>
      </w:pPr>
      <w:r>
        <w:t xml:space="preserve"> elements are equal to each other.}</w:t>
      </w:r>
    </w:p>
    <w:p w14:paraId="1C09B800" w14:textId="77777777" w:rsidR="0056245E" w:rsidRDefault="0056245E" w:rsidP="00257B89">
      <w:pPr>
        <w:pStyle w:val="aff1"/>
      </w:pPr>
    </w:p>
    <w:p w14:paraId="3BE49584" w14:textId="77777777" w:rsidR="0056245E" w:rsidRDefault="0056245E" w:rsidP="00257B89">
      <w:pPr>
        <w:pStyle w:val="aff1"/>
      </w:pPr>
      <w:r>
        <w:t>//</w:t>
      </w:r>
      <w:proofErr w:type="spellStart"/>
      <w:r>
        <w:t>Const</w:t>
      </w:r>
      <w:proofErr w:type="spellEnd"/>
      <w:r>
        <w:t xml:space="preserve"> Value</w:t>
      </w:r>
    </w:p>
    <w:p w14:paraId="4B48C7AA" w14:textId="77777777" w:rsidR="0056245E" w:rsidRDefault="0056245E" w:rsidP="00257B89">
      <w:pPr>
        <w:pStyle w:val="aff1"/>
      </w:pPr>
      <w:proofErr w:type="spellStart"/>
      <w:r>
        <w:t>Const</w:t>
      </w:r>
      <w:proofErr w:type="spellEnd"/>
    </w:p>
    <w:p w14:paraId="51B93BBA" w14:textId="3B9C7E57" w:rsidR="0056245E" w:rsidRDefault="0056245E" w:rsidP="0056245E">
      <w:pPr>
        <w:pStyle w:val="aff1"/>
      </w:pPr>
      <w:r>
        <w:t xml:space="preserve">  N = 20;</w:t>
      </w:r>
    </w:p>
    <w:p w14:paraId="4A353200" w14:textId="77777777" w:rsidR="0056245E" w:rsidRDefault="0056245E" w:rsidP="00257B89">
      <w:pPr>
        <w:pStyle w:val="aff1"/>
        <w:ind w:firstLine="0"/>
      </w:pPr>
    </w:p>
    <w:p w14:paraId="75CC0542" w14:textId="77777777" w:rsidR="0056245E" w:rsidRDefault="0056245E" w:rsidP="00257B89">
      <w:pPr>
        <w:pStyle w:val="aff1"/>
      </w:pPr>
      <w:r>
        <w:t>//Var Value</w:t>
      </w:r>
    </w:p>
    <w:p w14:paraId="2EF2BE52" w14:textId="77777777" w:rsidR="0056245E" w:rsidRDefault="0056245E" w:rsidP="00257B89">
      <w:pPr>
        <w:pStyle w:val="aff1"/>
      </w:pPr>
      <w:r>
        <w:t>Var</w:t>
      </w:r>
    </w:p>
    <w:p w14:paraId="20BB1304" w14:textId="77777777" w:rsidR="0056245E" w:rsidRDefault="0056245E" w:rsidP="00257B89">
      <w:pPr>
        <w:pStyle w:val="aff1"/>
      </w:pPr>
      <w:r>
        <w:t xml:space="preserve">  Mas: array [1..N] of Integer = (1, 2, 2, 2, 3, 4,</w:t>
      </w:r>
    </w:p>
    <w:p w14:paraId="43D5405E" w14:textId="77777777" w:rsidR="0056245E" w:rsidRDefault="0056245E" w:rsidP="00257B89">
      <w:pPr>
        <w:pStyle w:val="aff1"/>
        <w:ind w:left="2123"/>
      </w:pPr>
      <w:r>
        <w:t xml:space="preserve"> </w:t>
      </w:r>
      <w:r>
        <w:tab/>
      </w:r>
      <w:r>
        <w:tab/>
      </w:r>
      <w:r>
        <w:tab/>
      </w:r>
      <w:r>
        <w:tab/>
        <w:t xml:space="preserve">  5, 5, 5, 5, 6, 4,</w:t>
      </w:r>
    </w:p>
    <w:p w14:paraId="67132DAA" w14:textId="77777777" w:rsidR="0056245E" w:rsidRDefault="0056245E" w:rsidP="00257B89">
      <w:pPr>
        <w:pStyle w:val="aff1"/>
        <w:ind w:left="5664" w:firstLine="0"/>
      </w:pPr>
      <w:r>
        <w:t xml:space="preserve">  4, 4, 7, 8, 1, 4,</w:t>
      </w:r>
    </w:p>
    <w:p w14:paraId="317C27AE" w14:textId="77F11420" w:rsidR="0056245E" w:rsidRDefault="0056245E" w:rsidP="0056245E">
      <w:pPr>
        <w:pStyle w:val="aff1"/>
        <w:ind w:left="5664" w:firstLine="0"/>
      </w:pPr>
      <w:r>
        <w:t xml:space="preserve">  1, 4);</w:t>
      </w:r>
    </w:p>
    <w:p w14:paraId="030B1A87" w14:textId="77777777" w:rsidR="0056245E" w:rsidRDefault="0056245E" w:rsidP="00257B89">
      <w:pPr>
        <w:pStyle w:val="aff1"/>
      </w:pPr>
      <w:r>
        <w:t xml:space="preserve">  Flag, Stop: Boolean;</w:t>
      </w:r>
    </w:p>
    <w:p w14:paraId="5C055820" w14:textId="77777777" w:rsidR="0056245E" w:rsidRDefault="0056245E" w:rsidP="00257B89">
      <w:pPr>
        <w:pStyle w:val="aff1"/>
      </w:pPr>
      <w:r>
        <w:t xml:space="preserve">  </w:t>
      </w:r>
      <w:proofErr w:type="spellStart"/>
      <w:r>
        <w:t>CurrentValue</w:t>
      </w:r>
      <w:proofErr w:type="spellEnd"/>
      <w:r>
        <w:t xml:space="preserve">, </w:t>
      </w:r>
      <w:proofErr w:type="spellStart"/>
      <w:r>
        <w:t>PreviouValue</w:t>
      </w:r>
      <w:proofErr w:type="spellEnd"/>
      <w:r>
        <w:t xml:space="preserve">, </w:t>
      </w:r>
      <w:proofErr w:type="spellStart"/>
      <w:r>
        <w:t>NextValue</w:t>
      </w:r>
      <w:proofErr w:type="spellEnd"/>
      <w:r>
        <w:t>: Integer;</w:t>
      </w:r>
    </w:p>
    <w:p w14:paraId="5412AE79" w14:textId="77777777" w:rsidR="0056245E" w:rsidRDefault="0056245E" w:rsidP="00257B89">
      <w:pPr>
        <w:pStyle w:val="aff1"/>
      </w:pPr>
      <w:r>
        <w:t xml:space="preserve">  First, Last: Integer;</w:t>
      </w:r>
    </w:p>
    <w:p w14:paraId="6BBC498C" w14:textId="77777777" w:rsidR="0056245E" w:rsidRDefault="0056245E" w:rsidP="00257B89">
      <w:pPr>
        <w:pStyle w:val="aff1"/>
      </w:pPr>
      <w:r>
        <w:t xml:space="preserve">  Counter: Integer;</w:t>
      </w:r>
    </w:p>
    <w:p w14:paraId="315E67C9" w14:textId="77777777" w:rsidR="0056245E" w:rsidRDefault="0056245E" w:rsidP="00257B89">
      <w:pPr>
        <w:pStyle w:val="aff1"/>
      </w:pPr>
      <w:r>
        <w:t xml:space="preserve">  I: Integer;</w:t>
      </w:r>
    </w:p>
    <w:p w14:paraId="0DC06177" w14:textId="77777777" w:rsidR="0056245E" w:rsidRDefault="0056245E" w:rsidP="00257B89">
      <w:pPr>
        <w:pStyle w:val="aff1"/>
      </w:pPr>
      <w:r>
        <w:t xml:space="preserve">  Value: String;</w:t>
      </w:r>
    </w:p>
    <w:p w14:paraId="2867C4BC" w14:textId="77777777" w:rsidR="0056245E" w:rsidRDefault="0056245E" w:rsidP="00257B89">
      <w:pPr>
        <w:pStyle w:val="aff1"/>
      </w:pPr>
      <w:r>
        <w:t xml:space="preserve">  Error: Integer;</w:t>
      </w:r>
    </w:p>
    <w:p w14:paraId="2FF3241C" w14:textId="77777777" w:rsidR="0056245E" w:rsidRDefault="0056245E" w:rsidP="00257B89">
      <w:pPr>
        <w:pStyle w:val="aff1"/>
      </w:pPr>
    </w:p>
    <w:p w14:paraId="1DBD0869" w14:textId="77777777" w:rsidR="0056245E" w:rsidRDefault="0056245E" w:rsidP="00257B89">
      <w:pPr>
        <w:pStyle w:val="aff1"/>
      </w:pPr>
      <w:r>
        <w:t xml:space="preserve">  // Mas - array [1..N] of Integer</w:t>
      </w:r>
    </w:p>
    <w:p w14:paraId="77F86D7F" w14:textId="77777777" w:rsidR="0056245E" w:rsidRPr="003E7A6F" w:rsidRDefault="0056245E" w:rsidP="00257B89">
      <w:pPr>
        <w:pStyle w:val="aff1"/>
        <w:rPr>
          <w:lang w:val="ru-RU"/>
        </w:rPr>
      </w:pPr>
      <w:r>
        <w:t xml:space="preserve">  // Flag – </w:t>
      </w:r>
      <w:proofErr w:type="spellStart"/>
      <w:r w:rsidRPr="003E7A6F">
        <w:rPr>
          <w:lang w:val="ru-RU"/>
        </w:rPr>
        <w:t>Variable</w:t>
      </w:r>
      <w:proofErr w:type="spellEnd"/>
      <w:r w:rsidRPr="003E7A6F">
        <w:rPr>
          <w:lang w:val="ru-RU"/>
        </w:rPr>
        <w:t xml:space="preserve"> </w:t>
      </w:r>
      <w:proofErr w:type="spellStart"/>
      <w:r w:rsidRPr="003E7A6F">
        <w:rPr>
          <w:lang w:val="ru-RU"/>
        </w:rPr>
        <w:t>to</w:t>
      </w:r>
      <w:proofErr w:type="spellEnd"/>
      <w:r w:rsidRPr="003E7A6F">
        <w:rPr>
          <w:lang w:val="ru-RU"/>
        </w:rPr>
        <w:t xml:space="preserve"> </w:t>
      </w:r>
      <w:proofErr w:type="spellStart"/>
      <w:r w:rsidRPr="003E7A6F">
        <w:rPr>
          <w:lang w:val="ru-RU"/>
        </w:rPr>
        <w:t>check</w:t>
      </w:r>
      <w:proofErr w:type="spellEnd"/>
    </w:p>
    <w:p w14:paraId="108D9AAC" w14:textId="77777777" w:rsidR="0056245E" w:rsidRDefault="0056245E" w:rsidP="00257B89">
      <w:pPr>
        <w:pStyle w:val="aff1"/>
      </w:pPr>
      <w:r>
        <w:t xml:space="preserve">  // Stop</w:t>
      </w:r>
      <w:r>
        <w:rPr>
          <w:lang w:val="ru-RU"/>
        </w:rPr>
        <w:t xml:space="preserve"> - </w:t>
      </w:r>
      <w:r w:rsidRPr="003E7A6F">
        <w:t>Variable to check</w:t>
      </w:r>
    </w:p>
    <w:p w14:paraId="237383F0" w14:textId="77777777" w:rsidR="0056245E" w:rsidRPr="00A13EC2" w:rsidRDefault="0056245E" w:rsidP="00257B89">
      <w:pPr>
        <w:pStyle w:val="aff1"/>
      </w:pPr>
      <w:r>
        <w:t xml:space="preserve">  // </w:t>
      </w:r>
      <w:proofErr w:type="spellStart"/>
      <w:r>
        <w:t>CurrentValue</w:t>
      </w:r>
      <w:proofErr w:type="spellEnd"/>
      <w:r>
        <w:t xml:space="preserve"> – Value of Element Mas[I]</w:t>
      </w:r>
    </w:p>
    <w:p w14:paraId="219964A8" w14:textId="77777777" w:rsidR="0056245E" w:rsidRDefault="0056245E" w:rsidP="00257B89">
      <w:pPr>
        <w:pStyle w:val="aff1"/>
      </w:pPr>
      <w:r>
        <w:t xml:space="preserve">  // </w:t>
      </w:r>
      <w:proofErr w:type="spellStart"/>
      <w:r>
        <w:t>PreviouValue</w:t>
      </w:r>
      <w:proofErr w:type="spellEnd"/>
      <w:r>
        <w:t xml:space="preserve"> – Value of Element Mas[I – 1]</w:t>
      </w:r>
    </w:p>
    <w:p w14:paraId="14B74C0A" w14:textId="77777777" w:rsidR="0056245E" w:rsidRDefault="0056245E" w:rsidP="00257B89">
      <w:pPr>
        <w:pStyle w:val="aff1"/>
      </w:pPr>
      <w:r>
        <w:t xml:space="preserve">  // </w:t>
      </w:r>
      <w:proofErr w:type="spellStart"/>
      <w:r>
        <w:t>NextValue</w:t>
      </w:r>
      <w:proofErr w:type="spellEnd"/>
      <w:r>
        <w:t xml:space="preserve"> – Value of Element Mas[I + 1]</w:t>
      </w:r>
    </w:p>
    <w:p w14:paraId="56ECC84A" w14:textId="77777777" w:rsidR="0056245E" w:rsidRPr="00BB1C04" w:rsidRDefault="0056245E" w:rsidP="00257B89">
      <w:pPr>
        <w:pStyle w:val="aff1"/>
      </w:pPr>
      <w:r>
        <w:t xml:space="preserve">  // First – Value of first element in the s</w:t>
      </w:r>
      <w:r w:rsidRPr="00BB1C04">
        <w:t>equence</w:t>
      </w:r>
    </w:p>
    <w:p w14:paraId="54CCA29D" w14:textId="77777777" w:rsidR="0056245E" w:rsidRDefault="0056245E" w:rsidP="00257B89">
      <w:pPr>
        <w:pStyle w:val="aff1"/>
      </w:pPr>
      <w:r>
        <w:t xml:space="preserve">  // Last - Value of last element in the s</w:t>
      </w:r>
      <w:r w:rsidRPr="00BB1C04">
        <w:t>equence</w:t>
      </w:r>
    </w:p>
    <w:p w14:paraId="498731CF" w14:textId="77777777" w:rsidR="0056245E" w:rsidRDefault="0056245E" w:rsidP="00257B89">
      <w:pPr>
        <w:pStyle w:val="aff1"/>
      </w:pPr>
      <w:r>
        <w:t xml:space="preserve">  // Counter – Counter of the cycle</w:t>
      </w:r>
    </w:p>
    <w:p w14:paraId="628EA4B2" w14:textId="77777777" w:rsidR="0056245E" w:rsidRDefault="0056245E" w:rsidP="00257B89">
      <w:pPr>
        <w:pStyle w:val="aff1"/>
      </w:pPr>
      <w:r>
        <w:t xml:space="preserve">  // I – Counter of the cycle</w:t>
      </w:r>
    </w:p>
    <w:p w14:paraId="155119FB" w14:textId="77777777" w:rsidR="0056245E" w:rsidRDefault="0056245E" w:rsidP="00257B89">
      <w:pPr>
        <w:pStyle w:val="aff1"/>
      </w:pPr>
      <w:r>
        <w:t xml:space="preserve">  // Value – Value for Val</w:t>
      </w:r>
    </w:p>
    <w:p w14:paraId="635E7970" w14:textId="77777777" w:rsidR="0056245E" w:rsidRDefault="0056245E" w:rsidP="00257B89">
      <w:pPr>
        <w:pStyle w:val="aff1"/>
      </w:pPr>
      <w:r>
        <w:t xml:space="preserve">  // Error – Value for Val</w:t>
      </w:r>
    </w:p>
    <w:p w14:paraId="3A65B3ED" w14:textId="77777777" w:rsidR="0056245E" w:rsidRDefault="0056245E" w:rsidP="00257B89">
      <w:pPr>
        <w:pStyle w:val="aff1"/>
      </w:pPr>
    </w:p>
    <w:p w14:paraId="46FBEBCB" w14:textId="434E1763" w:rsidR="0056245E" w:rsidRDefault="0056245E" w:rsidP="00246B45">
      <w:pPr>
        <w:pStyle w:val="aff1"/>
      </w:pPr>
      <w:r>
        <w:t>Begin</w:t>
      </w:r>
    </w:p>
    <w:p w14:paraId="4991B119" w14:textId="77777777" w:rsidR="0056245E" w:rsidRDefault="0056245E" w:rsidP="00257B89">
      <w:pPr>
        <w:pStyle w:val="aff1"/>
      </w:pPr>
      <w:r>
        <w:t xml:space="preserve">  </w:t>
      </w:r>
      <w:proofErr w:type="spellStart"/>
      <w:r>
        <w:t>i</w:t>
      </w:r>
      <w:proofErr w:type="spellEnd"/>
      <w:r>
        <w:t xml:space="preserve"> := 2;</w:t>
      </w:r>
    </w:p>
    <w:p w14:paraId="7543EA90" w14:textId="77777777" w:rsidR="0056245E" w:rsidRDefault="0056245E" w:rsidP="00257B89">
      <w:pPr>
        <w:pStyle w:val="aff1"/>
      </w:pPr>
      <w:r>
        <w:t xml:space="preserve">  Flag := False;</w:t>
      </w:r>
    </w:p>
    <w:p w14:paraId="6504F464" w14:textId="25E41778" w:rsidR="0056245E" w:rsidRDefault="0056245E" w:rsidP="00246B45">
      <w:pPr>
        <w:pStyle w:val="aff1"/>
      </w:pPr>
      <w:r>
        <w:t xml:space="preserve">  Stop := False;</w:t>
      </w:r>
    </w:p>
    <w:p w14:paraId="0A2085C9" w14:textId="77777777" w:rsidR="0056245E" w:rsidRDefault="0056245E" w:rsidP="00257B89">
      <w:pPr>
        <w:pStyle w:val="aff1"/>
      </w:pPr>
      <w:r>
        <w:lastRenderedPageBreak/>
        <w:t xml:space="preserve">  //Start of the cycle A1</w:t>
      </w:r>
    </w:p>
    <w:p w14:paraId="1CB92140" w14:textId="77777777" w:rsidR="0056245E" w:rsidRDefault="0056245E" w:rsidP="00257B89">
      <w:pPr>
        <w:pStyle w:val="aff1"/>
      </w:pPr>
      <w:r>
        <w:t xml:space="preserve">  While (</w:t>
      </w:r>
      <w:proofErr w:type="spellStart"/>
      <w:r>
        <w:t>i</w:t>
      </w:r>
      <w:proofErr w:type="spellEnd"/>
      <w:r>
        <w:t xml:space="preserve"> &lt;= Length(Mas) - 1) do</w:t>
      </w:r>
    </w:p>
    <w:p w14:paraId="053D54B1" w14:textId="77777777" w:rsidR="0056245E" w:rsidRDefault="0056245E" w:rsidP="00257B89">
      <w:pPr>
        <w:pStyle w:val="aff1"/>
      </w:pPr>
      <w:r>
        <w:t xml:space="preserve">  Begin</w:t>
      </w:r>
    </w:p>
    <w:p w14:paraId="1CE6C5DF" w14:textId="77777777" w:rsidR="0056245E" w:rsidRDefault="0056245E" w:rsidP="00257B89">
      <w:pPr>
        <w:pStyle w:val="aff1"/>
      </w:pPr>
    </w:p>
    <w:p w14:paraId="5C41BEFF" w14:textId="77777777" w:rsidR="0056245E" w:rsidRDefault="0056245E" w:rsidP="00257B89">
      <w:pPr>
        <w:pStyle w:val="aff1"/>
      </w:pPr>
      <w:r>
        <w:t xml:space="preserve">    //Start of the cycle A2</w:t>
      </w:r>
    </w:p>
    <w:p w14:paraId="6149254F" w14:textId="77777777" w:rsidR="0056245E" w:rsidRDefault="0056245E" w:rsidP="00257B89">
      <w:pPr>
        <w:pStyle w:val="aff1"/>
      </w:pPr>
      <w:r>
        <w:t xml:space="preserve">    while ((Flag = False) and (</w:t>
      </w:r>
      <w:proofErr w:type="spellStart"/>
      <w:r>
        <w:t>i</w:t>
      </w:r>
      <w:proofErr w:type="spellEnd"/>
      <w:r>
        <w:t xml:space="preserve"> &lt;= Length(Mas))) do</w:t>
      </w:r>
    </w:p>
    <w:p w14:paraId="4E293E63" w14:textId="77777777" w:rsidR="0056245E" w:rsidRDefault="0056245E" w:rsidP="00257B89">
      <w:pPr>
        <w:pStyle w:val="aff1"/>
      </w:pPr>
      <w:r>
        <w:t xml:space="preserve">    Begin</w:t>
      </w:r>
    </w:p>
    <w:p w14:paraId="1F4B2B04" w14:textId="77777777" w:rsidR="0056245E" w:rsidRDefault="0056245E" w:rsidP="00257B89">
      <w:pPr>
        <w:pStyle w:val="aff1"/>
      </w:pPr>
    </w:p>
    <w:p w14:paraId="21BE0422" w14:textId="77777777" w:rsidR="0056245E" w:rsidRDefault="0056245E" w:rsidP="00257B89">
      <w:pPr>
        <w:pStyle w:val="aff1"/>
      </w:pPr>
      <w:r>
        <w:t xml:space="preserve">      //Definition of the elements to be compared</w:t>
      </w:r>
    </w:p>
    <w:p w14:paraId="11B1515D" w14:textId="77777777" w:rsidR="0056245E" w:rsidRDefault="0056245E" w:rsidP="00257B89">
      <w:pPr>
        <w:pStyle w:val="aff1"/>
      </w:pPr>
      <w:r>
        <w:t xml:space="preserve">      </w:t>
      </w:r>
      <w:proofErr w:type="spellStart"/>
      <w:r>
        <w:t>Curren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>];</w:t>
      </w:r>
    </w:p>
    <w:p w14:paraId="5A8B1B6D" w14:textId="77777777" w:rsidR="0056245E" w:rsidRDefault="0056245E" w:rsidP="00257B89">
      <w:pPr>
        <w:pStyle w:val="aff1"/>
      </w:pPr>
      <w:r>
        <w:t xml:space="preserve">      </w:t>
      </w:r>
      <w:proofErr w:type="spellStart"/>
      <w:r>
        <w:t>Next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+ 1];</w:t>
      </w:r>
    </w:p>
    <w:p w14:paraId="25A7F8BE" w14:textId="77777777" w:rsidR="0056245E" w:rsidRDefault="0056245E" w:rsidP="00257B89">
      <w:pPr>
        <w:pStyle w:val="aff1"/>
      </w:pPr>
      <w:r>
        <w:t xml:space="preserve">      </w:t>
      </w:r>
      <w:proofErr w:type="spellStart"/>
      <w:r>
        <w:t>PreviouValue</w:t>
      </w:r>
      <w:proofErr w:type="spellEnd"/>
      <w:r>
        <w:t xml:space="preserve"> := Mas[</w:t>
      </w:r>
      <w:proofErr w:type="spellStart"/>
      <w:r>
        <w:t>i</w:t>
      </w:r>
      <w:proofErr w:type="spellEnd"/>
      <w:r>
        <w:t xml:space="preserve"> - 1];</w:t>
      </w:r>
    </w:p>
    <w:p w14:paraId="37FE6A30" w14:textId="77777777" w:rsidR="0056245E" w:rsidRDefault="0056245E" w:rsidP="00257B89">
      <w:pPr>
        <w:pStyle w:val="aff1"/>
      </w:pPr>
    </w:p>
    <w:p w14:paraId="363C931F" w14:textId="77777777" w:rsidR="0056245E" w:rsidRDefault="0056245E" w:rsidP="00257B89">
      <w:pPr>
        <w:pStyle w:val="aff1"/>
      </w:pPr>
      <w:r>
        <w:t xml:space="preserve">      //Finding the last element of the sequence</w:t>
      </w:r>
    </w:p>
    <w:p w14:paraId="4CE4E460" w14:textId="77777777" w:rsidR="0056245E" w:rsidRDefault="0056245E" w:rsidP="00257B89">
      <w:pPr>
        <w:pStyle w:val="aff1"/>
      </w:pPr>
      <w:r>
        <w:t xml:space="preserve">      if (</w:t>
      </w:r>
      <w:proofErr w:type="spellStart"/>
      <w:r>
        <w:t>CurrentValue</w:t>
      </w:r>
      <w:proofErr w:type="spellEnd"/>
      <w:r>
        <w:t xml:space="preserve"> = </w:t>
      </w:r>
      <w:proofErr w:type="spellStart"/>
      <w:r>
        <w:t>PreviouValue</w:t>
      </w:r>
      <w:proofErr w:type="spellEnd"/>
      <w:r>
        <w:t>) and</w:t>
      </w:r>
    </w:p>
    <w:p w14:paraId="041A2818" w14:textId="77777777" w:rsidR="0056245E" w:rsidRDefault="0056245E" w:rsidP="00257B89">
      <w:pPr>
        <w:pStyle w:val="aff1"/>
      </w:pPr>
      <w:r>
        <w:t xml:space="preserve">        (Stop = False) then</w:t>
      </w:r>
    </w:p>
    <w:p w14:paraId="7A80E5CD" w14:textId="77777777" w:rsidR="0056245E" w:rsidRDefault="0056245E" w:rsidP="00257B89">
      <w:pPr>
        <w:pStyle w:val="aff1"/>
      </w:pPr>
      <w:r>
        <w:t xml:space="preserve">      Begin</w:t>
      </w:r>
    </w:p>
    <w:p w14:paraId="3DFCD572" w14:textId="77777777" w:rsidR="0056245E" w:rsidRDefault="0056245E" w:rsidP="00257B89">
      <w:pPr>
        <w:pStyle w:val="aff1"/>
      </w:pPr>
      <w:r>
        <w:t xml:space="preserve">        First := </w:t>
      </w:r>
      <w:proofErr w:type="spellStart"/>
      <w:r>
        <w:t>i</w:t>
      </w:r>
      <w:proofErr w:type="spellEnd"/>
      <w:r>
        <w:t xml:space="preserve"> - 1;</w:t>
      </w:r>
    </w:p>
    <w:p w14:paraId="27954684" w14:textId="77777777" w:rsidR="0056245E" w:rsidRDefault="0056245E" w:rsidP="00257B89">
      <w:pPr>
        <w:pStyle w:val="aff1"/>
      </w:pPr>
      <w:r>
        <w:t xml:space="preserve">        Stop := True;</w:t>
      </w:r>
    </w:p>
    <w:p w14:paraId="24BEF019" w14:textId="77777777" w:rsidR="0056245E" w:rsidRDefault="0056245E" w:rsidP="00257B89">
      <w:pPr>
        <w:pStyle w:val="aff1"/>
      </w:pPr>
      <w:r>
        <w:t xml:space="preserve">      End;</w:t>
      </w:r>
    </w:p>
    <w:p w14:paraId="4C0DC71F" w14:textId="77777777" w:rsidR="0056245E" w:rsidRDefault="0056245E" w:rsidP="00257B89">
      <w:pPr>
        <w:pStyle w:val="aff1"/>
      </w:pPr>
      <w:r>
        <w:t xml:space="preserve">      if (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) or </w:t>
      </w:r>
    </w:p>
    <w:p w14:paraId="479CDA83" w14:textId="77777777" w:rsidR="0056245E" w:rsidRDefault="0056245E" w:rsidP="00257B89">
      <w:pPr>
        <w:pStyle w:val="aff1"/>
        <w:ind w:left="1415"/>
      </w:pPr>
      <w:r>
        <w:t xml:space="preserve"> (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>)) and</w:t>
      </w:r>
    </w:p>
    <w:p w14:paraId="67779CCB" w14:textId="77777777" w:rsidR="0056245E" w:rsidRDefault="0056245E" w:rsidP="00257B89">
      <w:pPr>
        <w:pStyle w:val="aff1"/>
      </w:pPr>
      <w:r>
        <w:t xml:space="preserve">        </w:t>
      </w:r>
      <w:r>
        <w:tab/>
        <w:t xml:space="preserve"> (Stop = True) then</w:t>
      </w:r>
    </w:p>
    <w:p w14:paraId="72C70357" w14:textId="77777777" w:rsidR="0056245E" w:rsidRDefault="0056245E" w:rsidP="00257B89">
      <w:pPr>
        <w:pStyle w:val="aff1"/>
      </w:pPr>
      <w:r>
        <w:t xml:space="preserve">      Begin</w:t>
      </w:r>
    </w:p>
    <w:p w14:paraId="57D81A83" w14:textId="77777777" w:rsidR="0056245E" w:rsidRDefault="0056245E" w:rsidP="00257B89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NextValue</w:t>
      </w:r>
      <w:proofErr w:type="spellEnd"/>
      <w:r>
        <w:t xml:space="preserve"> then</w:t>
      </w:r>
    </w:p>
    <w:p w14:paraId="187E01D0" w14:textId="77777777" w:rsidR="0056245E" w:rsidRDefault="0056245E" w:rsidP="00257B89">
      <w:pPr>
        <w:pStyle w:val="aff1"/>
      </w:pPr>
      <w:r>
        <w:t xml:space="preserve">        Begin</w:t>
      </w:r>
    </w:p>
    <w:p w14:paraId="35184375" w14:textId="77777777" w:rsidR="0056245E" w:rsidRDefault="0056245E" w:rsidP="00257B89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>;</w:t>
      </w:r>
    </w:p>
    <w:p w14:paraId="7EE0B07F" w14:textId="77777777" w:rsidR="0056245E" w:rsidRDefault="0056245E" w:rsidP="00257B89">
      <w:pPr>
        <w:pStyle w:val="aff1"/>
      </w:pPr>
      <w:r>
        <w:t xml:space="preserve">        End</w:t>
      </w:r>
    </w:p>
    <w:p w14:paraId="0CE005E8" w14:textId="77777777" w:rsidR="0056245E" w:rsidRDefault="0056245E" w:rsidP="00257B89">
      <w:pPr>
        <w:pStyle w:val="aff1"/>
      </w:pPr>
      <w:r>
        <w:t xml:space="preserve">        else</w:t>
      </w:r>
    </w:p>
    <w:p w14:paraId="094F3BDF" w14:textId="77777777" w:rsidR="0056245E" w:rsidRDefault="0056245E" w:rsidP="00257B89">
      <w:pPr>
        <w:pStyle w:val="aff1"/>
      </w:pPr>
      <w:r>
        <w:t xml:space="preserve">        if </w:t>
      </w:r>
      <w:proofErr w:type="spellStart"/>
      <w:r>
        <w:t>CurrentValue</w:t>
      </w:r>
      <w:proofErr w:type="spellEnd"/>
      <w:r>
        <w:t xml:space="preserve"> &lt;&gt; </w:t>
      </w:r>
      <w:proofErr w:type="spellStart"/>
      <w:r>
        <w:t>PreviouValue</w:t>
      </w:r>
      <w:proofErr w:type="spellEnd"/>
      <w:r>
        <w:t xml:space="preserve"> then</w:t>
      </w:r>
    </w:p>
    <w:p w14:paraId="3FB8A265" w14:textId="77777777" w:rsidR="0056245E" w:rsidRDefault="0056245E" w:rsidP="00257B89">
      <w:pPr>
        <w:pStyle w:val="aff1"/>
      </w:pPr>
      <w:r>
        <w:t xml:space="preserve">        Begin</w:t>
      </w:r>
    </w:p>
    <w:p w14:paraId="293AC200" w14:textId="77777777" w:rsidR="0056245E" w:rsidRDefault="0056245E" w:rsidP="00257B89">
      <w:pPr>
        <w:pStyle w:val="aff1"/>
      </w:pPr>
      <w:r>
        <w:t xml:space="preserve">          Last := </w:t>
      </w:r>
      <w:proofErr w:type="spellStart"/>
      <w:r>
        <w:t>i</w:t>
      </w:r>
      <w:proofErr w:type="spellEnd"/>
      <w:r>
        <w:t xml:space="preserve"> - 1;</w:t>
      </w:r>
    </w:p>
    <w:p w14:paraId="4E315483" w14:textId="77777777" w:rsidR="0056245E" w:rsidRDefault="0056245E" w:rsidP="00257B89">
      <w:pPr>
        <w:pStyle w:val="aff1"/>
      </w:pPr>
      <w:r>
        <w:t xml:space="preserve">        End;</w:t>
      </w:r>
    </w:p>
    <w:p w14:paraId="55840F9D" w14:textId="77777777" w:rsidR="0056245E" w:rsidRDefault="0056245E" w:rsidP="00257B89">
      <w:pPr>
        <w:pStyle w:val="aff1"/>
      </w:pPr>
    </w:p>
    <w:p w14:paraId="4657D4B3" w14:textId="77777777" w:rsidR="0056245E" w:rsidRDefault="0056245E" w:rsidP="00257B89">
      <w:pPr>
        <w:pStyle w:val="aff1"/>
      </w:pPr>
    </w:p>
    <w:p w14:paraId="3287A8A0" w14:textId="77777777" w:rsidR="0056245E" w:rsidRDefault="0056245E" w:rsidP="00257B89">
      <w:pPr>
        <w:pStyle w:val="aff1"/>
      </w:pPr>
      <w:r>
        <w:t xml:space="preserve">        //Condition for starting the search</w:t>
      </w:r>
    </w:p>
    <w:p w14:paraId="195CD48C" w14:textId="77777777" w:rsidR="0056245E" w:rsidRDefault="0056245E" w:rsidP="00257B89">
      <w:pPr>
        <w:pStyle w:val="aff1"/>
        <w:ind w:left="1415" w:firstLine="1"/>
      </w:pPr>
      <w:r>
        <w:t xml:space="preserve">    //for new sequences</w:t>
      </w:r>
    </w:p>
    <w:p w14:paraId="1952D135" w14:textId="77777777" w:rsidR="0056245E" w:rsidRDefault="0056245E" w:rsidP="00257B89">
      <w:pPr>
        <w:pStyle w:val="aff1"/>
      </w:pPr>
      <w:r>
        <w:t xml:space="preserve">        if (</w:t>
      </w:r>
      <w:proofErr w:type="spellStart"/>
      <w:r>
        <w:t>Previou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</w:t>
      </w:r>
    </w:p>
    <w:p w14:paraId="1930A9A2" w14:textId="77777777" w:rsidR="0056245E" w:rsidRDefault="0056245E" w:rsidP="00257B89">
      <w:pPr>
        <w:pStyle w:val="aff1"/>
        <w:ind w:left="1415"/>
      </w:pPr>
      <w:r>
        <w:t xml:space="preserve"> or (</w:t>
      </w:r>
      <w:proofErr w:type="spellStart"/>
      <w:r>
        <w:t>NextValue</w:t>
      </w:r>
      <w:proofErr w:type="spellEnd"/>
      <w:r>
        <w:t xml:space="preserve"> &lt;&gt; </w:t>
      </w:r>
      <w:proofErr w:type="spellStart"/>
      <w:r>
        <w:t>CurrentValue</w:t>
      </w:r>
      <w:proofErr w:type="spellEnd"/>
      <w:r>
        <w:t>) then</w:t>
      </w:r>
    </w:p>
    <w:p w14:paraId="7AE87B59" w14:textId="77777777" w:rsidR="0056245E" w:rsidRDefault="0056245E" w:rsidP="00257B89">
      <w:pPr>
        <w:pStyle w:val="aff1"/>
      </w:pPr>
      <w:r>
        <w:t xml:space="preserve">        Begin</w:t>
      </w:r>
    </w:p>
    <w:p w14:paraId="43D0FAD2" w14:textId="77777777" w:rsidR="0056245E" w:rsidRDefault="0056245E" w:rsidP="00257B89">
      <w:pPr>
        <w:pStyle w:val="aff1"/>
      </w:pPr>
      <w:r>
        <w:t xml:space="preserve">          Flag := True;</w:t>
      </w:r>
    </w:p>
    <w:p w14:paraId="43331CEF" w14:textId="77777777" w:rsidR="0056245E" w:rsidRDefault="0056245E" w:rsidP="00257B89">
      <w:pPr>
        <w:pStyle w:val="aff1"/>
      </w:pPr>
      <w:r>
        <w:t xml:space="preserve">        End;</w:t>
      </w:r>
    </w:p>
    <w:p w14:paraId="1AE9E414" w14:textId="77777777" w:rsidR="0056245E" w:rsidRDefault="0056245E" w:rsidP="00257B89">
      <w:pPr>
        <w:pStyle w:val="aff1"/>
      </w:pPr>
      <w:r>
        <w:t xml:space="preserve">      End;</w:t>
      </w:r>
    </w:p>
    <w:p w14:paraId="19DF9248" w14:textId="77777777" w:rsidR="0056245E" w:rsidRDefault="0056245E" w:rsidP="00257B89">
      <w:pPr>
        <w:pStyle w:val="aff1"/>
      </w:pPr>
      <w:r>
        <w:t xml:space="preserve">      </w:t>
      </w:r>
      <w:proofErr w:type="spellStart"/>
      <w:r>
        <w:t>i</w:t>
      </w:r>
      <w:proofErr w:type="spellEnd"/>
      <w:r>
        <w:t xml:space="preserve"> := </w:t>
      </w:r>
      <w:proofErr w:type="spellStart"/>
      <w:r>
        <w:t>i</w:t>
      </w:r>
      <w:proofErr w:type="spellEnd"/>
      <w:r>
        <w:t xml:space="preserve"> + 1;</w:t>
      </w:r>
    </w:p>
    <w:p w14:paraId="30FBA4C8" w14:textId="77777777" w:rsidR="0056245E" w:rsidRDefault="0056245E" w:rsidP="00257B89">
      <w:pPr>
        <w:pStyle w:val="aff1"/>
      </w:pPr>
    </w:p>
    <w:p w14:paraId="40ED5137" w14:textId="77777777" w:rsidR="0056245E" w:rsidRDefault="0056245E" w:rsidP="00257B89">
      <w:pPr>
        <w:pStyle w:val="aff1"/>
      </w:pPr>
      <w:r>
        <w:t xml:space="preserve">    //End of the cycle A2</w:t>
      </w:r>
    </w:p>
    <w:p w14:paraId="6B518C89" w14:textId="77777777" w:rsidR="0056245E" w:rsidRDefault="0056245E" w:rsidP="00257B89">
      <w:pPr>
        <w:pStyle w:val="aff1"/>
      </w:pPr>
      <w:r>
        <w:t xml:space="preserve">    End;</w:t>
      </w:r>
    </w:p>
    <w:p w14:paraId="328950A4" w14:textId="77777777" w:rsidR="0056245E" w:rsidRDefault="0056245E" w:rsidP="00257B89">
      <w:pPr>
        <w:pStyle w:val="aff1"/>
      </w:pPr>
      <w:r>
        <w:t xml:space="preserve">    Flag := False;</w:t>
      </w:r>
    </w:p>
    <w:p w14:paraId="58E77A92" w14:textId="77777777" w:rsidR="0056245E" w:rsidRDefault="0056245E" w:rsidP="00257B89">
      <w:pPr>
        <w:pStyle w:val="aff1"/>
      </w:pPr>
      <w:r>
        <w:t xml:space="preserve">    Stop := False;</w:t>
      </w:r>
    </w:p>
    <w:p w14:paraId="43560875" w14:textId="77777777" w:rsidR="0056245E" w:rsidRDefault="0056245E" w:rsidP="00257B89">
      <w:pPr>
        <w:pStyle w:val="aff1"/>
      </w:pPr>
      <w:r>
        <w:lastRenderedPageBreak/>
        <w:t xml:space="preserve">    Counter := First;</w:t>
      </w:r>
    </w:p>
    <w:p w14:paraId="568F4D0A" w14:textId="77777777" w:rsidR="0056245E" w:rsidRDefault="0056245E" w:rsidP="00257B89">
      <w:pPr>
        <w:pStyle w:val="aff1"/>
      </w:pPr>
    </w:p>
    <w:p w14:paraId="528B5EFC" w14:textId="77777777" w:rsidR="0056245E" w:rsidRDefault="0056245E" w:rsidP="00257B89">
      <w:pPr>
        <w:pStyle w:val="aff1"/>
        <w:ind w:left="1333" w:firstLine="0"/>
      </w:pPr>
      <w:r>
        <w:t>//Output of a sequence and its start and end //numbers</w:t>
      </w:r>
    </w:p>
    <w:p w14:paraId="47C7C808" w14:textId="77777777" w:rsidR="0056245E" w:rsidRDefault="0056245E" w:rsidP="00257B89">
      <w:pPr>
        <w:pStyle w:val="aff1"/>
      </w:pPr>
      <w:r>
        <w:t xml:space="preserve">    Write('A sequence of equal numbers: ');</w:t>
      </w:r>
    </w:p>
    <w:p w14:paraId="5651B69E" w14:textId="77777777" w:rsidR="0056245E" w:rsidRDefault="0056245E" w:rsidP="00257B89">
      <w:pPr>
        <w:pStyle w:val="aff1"/>
      </w:pPr>
      <w:r>
        <w:t xml:space="preserve">    while </w:t>
      </w:r>
      <w:proofErr w:type="spellStart"/>
      <w:r>
        <w:t>COunter</w:t>
      </w:r>
      <w:proofErr w:type="spellEnd"/>
      <w:r>
        <w:t xml:space="preserve"> &lt;= Last do</w:t>
      </w:r>
    </w:p>
    <w:p w14:paraId="17D7B1D4" w14:textId="77777777" w:rsidR="0056245E" w:rsidRDefault="0056245E" w:rsidP="00257B89">
      <w:pPr>
        <w:pStyle w:val="aff1"/>
      </w:pPr>
      <w:r>
        <w:t xml:space="preserve">    Begin</w:t>
      </w:r>
    </w:p>
    <w:p w14:paraId="48CDD11B" w14:textId="77777777" w:rsidR="0056245E" w:rsidRDefault="0056245E" w:rsidP="00257B89">
      <w:pPr>
        <w:pStyle w:val="aff1"/>
      </w:pPr>
      <w:r>
        <w:t xml:space="preserve">      Write(Mas[First]);</w:t>
      </w:r>
    </w:p>
    <w:p w14:paraId="1ADBD067" w14:textId="77777777" w:rsidR="0056245E" w:rsidRDefault="0056245E" w:rsidP="00257B89">
      <w:pPr>
        <w:pStyle w:val="aff1"/>
      </w:pPr>
      <w:r>
        <w:t xml:space="preserve">      Counter := Counter + 1;</w:t>
      </w:r>
    </w:p>
    <w:p w14:paraId="7DD6BFDA" w14:textId="77777777" w:rsidR="0056245E" w:rsidRDefault="0056245E" w:rsidP="00257B89">
      <w:pPr>
        <w:pStyle w:val="aff1"/>
      </w:pPr>
      <w:r>
        <w:t xml:space="preserve">    End;</w:t>
      </w:r>
    </w:p>
    <w:p w14:paraId="328B167E" w14:textId="77777777" w:rsidR="0056245E" w:rsidRDefault="0056245E" w:rsidP="00257B89">
      <w:pPr>
        <w:pStyle w:val="aff1"/>
      </w:pPr>
      <w:r>
        <w:t xml:space="preserve">    </w:t>
      </w:r>
      <w:proofErr w:type="spellStart"/>
      <w:r>
        <w:t>WriteLn</w:t>
      </w:r>
      <w:proofErr w:type="spellEnd"/>
      <w:r>
        <w:t>(#10 ,'Number of First in the initial</w:t>
      </w:r>
    </w:p>
    <w:p w14:paraId="1CEAA2D6" w14:textId="77777777" w:rsidR="0056245E" w:rsidRDefault="0056245E" w:rsidP="00257B89">
      <w:pPr>
        <w:pStyle w:val="aff1"/>
        <w:ind w:left="1416" w:firstLine="157"/>
      </w:pPr>
      <w:r>
        <w:t xml:space="preserve">array = ', First, #10, 'Number of Last in the   </w:t>
      </w:r>
    </w:p>
    <w:p w14:paraId="7075B505" w14:textId="77777777" w:rsidR="0056245E" w:rsidRDefault="0056245E" w:rsidP="00257B89">
      <w:pPr>
        <w:pStyle w:val="aff1"/>
        <w:ind w:left="1416" w:firstLine="157"/>
      </w:pPr>
      <w:r>
        <w:t>initial array = ', Last, #10);</w:t>
      </w:r>
    </w:p>
    <w:p w14:paraId="6EAE7361" w14:textId="77777777" w:rsidR="0056245E" w:rsidRDefault="0056245E" w:rsidP="00257B89">
      <w:pPr>
        <w:pStyle w:val="aff1"/>
      </w:pPr>
    </w:p>
    <w:p w14:paraId="358D461A" w14:textId="77777777" w:rsidR="0056245E" w:rsidRDefault="0056245E" w:rsidP="00257B89">
      <w:pPr>
        <w:pStyle w:val="aff1"/>
      </w:pPr>
      <w:r>
        <w:t xml:space="preserve">  //End of the cycle A1</w:t>
      </w:r>
    </w:p>
    <w:p w14:paraId="07C722A6" w14:textId="77777777" w:rsidR="0056245E" w:rsidRDefault="0056245E" w:rsidP="00257B89">
      <w:pPr>
        <w:pStyle w:val="aff1"/>
      </w:pPr>
      <w:r>
        <w:t xml:space="preserve">  End;</w:t>
      </w:r>
    </w:p>
    <w:p w14:paraId="7D88ED8D" w14:textId="77777777" w:rsidR="0056245E" w:rsidRDefault="0056245E" w:rsidP="00257B89">
      <w:pPr>
        <w:pStyle w:val="aff1"/>
      </w:pPr>
    </w:p>
    <w:p w14:paraId="090E43B8" w14:textId="77777777" w:rsidR="0056245E" w:rsidRDefault="0056245E" w:rsidP="00257B89">
      <w:pPr>
        <w:pStyle w:val="aff1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0348A950" w14:textId="77777777" w:rsidR="0056245E" w:rsidRDefault="0056245E" w:rsidP="00257B89">
      <w:pPr>
        <w:pStyle w:val="aff1"/>
      </w:pPr>
    </w:p>
    <w:p w14:paraId="15940FC6" w14:textId="77777777" w:rsidR="0056245E" w:rsidRDefault="0056245E" w:rsidP="00257B89">
      <w:pPr>
        <w:pStyle w:val="aff1"/>
      </w:pPr>
      <w:r>
        <w:t>End.</w:t>
      </w:r>
    </w:p>
    <w:p w14:paraId="676D9853" w14:textId="2ADDCECC" w:rsidR="00D90A0E" w:rsidRDefault="00D90A0E" w:rsidP="00541749">
      <w:pPr>
        <w:pStyle w:val="afc"/>
      </w:pPr>
    </w:p>
    <w:p w14:paraId="30A54F5D" w14:textId="77777777" w:rsidR="00D90A0E" w:rsidRDefault="00D90A0E" w:rsidP="00D90A0E">
      <w:pPr>
        <w:pStyle w:val="ab"/>
        <w:ind w:firstLine="0"/>
        <w:jc w:val="left"/>
      </w:pPr>
    </w:p>
    <w:p w14:paraId="42A5162D" w14:textId="3194DE99" w:rsidR="00043DA2" w:rsidRPr="00491F3E" w:rsidRDefault="00043DA2" w:rsidP="00043DA2">
      <w:pPr>
        <w:pStyle w:val="ab"/>
        <w:rPr>
          <w:lang w:val="en-US"/>
        </w:rPr>
      </w:pPr>
    </w:p>
    <w:sectPr w:rsidR="00043DA2" w:rsidRPr="00491F3E" w:rsidSect="004E3F20">
      <w:footerReference w:type="default" r:id="rId15"/>
      <w:pgSz w:w="11906" w:h="16838"/>
      <w:pgMar w:top="851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7757B2" w14:textId="77777777" w:rsidR="008D4A47" w:rsidRDefault="008D4A47" w:rsidP="007B2A1F">
      <w:r>
        <w:separator/>
      </w:r>
    </w:p>
  </w:endnote>
  <w:endnote w:type="continuationSeparator" w:id="0">
    <w:p w14:paraId="1A62171F" w14:textId="77777777" w:rsidR="008D4A47" w:rsidRDefault="008D4A47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77777777" w:rsidR="00274759" w:rsidRDefault="00274759">
    <w:pPr>
      <w:pStyle w:val="af2"/>
      <w:jc w:val="right"/>
    </w:pPr>
    <w:r>
      <w:fldChar w:fldCharType="begin"/>
    </w:r>
    <w:r>
      <w:instrText>PAGE   \* MERGEFORMAT</w:instrText>
    </w:r>
    <w:r>
      <w:fldChar w:fldCharType="separate"/>
    </w:r>
    <w:r>
      <w:rPr>
        <w:lang w:val="ru-RU"/>
      </w:rPr>
      <w:t>2</w:t>
    </w:r>
    <w:r>
      <w:fldChar w:fldCharType="end"/>
    </w:r>
  </w:p>
  <w:p w14:paraId="78FD1DC8" w14:textId="06FD95BB" w:rsidR="00274759" w:rsidRPr="00702DF2" w:rsidRDefault="00274759" w:rsidP="00702DF2">
    <w:pPr>
      <w:pStyle w:val="af2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98B9DE" w14:textId="77777777" w:rsidR="008D4A47" w:rsidRDefault="008D4A47" w:rsidP="007B2A1F">
      <w:r>
        <w:separator/>
      </w:r>
    </w:p>
  </w:footnote>
  <w:footnote w:type="continuationSeparator" w:id="0">
    <w:p w14:paraId="0BDB2830" w14:textId="77777777" w:rsidR="008D4A47" w:rsidRDefault="008D4A47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85655"/>
    <w:multiLevelType w:val="hybridMultilevel"/>
    <w:tmpl w:val="39AA8EDC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26717A0B"/>
    <w:multiLevelType w:val="hybridMultilevel"/>
    <w:tmpl w:val="4D7E5458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612DD"/>
    <w:multiLevelType w:val="hybridMultilevel"/>
    <w:tmpl w:val="A80C650C"/>
    <w:lvl w:ilvl="0" w:tplc="FC40B2AA">
      <w:start w:val="3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6034009"/>
    <w:multiLevelType w:val="hybridMultilevel"/>
    <w:tmpl w:val="B0122644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43D0BBF"/>
    <w:multiLevelType w:val="hybridMultilevel"/>
    <w:tmpl w:val="7D7C6A24"/>
    <w:lvl w:ilvl="0" w:tplc="0419000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4BC76216"/>
    <w:multiLevelType w:val="hybridMultilevel"/>
    <w:tmpl w:val="C6B6BD86"/>
    <w:lvl w:ilvl="0" w:tplc="FC40B2AA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0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2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3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C9D3983"/>
    <w:multiLevelType w:val="hybridMultilevel"/>
    <w:tmpl w:val="262A99A4"/>
    <w:lvl w:ilvl="0" w:tplc="0419000F">
      <w:start w:val="1"/>
      <w:numFmt w:val="decimal"/>
      <w:lvlText w:val="%1."/>
      <w:lvlJc w:val="left"/>
      <w:pPr>
        <w:ind w:left="1786" w:hanging="360"/>
      </w:pPr>
    </w:lvl>
    <w:lvl w:ilvl="1" w:tplc="04190019" w:tentative="1">
      <w:start w:val="1"/>
      <w:numFmt w:val="lowerLetter"/>
      <w:lvlText w:val="%2."/>
      <w:lvlJc w:val="left"/>
      <w:pPr>
        <w:ind w:left="2506" w:hanging="360"/>
      </w:pPr>
    </w:lvl>
    <w:lvl w:ilvl="2" w:tplc="0419001B" w:tentative="1">
      <w:start w:val="1"/>
      <w:numFmt w:val="lowerRoman"/>
      <w:lvlText w:val="%3."/>
      <w:lvlJc w:val="right"/>
      <w:pPr>
        <w:ind w:left="3226" w:hanging="180"/>
      </w:pPr>
    </w:lvl>
    <w:lvl w:ilvl="3" w:tplc="0419000F" w:tentative="1">
      <w:start w:val="1"/>
      <w:numFmt w:val="decimal"/>
      <w:lvlText w:val="%4."/>
      <w:lvlJc w:val="left"/>
      <w:pPr>
        <w:ind w:left="3946" w:hanging="360"/>
      </w:pPr>
    </w:lvl>
    <w:lvl w:ilvl="4" w:tplc="04190019" w:tentative="1">
      <w:start w:val="1"/>
      <w:numFmt w:val="lowerLetter"/>
      <w:lvlText w:val="%5."/>
      <w:lvlJc w:val="left"/>
      <w:pPr>
        <w:ind w:left="4666" w:hanging="360"/>
      </w:pPr>
    </w:lvl>
    <w:lvl w:ilvl="5" w:tplc="0419001B" w:tentative="1">
      <w:start w:val="1"/>
      <w:numFmt w:val="lowerRoman"/>
      <w:lvlText w:val="%6."/>
      <w:lvlJc w:val="right"/>
      <w:pPr>
        <w:ind w:left="5386" w:hanging="180"/>
      </w:pPr>
    </w:lvl>
    <w:lvl w:ilvl="6" w:tplc="0419000F" w:tentative="1">
      <w:start w:val="1"/>
      <w:numFmt w:val="decimal"/>
      <w:lvlText w:val="%7."/>
      <w:lvlJc w:val="left"/>
      <w:pPr>
        <w:ind w:left="6106" w:hanging="360"/>
      </w:pPr>
    </w:lvl>
    <w:lvl w:ilvl="7" w:tplc="04190019" w:tentative="1">
      <w:start w:val="1"/>
      <w:numFmt w:val="lowerLetter"/>
      <w:lvlText w:val="%8."/>
      <w:lvlJc w:val="left"/>
      <w:pPr>
        <w:ind w:left="6826" w:hanging="360"/>
      </w:pPr>
    </w:lvl>
    <w:lvl w:ilvl="8" w:tplc="0419001B" w:tentative="1">
      <w:start w:val="1"/>
      <w:numFmt w:val="lowerRoman"/>
      <w:lvlText w:val="%9."/>
      <w:lvlJc w:val="right"/>
      <w:pPr>
        <w:ind w:left="7546" w:hanging="180"/>
      </w:pPr>
    </w:lvl>
  </w:abstractNum>
  <w:abstractNum w:abstractNumId="25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7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D4DE3"/>
    <w:multiLevelType w:val="multilevel"/>
    <w:tmpl w:val="1564DE80"/>
    <w:lvl w:ilvl="0">
      <w:start w:val="1"/>
      <w:numFmt w:val="decimal"/>
      <w:pStyle w:val="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30" w15:restartNumberingAfterBreak="0">
    <w:nsid w:val="6D786B12"/>
    <w:multiLevelType w:val="hybridMultilevel"/>
    <w:tmpl w:val="BA1EB3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</w:num>
  <w:num w:numId="2">
    <w:abstractNumId w:val="28"/>
  </w:num>
  <w:num w:numId="3">
    <w:abstractNumId w:val="27"/>
  </w:num>
  <w:num w:numId="4">
    <w:abstractNumId w:val="2"/>
  </w:num>
  <w:num w:numId="5">
    <w:abstractNumId w:val="32"/>
  </w:num>
  <w:num w:numId="6">
    <w:abstractNumId w:val="9"/>
  </w:num>
  <w:num w:numId="7">
    <w:abstractNumId w:val="14"/>
  </w:num>
  <w:num w:numId="8">
    <w:abstractNumId w:val="23"/>
  </w:num>
  <w:num w:numId="9">
    <w:abstractNumId w:val="29"/>
  </w:num>
  <w:num w:numId="10">
    <w:abstractNumId w:val="29"/>
  </w:num>
  <w:num w:numId="11">
    <w:abstractNumId w:val="0"/>
  </w:num>
  <w:num w:numId="12">
    <w:abstractNumId w:val="25"/>
  </w:num>
  <w:num w:numId="13">
    <w:abstractNumId w:val="22"/>
  </w:num>
  <w:num w:numId="14">
    <w:abstractNumId w:val="26"/>
  </w:num>
  <w:num w:numId="15">
    <w:abstractNumId w:val="19"/>
  </w:num>
  <w:num w:numId="16">
    <w:abstractNumId w:val="8"/>
  </w:num>
  <w:num w:numId="17">
    <w:abstractNumId w:val="12"/>
  </w:num>
  <w:num w:numId="18">
    <w:abstractNumId w:val="16"/>
  </w:num>
  <w:num w:numId="19">
    <w:abstractNumId w:val="6"/>
  </w:num>
  <w:num w:numId="20">
    <w:abstractNumId w:val="16"/>
    <w:lvlOverride w:ilvl="0">
      <w:startOverride w:val="1"/>
    </w:lvlOverride>
  </w:num>
  <w:num w:numId="21">
    <w:abstractNumId w:val="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5"/>
  </w:num>
  <w:num w:numId="26">
    <w:abstractNumId w:val="20"/>
  </w:num>
  <w:num w:numId="27">
    <w:abstractNumId w:val="31"/>
  </w:num>
  <w:num w:numId="28">
    <w:abstractNumId w:val="7"/>
  </w:num>
  <w:num w:numId="29">
    <w:abstractNumId w:val="34"/>
  </w:num>
  <w:num w:numId="30">
    <w:abstractNumId w:val="10"/>
  </w:num>
  <w:num w:numId="31">
    <w:abstractNumId w:val="36"/>
  </w:num>
  <w:num w:numId="32">
    <w:abstractNumId w:val="21"/>
  </w:num>
  <w:num w:numId="33">
    <w:abstractNumId w:val="33"/>
  </w:num>
  <w:num w:numId="34">
    <w:abstractNumId w:val="15"/>
  </w:num>
  <w:num w:numId="35">
    <w:abstractNumId w:val="30"/>
  </w:num>
  <w:num w:numId="36">
    <w:abstractNumId w:val="18"/>
  </w:num>
  <w:num w:numId="37">
    <w:abstractNumId w:val="11"/>
  </w:num>
  <w:num w:numId="38">
    <w:abstractNumId w:val="4"/>
  </w:num>
  <w:num w:numId="39">
    <w:abstractNumId w:val="13"/>
  </w:num>
  <w:num w:numId="40">
    <w:abstractNumId w:val="17"/>
  </w:num>
  <w:num w:numId="4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03156"/>
    <w:rsid w:val="00003C95"/>
    <w:rsid w:val="00012734"/>
    <w:rsid w:val="00012F6C"/>
    <w:rsid w:val="00015F71"/>
    <w:rsid w:val="0001659B"/>
    <w:rsid w:val="000207FD"/>
    <w:rsid w:val="00022432"/>
    <w:rsid w:val="00025A3F"/>
    <w:rsid w:val="00030E0A"/>
    <w:rsid w:val="000326BC"/>
    <w:rsid w:val="00033E9C"/>
    <w:rsid w:val="000351AF"/>
    <w:rsid w:val="00037BAE"/>
    <w:rsid w:val="00041FAE"/>
    <w:rsid w:val="00043DA2"/>
    <w:rsid w:val="00046BBA"/>
    <w:rsid w:val="000505E3"/>
    <w:rsid w:val="00050B63"/>
    <w:rsid w:val="00051435"/>
    <w:rsid w:val="000524D8"/>
    <w:rsid w:val="00053FE5"/>
    <w:rsid w:val="000540DD"/>
    <w:rsid w:val="00054A70"/>
    <w:rsid w:val="00061C2F"/>
    <w:rsid w:val="00063303"/>
    <w:rsid w:val="00074C1C"/>
    <w:rsid w:val="00076F66"/>
    <w:rsid w:val="0008008F"/>
    <w:rsid w:val="0009089B"/>
    <w:rsid w:val="000939A9"/>
    <w:rsid w:val="00094AF3"/>
    <w:rsid w:val="00097AFA"/>
    <w:rsid w:val="00097D55"/>
    <w:rsid w:val="000A172F"/>
    <w:rsid w:val="000A3097"/>
    <w:rsid w:val="000A528C"/>
    <w:rsid w:val="000B2C8E"/>
    <w:rsid w:val="000B3A95"/>
    <w:rsid w:val="000C0902"/>
    <w:rsid w:val="000C1D4E"/>
    <w:rsid w:val="000C6A1B"/>
    <w:rsid w:val="000D2BF5"/>
    <w:rsid w:val="000D43E6"/>
    <w:rsid w:val="000D4FE0"/>
    <w:rsid w:val="000E0511"/>
    <w:rsid w:val="000E117F"/>
    <w:rsid w:val="000E1291"/>
    <w:rsid w:val="000E2868"/>
    <w:rsid w:val="000E560B"/>
    <w:rsid w:val="000F41E8"/>
    <w:rsid w:val="00100D26"/>
    <w:rsid w:val="00102653"/>
    <w:rsid w:val="00107A5F"/>
    <w:rsid w:val="00110B64"/>
    <w:rsid w:val="00115FB1"/>
    <w:rsid w:val="001205D1"/>
    <w:rsid w:val="00121C5D"/>
    <w:rsid w:val="00135319"/>
    <w:rsid w:val="0013628D"/>
    <w:rsid w:val="0013657C"/>
    <w:rsid w:val="00143677"/>
    <w:rsid w:val="0015329B"/>
    <w:rsid w:val="00156B7C"/>
    <w:rsid w:val="00161273"/>
    <w:rsid w:val="0016795B"/>
    <w:rsid w:val="00171349"/>
    <w:rsid w:val="001734C6"/>
    <w:rsid w:val="0017410F"/>
    <w:rsid w:val="00174DCA"/>
    <w:rsid w:val="00176577"/>
    <w:rsid w:val="00182A44"/>
    <w:rsid w:val="00185D44"/>
    <w:rsid w:val="001860CF"/>
    <w:rsid w:val="001919AA"/>
    <w:rsid w:val="00195B34"/>
    <w:rsid w:val="001A5497"/>
    <w:rsid w:val="001A6E4F"/>
    <w:rsid w:val="001A72C2"/>
    <w:rsid w:val="001B057A"/>
    <w:rsid w:val="001B07EA"/>
    <w:rsid w:val="001B1623"/>
    <w:rsid w:val="001B1CA5"/>
    <w:rsid w:val="001B2093"/>
    <w:rsid w:val="001B38FA"/>
    <w:rsid w:val="001B5F4C"/>
    <w:rsid w:val="001C76E8"/>
    <w:rsid w:val="001C7764"/>
    <w:rsid w:val="001D4DB7"/>
    <w:rsid w:val="001D7761"/>
    <w:rsid w:val="001D79CD"/>
    <w:rsid w:val="001E6ED1"/>
    <w:rsid w:val="001E75D6"/>
    <w:rsid w:val="001F6F07"/>
    <w:rsid w:val="002043FF"/>
    <w:rsid w:val="00212CFD"/>
    <w:rsid w:val="00217F59"/>
    <w:rsid w:val="00223A75"/>
    <w:rsid w:val="00224820"/>
    <w:rsid w:val="00227C6C"/>
    <w:rsid w:val="00234678"/>
    <w:rsid w:val="002357DD"/>
    <w:rsid w:val="00240494"/>
    <w:rsid w:val="00240AD2"/>
    <w:rsid w:val="00246B45"/>
    <w:rsid w:val="00250DE1"/>
    <w:rsid w:val="00260145"/>
    <w:rsid w:val="0026106D"/>
    <w:rsid w:val="00265FD8"/>
    <w:rsid w:val="00267EC0"/>
    <w:rsid w:val="00274759"/>
    <w:rsid w:val="00274F76"/>
    <w:rsid w:val="00290524"/>
    <w:rsid w:val="00293CA0"/>
    <w:rsid w:val="002950AC"/>
    <w:rsid w:val="00296092"/>
    <w:rsid w:val="00297DDB"/>
    <w:rsid w:val="002A7864"/>
    <w:rsid w:val="002B08BD"/>
    <w:rsid w:val="002B206A"/>
    <w:rsid w:val="002B32DB"/>
    <w:rsid w:val="002B455D"/>
    <w:rsid w:val="002B5F36"/>
    <w:rsid w:val="002B64A1"/>
    <w:rsid w:val="002B6FCC"/>
    <w:rsid w:val="002C50C0"/>
    <w:rsid w:val="002D27D7"/>
    <w:rsid w:val="002D343F"/>
    <w:rsid w:val="002E1556"/>
    <w:rsid w:val="002E2643"/>
    <w:rsid w:val="002E2C59"/>
    <w:rsid w:val="002F00FB"/>
    <w:rsid w:val="002F26F4"/>
    <w:rsid w:val="002F2FDD"/>
    <w:rsid w:val="002F4BEB"/>
    <w:rsid w:val="002F5E8E"/>
    <w:rsid w:val="003004C2"/>
    <w:rsid w:val="00301EAC"/>
    <w:rsid w:val="00306396"/>
    <w:rsid w:val="00311C2A"/>
    <w:rsid w:val="0031433E"/>
    <w:rsid w:val="00314EDC"/>
    <w:rsid w:val="00315028"/>
    <w:rsid w:val="0032282F"/>
    <w:rsid w:val="00322AEA"/>
    <w:rsid w:val="00322C18"/>
    <w:rsid w:val="00322D4B"/>
    <w:rsid w:val="003244B2"/>
    <w:rsid w:val="00326C89"/>
    <w:rsid w:val="003371D8"/>
    <w:rsid w:val="00344C64"/>
    <w:rsid w:val="003477D8"/>
    <w:rsid w:val="0035136A"/>
    <w:rsid w:val="00351E22"/>
    <w:rsid w:val="0036088B"/>
    <w:rsid w:val="00362480"/>
    <w:rsid w:val="00365808"/>
    <w:rsid w:val="003702F8"/>
    <w:rsid w:val="003715DB"/>
    <w:rsid w:val="00391E61"/>
    <w:rsid w:val="00392856"/>
    <w:rsid w:val="0039786A"/>
    <w:rsid w:val="003A2791"/>
    <w:rsid w:val="003A4913"/>
    <w:rsid w:val="003A69EB"/>
    <w:rsid w:val="003B0226"/>
    <w:rsid w:val="003B46D0"/>
    <w:rsid w:val="003B5D1C"/>
    <w:rsid w:val="003C1546"/>
    <w:rsid w:val="003C4868"/>
    <w:rsid w:val="003C71E4"/>
    <w:rsid w:val="003C7F6A"/>
    <w:rsid w:val="003E3A6E"/>
    <w:rsid w:val="003E7A6F"/>
    <w:rsid w:val="003F16EA"/>
    <w:rsid w:val="003F1B11"/>
    <w:rsid w:val="003F1E53"/>
    <w:rsid w:val="003F2896"/>
    <w:rsid w:val="003F6C5C"/>
    <w:rsid w:val="003F7471"/>
    <w:rsid w:val="00404E5C"/>
    <w:rsid w:val="0040634F"/>
    <w:rsid w:val="00415D83"/>
    <w:rsid w:val="00420DAB"/>
    <w:rsid w:val="00420EBA"/>
    <w:rsid w:val="00425A3C"/>
    <w:rsid w:val="00426DC7"/>
    <w:rsid w:val="00445DB2"/>
    <w:rsid w:val="0045015F"/>
    <w:rsid w:val="00450211"/>
    <w:rsid w:val="00453EAB"/>
    <w:rsid w:val="0045561D"/>
    <w:rsid w:val="00456B15"/>
    <w:rsid w:val="00460B76"/>
    <w:rsid w:val="004612E0"/>
    <w:rsid w:val="00462AE4"/>
    <w:rsid w:val="00462EF4"/>
    <w:rsid w:val="004633B8"/>
    <w:rsid w:val="00464336"/>
    <w:rsid w:val="0046507D"/>
    <w:rsid w:val="00465505"/>
    <w:rsid w:val="00467494"/>
    <w:rsid w:val="00476186"/>
    <w:rsid w:val="004767F6"/>
    <w:rsid w:val="00480430"/>
    <w:rsid w:val="00481ADA"/>
    <w:rsid w:val="0048250B"/>
    <w:rsid w:val="00484193"/>
    <w:rsid w:val="00484F01"/>
    <w:rsid w:val="00486984"/>
    <w:rsid w:val="00491F3E"/>
    <w:rsid w:val="004920F2"/>
    <w:rsid w:val="00492395"/>
    <w:rsid w:val="00492C75"/>
    <w:rsid w:val="00493D60"/>
    <w:rsid w:val="00496551"/>
    <w:rsid w:val="004A07FB"/>
    <w:rsid w:val="004A302C"/>
    <w:rsid w:val="004A6D3D"/>
    <w:rsid w:val="004B7932"/>
    <w:rsid w:val="004B7EB4"/>
    <w:rsid w:val="004C4BED"/>
    <w:rsid w:val="004C706D"/>
    <w:rsid w:val="004D0CB1"/>
    <w:rsid w:val="004D197A"/>
    <w:rsid w:val="004D1E82"/>
    <w:rsid w:val="004E3F20"/>
    <w:rsid w:val="004E7B70"/>
    <w:rsid w:val="004F6DF7"/>
    <w:rsid w:val="004F7ED0"/>
    <w:rsid w:val="005008A6"/>
    <w:rsid w:val="00502313"/>
    <w:rsid w:val="005079D9"/>
    <w:rsid w:val="0051026E"/>
    <w:rsid w:val="00515F6B"/>
    <w:rsid w:val="00517A6C"/>
    <w:rsid w:val="005201AE"/>
    <w:rsid w:val="0052059B"/>
    <w:rsid w:val="00520FE3"/>
    <w:rsid w:val="00525FBF"/>
    <w:rsid w:val="005311A6"/>
    <w:rsid w:val="00532440"/>
    <w:rsid w:val="005343C9"/>
    <w:rsid w:val="00541749"/>
    <w:rsid w:val="00546050"/>
    <w:rsid w:val="005541C1"/>
    <w:rsid w:val="00555358"/>
    <w:rsid w:val="0056245E"/>
    <w:rsid w:val="005649A5"/>
    <w:rsid w:val="00566260"/>
    <w:rsid w:val="00567A6F"/>
    <w:rsid w:val="005812E3"/>
    <w:rsid w:val="005817F0"/>
    <w:rsid w:val="00582B04"/>
    <w:rsid w:val="00584D67"/>
    <w:rsid w:val="0058641F"/>
    <w:rsid w:val="00594832"/>
    <w:rsid w:val="005953FC"/>
    <w:rsid w:val="00595F52"/>
    <w:rsid w:val="00596588"/>
    <w:rsid w:val="005A098E"/>
    <w:rsid w:val="005A3EBC"/>
    <w:rsid w:val="005B6360"/>
    <w:rsid w:val="005B7BDC"/>
    <w:rsid w:val="005C036B"/>
    <w:rsid w:val="005C0DBB"/>
    <w:rsid w:val="005C22B0"/>
    <w:rsid w:val="005C5BDB"/>
    <w:rsid w:val="005D1AB1"/>
    <w:rsid w:val="005E0BFD"/>
    <w:rsid w:val="005E6099"/>
    <w:rsid w:val="005F3C16"/>
    <w:rsid w:val="005F5B1B"/>
    <w:rsid w:val="005F6027"/>
    <w:rsid w:val="005F7D6B"/>
    <w:rsid w:val="006023F0"/>
    <w:rsid w:val="00606456"/>
    <w:rsid w:val="00606BFF"/>
    <w:rsid w:val="00607A60"/>
    <w:rsid w:val="00611D53"/>
    <w:rsid w:val="00612BCF"/>
    <w:rsid w:val="00612E09"/>
    <w:rsid w:val="006130E3"/>
    <w:rsid w:val="00614041"/>
    <w:rsid w:val="006162A5"/>
    <w:rsid w:val="0061681C"/>
    <w:rsid w:val="0062228E"/>
    <w:rsid w:val="00625FC9"/>
    <w:rsid w:val="00632100"/>
    <w:rsid w:val="0063384C"/>
    <w:rsid w:val="0063475F"/>
    <w:rsid w:val="00640047"/>
    <w:rsid w:val="0065030C"/>
    <w:rsid w:val="0065479C"/>
    <w:rsid w:val="00656ED7"/>
    <w:rsid w:val="00657625"/>
    <w:rsid w:val="0065798F"/>
    <w:rsid w:val="00657FAE"/>
    <w:rsid w:val="00663395"/>
    <w:rsid w:val="00667687"/>
    <w:rsid w:val="006707C8"/>
    <w:rsid w:val="006750A5"/>
    <w:rsid w:val="00676790"/>
    <w:rsid w:val="00676DD1"/>
    <w:rsid w:val="00684BEF"/>
    <w:rsid w:val="00684CF9"/>
    <w:rsid w:val="00690F3B"/>
    <w:rsid w:val="006919FF"/>
    <w:rsid w:val="0069514A"/>
    <w:rsid w:val="00696E53"/>
    <w:rsid w:val="006A1E3A"/>
    <w:rsid w:val="006A2693"/>
    <w:rsid w:val="006A2E7F"/>
    <w:rsid w:val="006B2F87"/>
    <w:rsid w:val="006B3C36"/>
    <w:rsid w:val="006B3F46"/>
    <w:rsid w:val="006B5B63"/>
    <w:rsid w:val="006C5A98"/>
    <w:rsid w:val="006D0B69"/>
    <w:rsid w:val="006D1B17"/>
    <w:rsid w:val="006D593A"/>
    <w:rsid w:val="006D7EED"/>
    <w:rsid w:val="006E0EAE"/>
    <w:rsid w:val="006E158B"/>
    <w:rsid w:val="006E3D5E"/>
    <w:rsid w:val="006E4983"/>
    <w:rsid w:val="006E4C46"/>
    <w:rsid w:val="006F0848"/>
    <w:rsid w:val="006F37D4"/>
    <w:rsid w:val="006F7D55"/>
    <w:rsid w:val="00700CB5"/>
    <w:rsid w:val="00700F46"/>
    <w:rsid w:val="007020A5"/>
    <w:rsid w:val="00702DF2"/>
    <w:rsid w:val="007037E5"/>
    <w:rsid w:val="00705BB8"/>
    <w:rsid w:val="00707816"/>
    <w:rsid w:val="00713AD4"/>
    <w:rsid w:val="00715C84"/>
    <w:rsid w:val="007168F0"/>
    <w:rsid w:val="007176AB"/>
    <w:rsid w:val="00724A75"/>
    <w:rsid w:val="00732BD8"/>
    <w:rsid w:val="00740430"/>
    <w:rsid w:val="00746496"/>
    <w:rsid w:val="00746A14"/>
    <w:rsid w:val="00750BA9"/>
    <w:rsid w:val="00751D0A"/>
    <w:rsid w:val="0075395F"/>
    <w:rsid w:val="007641E0"/>
    <w:rsid w:val="00771C62"/>
    <w:rsid w:val="0077355C"/>
    <w:rsid w:val="00775135"/>
    <w:rsid w:val="00775DF2"/>
    <w:rsid w:val="00776CE0"/>
    <w:rsid w:val="00776E94"/>
    <w:rsid w:val="007802D5"/>
    <w:rsid w:val="00796048"/>
    <w:rsid w:val="007A2778"/>
    <w:rsid w:val="007A2C6D"/>
    <w:rsid w:val="007A54F8"/>
    <w:rsid w:val="007A6527"/>
    <w:rsid w:val="007B1BE3"/>
    <w:rsid w:val="007B2112"/>
    <w:rsid w:val="007B2A1F"/>
    <w:rsid w:val="007B59CF"/>
    <w:rsid w:val="007B6CE4"/>
    <w:rsid w:val="007C072C"/>
    <w:rsid w:val="007C4A57"/>
    <w:rsid w:val="007C6AE7"/>
    <w:rsid w:val="007C6E0E"/>
    <w:rsid w:val="007D47A9"/>
    <w:rsid w:val="007E00AF"/>
    <w:rsid w:val="007E092A"/>
    <w:rsid w:val="007E0B79"/>
    <w:rsid w:val="007E3A0F"/>
    <w:rsid w:val="007E4A36"/>
    <w:rsid w:val="007F17C7"/>
    <w:rsid w:val="007F23C7"/>
    <w:rsid w:val="007F7172"/>
    <w:rsid w:val="00800FC1"/>
    <w:rsid w:val="00801590"/>
    <w:rsid w:val="00805DD2"/>
    <w:rsid w:val="00807595"/>
    <w:rsid w:val="00810609"/>
    <w:rsid w:val="00815193"/>
    <w:rsid w:val="008205C5"/>
    <w:rsid w:val="00833801"/>
    <w:rsid w:val="00834353"/>
    <w:rsid w:val="00835961"/>
    <w:rsid w:val="00840CD0"/>
    <w:rsid w:val="008443F9"/>
    <w:rsid w:val="00844474"/>
    <w:rsid w:val="00853143"/>
    <w:rsid w:val="00855A5C"/>
    <w:rsid w:val="00855E7A"/>
    <w:rsid w:val="00856494"/>
    <w:rsid w:val="008611AB"/>
    <w:rsid w:val="00867800"/>
    <w:rsid w:val="0087136D"/>
    <w:rsid w:val="008755BF"/>
    <w:rsid w:val="00877B0A"/>
    <w:rsid w:val="008838B8"/>
    <w:rsid w:val="0088442F"/>
    <w:rsid w:val="0089189A"/>
    <w:rsid w:val="00894400"/>
    <w:rsid w:val="0089644B"/>
    <w:rsid w:val="00897873"/>
    <w:rsid w:val="00897D80"/>
    <w:rsid w:val="008A2924"/>
    <w:rsid w:val="008A4DDB"/>
    <w:rsid w:val="008A4EDF"/>
    <w:rsid w:val="008A77A1"/>
    <w:rsid w:val="008B04C1"/>
    <w:rsid w:val="008B22F2"/>
    <w:rsid w:val="008B4C14"/>
    <w:rsid w:val="008B5115"/>
    <w:rsid w:val="008B5A07"/>
    <w:rsid w:val="008B5D77"/>
    <w:rsid w:val="008C2379"/>
    <w:rsid w:val="008C3156"/>
    <w:rsid w:val="008C33DB"/>
    <w:rsid w:val="008C4D83"/>
    <w:rsid w:val="008C5F03"/>
    <w:rsid w:val="008D4A47"/>
    <w:rsid w:val="008D4CC1"/>
    <w:rsid w:val="008E08A8"/>
    <w:rsid w:val="008E0965"/>
    <w:rsid w:val="008E0F25"/>
    <w:rsid w:val="008E4510"/>
    <w:rsid w:val="008E65C1"/>
    <w:rsid w:val="008E7EAF"/>
    <w:rsid w:val="008F0116"/>
    <w:rsid w:val="008F25A3"/>
    <w:rsid w:val="008F27C7"/>
    <w:rsid w:val="008F44D8"/>
    <w:rsid w:val="00900669"/>
    <w:rsid w:val="00902AEF"/>
    <w:rsid w:val="00906036"/>
    <w:rsid w:val="00910B9B"/>
    <w:rsid w:val="00910CED"/>
    <w:rsid w:val="00912CF8"/>
    <w:rsid w:val="00913F46"/>
    <w:rsid w:val="00914444"/>
    <w:rsid w:val="009145B0"/>
    <w:rsid w:val="0092172A"/>
    <w:rsid w:val="00921E3E"/>
    <w:rsid w:val="00924F5E"/>
    <w:rsid w:val="009275A8"/>
    <w:rsid w:val="0093120B"/>
    <w:rsid w:val="009318C3"/>
    <w:rsid w:val="00933D52"/>
    <w:rsid w:val="00935E56"/>
    <w:rsid w:val="00936380"/>
    <w:rsid w:val="009377AE"/>
    <w:rsid w:val="00943DCA"/>
    <w:rsid w:val="009458C2"/>
    <w:rsid w:val="009503E5"/>
    <w:rsid w:val="009506F5"/>
    <w:rsid w:val="00952911"/>
    <w:rsid w:val="00954E7B"/>
    <w:rsid w:val="00964591"/>
    <w:rsid w:val="00964EEA"/>
    <w:rsid w:val="009655C9"/>
    <w:rsid w:val="00967855"/>
    <w:rsid w:val="0097135A"/>
    <w:rsid w:val="00972E94"/>
    <w:rsid w:val="0097352A"/>
    <w:rsid w:val="00973ACE"/>
    <w:rsid w:val="00973B54"/>
    <w:rsid w:val="009777CA"/>
    <w:rsid w:val="00981640"/>
    <w:rsid w:val="00992F81"/>
    <w:rsid w:val="00995942"/>
    <w:rsid w:val="0099719B"/>
    <w:rsid w:val="009A574D"/>
    <w:rsid w:val="009B0C8C"/>
    <w:rsid w:val="009B20BB"/>
    <w:rsid w:val="009B63B3"/>
    <w:rsid w:val="009C0604"/>
    <w:rsid w:val="009C5423"/>
    <w:rsid w:val="009D00FD"/>
    <w:rsid w:val="009D1794"/>
    <w:rsid w:val="009D21C8"/>
    <w:rsid w:val="009D6CD1"/>
    <w:rsid w:val="009E1100"/>
    <w:rsid w:val="009E74A7"/>
    <w:rsid w:val="009E7A41"/>
    <w:rsid w:val="009E7CEA"/>
    <w:rsid w:val="009E7F7F"/>
    <w:rsid w:val="009F04F6"/>
    <w:rsid w:val="009F0AF0"/>
    <w:rsid w:val="009F4857"/>
    <w:rsid w:val="009F6B0D"/>
    <w:rsid w:val="009F6EA8"/>
    <w:rsid w:val="00A003A8"/>
    <w:rsid w:val="00A11D56"/>
    <w:rsid w:val="00A12346"/>
    <w:rsid w:val="00A13461"/>
    <w:rsid w:val="00A13EC2"/>
    <w:rsid w:val="00A15ACF"/>
    <w:rsid w:val="00A213AD"/>
    <w:rsid w:val="00A25DB7"/>
    <w:rsid w:val="00A3048F"/>
    <w:rsid w:val="00A32FBE"/>
    <w:rsid w:val="00A355A4"/>
    <w:rsid w:val="00A40A94"/>
    <w:rsid w:val="00A44034"/>
    <w:rsid w:val="00A45A96"/>
    <w:rsid w:val="00A45BCD"/>
    <w:rsid w:val="00A47DD5"/>
    <w:rsid w:val="00A53907"/>
    <w:rsid w:val="00A57818"/>
    <w:rsid w:val="00A578D9"/>
    <w:rsid w:val="00A62B7E"/>
    <w:rsid w:val="00A63074"/>
    <w:rsid w:val="00A643C5"/>
    <w:rsid w:val="00A70999"/>
    <w:rsid w:val="00A72BA7"/>
    <w:rsid w:val="00A73C8E"/>
    <w:rsid w:val="00A76A5C"/>
    <w:rsid w:val="00A76DC3"/>
    <w:rsid w:val="00A878B6"/>
    <w:rsid w:val="00A90D4C"/>
    <w:rsid w:val="00A93EA6"/>
    <w:rsid w:val="00A9498E"/>
    <w:rsid w:val="00A961F5"/>
    <w:rsid w:val="00AA5902"/>
    <w:rsid w:val="00AB1728"/>
    <w:rsid w:val="00AB2F44"/>
    <w:rsid w:val="00AB3649"/>
    <w:rsid w:val="00AB3B89"/>
    <w:rsid w:val="00AC0620"/>
    <w:rsid w:val="00AC60B0"/>
    <w:rsid w:val="00AC63C2"/>
    <w:rsid w:val="00AC7C6B"/>
    <w:rsid w:val="00AD13A5"/>
    <w:rsid w:val="00AD144D"/>
    <w:rsid w:val="00AD17E7"/>
    <w:rsid w:val="00AD33BC"/>
    <w:rsid w:val="00AD431E"/>
    <w:rsid w:val="00AE0E80"/>
    <w:rsid w:val="00AE2EDF"/>
    <w:rsid w:val="00AF0A0F"/>
    <w:rsid w:val="00AF5E68"/>
    <w:rsid w:val="00B0110B"/>
    <w:rsid w:val="00B05B87"/>
    <w:rsid w:val="00B065F8"/>
    <w:rsid w:val="00B114F7"/>
    <w:rsid w:val="00B13672"/>
    <w:rsid w:val="00B160AA"/>
    <w:rsid w:val="00B171AC"/>
    <w:rsid w:val="00B25FA0"/>
    <w:rsid w:val="00B3237F"/>
    <w:rsid w:val="00B40DA8"/>
    <w:rsid w:val="00B41C9A"/>
    <w:rsid w:val="00B45E0D"/>
    <w:rsid w:val="00B477E0"/>
    <w:rsid w:val="00B50A98"/>
    <w:rsid w:val="00B523AD"/>
    <w:rsid w:val="00B5254F"/>
    <w:rsid w:val="00B52587"/>
    <w:rsid w:val="00B53830"/>
    <w:rsid w:val="00B54515"/>
    <w:rsid w:val="00B67C02"/>
    <w:rsid w:val="00B70CF6"/>
    <w:rsid w:val="00B7280E"/>
    <w:rsid w:val="00B73216"/>
    <w:rsid w:val="00B73E38"/>
    <w:rsid w:val="00B7433F"/>
    <w:rsid w:val="00B81529"/>
    <w:rsid w:val="00B825C6"/>
    <w:rsid w:val="00B82E1C"/>
    <w:rsid w:val="00B855D5"/>
    <w:rsid w:val="00B868F9"/>
    <w:rsid w:val="00B87341"/>
    <w:rsid w:val="00B90559"/>
    <w:rsid w:val="00B9087C"/>
    <w:rsid w:val="00BA467C"/>
    <w:rsid w:val="00BB0DE8"/>
    <w:rsid w:val="00BB1C04"/>
    <w:rsid w:val="00BB2A99"/>
    <w:rsid w:val="00BB498A"/>
    <w:rsid w:val="00BB4F1F"/>
    <w:rsid w:val="00BD23D2"/>
    <w:rsid w:val="00BD4280"/>
    <w:rsid w:val="00BD67F6"/>
    <w:rsid w:val="00BE3AEC"/>
    <w:rsid w:val="00BE54B8"/>
    <w:rsid w:val="00BE63C7"/>
    <w:rsid w:val="00BF1B83"/>
    <w:rsid w:val="00C00052"/>
    <w:rsid w:val="00C01C12"/>
    <w:rsid w:val="00C0448E"/>
    <w:rsid w:val="00C07943"/>
    <w:rsid w:val="00C12980"/>
    <w:rsid w:val="00C13E8C"/>
    <w:rsid w:val="00C149F4"/>
    <w:rsid w:val="00C22830"/>
    <w:rsid w:val="00C23DBB"/>
    <w:rsid w:val="00C2441C"/>
    <w:rsid w:val="00C24BE9"/>
    <w:rsid w:val="00C2590B"/>
    <w:rsid w:val="00C30C12"/>
    <w:rsid w:val="00C345A1"/>
    <w:rsid w:val="00C36F66"/>
    <w:rsid w:val="00C42CF3"/>
    <w:rsid w:val="00C4406E"/>
    <w:rsid w:val="00C44CEF"/>
    <w:rsid w:val="00C4621D"/>
    <w:rsid w:val="00C51DBE"/>
    <w:rsid w:val="00C52F03"/>
    <w:rsid w:val="00C539B7"/>
    <w:rsid w:val="00C54BD3"/>
    <w:rsid w:val="00C54C7E"/>
    <w:rsid w:val="00C55870"/>
    <w:rsid w:val="00C643E0"/>
    <w:rsid w:val="00C6668D"/>
    <w:rsid w:val="00C67911"/>
    <w:rsid w:val="00C71A64"/>
    <w:rsid w:val="00C73004"/>
    <w:rsid w:val="00C74A1A"/>
    <w:rsid w:val="00C770CC"/>
    <w:rsid w:val="00C825BB"/>
    <w:rsid w:val="00C829CF"/>
    <w:rsid w:val="00C8391B"/>
    <w:rsid w:val="00C853AE"/>
    <w:rsid w:val="00C856EA"/>
    <w:rsid w:val="00C8783F"/>
    <w:rsid w:val="00C9032A"/>
    <w:rsid w:val="00C918B6"/>
    <w:rsid w:val="00C93871"/>
    <w:rsid w:val="00CA185B"/>
    <w:rsid w:val="00CA23F5"/>
    <w:rsid w:val="00CA343E"/>
    <w:rsid w:val="00CA638D"/>
    <w:rsid w:val="00CB40F0"/>
    <w:rsid w:val="00CB4B44"/>
    <w:rsid w:val="00CB5FE7"/>
    <w:rsid w:val="00CB7452"/>
    <w:rsid w:val="00CC5017"/>
    <w:rsid w:val="00CC7189"/>
    <w:rsid w:val="00CD0884"/>
    <w:rsid w:val="00CD3965"/>
    <w:rsid w:val="00CD6067"/>
    <w:rsid w:val="00CD7150"/>
    <w:rsid w:val="00CD7EBC"/>
    <w:rsid w:val="00CE0440"/>
    <w:rsid w:val="00CF03B1"/>
    <w:rsid w:val="00CF0749"/>
    <w:rsid w:val="00CF0E45"/>
    <w:rsid w:val="00CF770B"/>
    <w:rsid w:val="00D01EEA"/>
    <w:rsid w:val="00D033BC"/>
    <w:rsid w:val="00D04437"/>
    <w:rsid w:val="00D071E6"/>
    <w:rsid w:val="00D118AC"/>
    <w:rsid w:val="00D118F8"/>
    <w:rsid w:val="00D12245"/>
    <w:rsid w:val="00D13E58"/>
    <w:rsid w:val="00D152EE"/>
    <w:rsid w:val="00D15D0C"/>
    <w:rsid w:val="00D2098C"/>
    <w:rsid w:val="00D217D0"/>
    <w:rsid w:val="00D23D36"/>
    <w:rsid w:val="00D25FA6"/>
    <w:rsid w:val="00D26B39"/>
    <w:rsid w:val="00D304D5"/>
    <w:rsid w:val="00D3157C"/>
    <w:rsid w:val="00D3217D"/>
    <w:rsid w:val="00D33681"/>
    <w:rsid w:val="00D33726"/>
    <w:rsid w:val="00D406E8"/>
    <w:rsid w:val="00D40C75"/>
    <w:rsid w:val="00D46A4D"/>
    <w:rsid w:val="00D50698"/>
    <w:rsid w:val="00D51189"/>
    <w:rsid w:val="00D539E0"/>
    <w:rsid w:val="00D5504F"/>
    <w:rsid w:val="00D5581F"/>
    <w:rsid w:val="00D56170"/>
    <w:rsid w:val="00D62386"/>
    <w:rsid w:val="00D6536F"/>
    <w:rsid w:val="00D67A57"/>
    <w:rsid w:val="00D7019F"/>
    <w:rsid w:val="00D71C3E"/>
    <w:rsid w:val="00D764F5"/>
    <w:rsid w:val="00D83596"/>
    <w:rsid w:val="00D86708"/>
    <w:rsid w:val="00D905D1"/>
    <w:rsid w:val="00D90A0E"/>
    <w:rsid w:val="00D94328"/>
    <w:rsid w:val="00D94791"/>
    <w:rsid w:val="00D95B01"/>
    <w:rsid w:val="00D9733F"/>
    <w:rsid w:val="00D97C1B"/>
    <w:rsid w:val="00DA14FA"/>
    <w:rsid w:val="00DA1E52"/>
    <w:rsid w:val="00DA275D"/>
    <w:rsid w:val="00DA3B34"/>
    <w:rsid w:val="00DA5B18"/>
    <w:rsid w:val="00DA68D3"/>
    <w:rsid w:val="00DB1CBB"/>
    <w:rsid w:val="00DB37BE"/>
    <w:rsid w:val="00DB42EC"/>
    <w:rsid w:val="00DC0601"/>
    <w:rsid w:val="00DD0D3E"/>
    <w:rsid w:val="00DD6C13"/>
    <w:rsid w:val="00DE1593"/>
    <w:rsid w:val="00DE577A"/>
    <w:rsid w:val="00DE609F"/>
    <w:rsid w:val="00DE6EF4"/>
    <w:rsid w:val="00DF45B0"/>
    <w:rsid w:val="00DF5064"/>
    <w:rsid w:val="00DF5CEB"/>
    <w:rsid w:val="00DF6617"/>
    <w:rsid w:val="00E00F0B"/>
    <w:rsid w:val="00E06F72"/>
    <w:rsid w:val="00E1162F"/>
    <w:rsid w:val="00E14D7F"/>
    <w:rsid w:val="00E1513C"/>
    <w:rsid w:val="00E172F5"/>
    <w:rsid w:val="00E17B51"/>
    <w:rsid w:val="00E23002"/>
    <w:rsid w:val="00E23D7B"/>
    <w:rsid w:val="00E24EFE"/>
    <w:rsid w:val="00E419BC"/>
    <w:rsid w:val="00E460C5"/>
    <w:rsid w:val="00E50B06"/>
    <w:rsid w:val="00E53C56"/>
    <w:rsid w:val="00E53D22"/>
    <w:rsid w:val="00E56635"/>
    <w:rsid w:val="00E63BFF"/>
    <w:rsid w:val="00E70038"/>
    <w:rsid w:val="00E710FC"/>
    <w:rsid w:val="00E75D46"/>
    <w:rsid w:val="00E808A0"/>
    <w:rsid w:val="00E811F4"/>
    <w:rsid w:val="00E82421"/>
    <w:rsid w:val="00E82F15"/>
    <w:rsid w:val="00E8375B"/>
    <w:rsid w:val="00E84FB4"/>
    <w:rsid w:val="00E91D66"/>
    <w:rsid w:val="00EA0ED7"/>
    <w:rsid w:val="00EA160A"/>
    <w:rsid w:val="00EA3429"/>
    <w:rsid w:val="00EA7A94"/>
    <w:rsid w:val="00EB5B5C"/>
    <w:rsid w:val="00EB6F3B"/>
    <w:rsid w:val="00EB7223"/>
    <w:rsid w:val="00EC07F1"/>
    <w:rsid w:val="00EC1F8F"/>
    <w:rsid w:val="00EC6084"/>
    <w:rsid w:val="00ED118B"/>
    <w:rsid w:val="00ED39B9"/>
    <w:rsid w:val="00ED3EEA"/>
    <w:rsid w:val="00ED44A0"/>
    <w:rsid w:val="00ED5CE9"/>
    <w:rsid w:val="00ED67D8"/>
    <w:rsid w:val="00ED7C5C"/>
    <w:rsid w:val="00EE1369"/>
    <w:rsid w:val="00EE2D97"/>
    <w:rsid w:val="00EE394D"/>
    <w:rsid w:val="00EE3FAD"/>
    <w:rsid w:val="00EE405B"/>
    <w:rsid w:val="00EE7DB2"/>
    <w:rsid w:val="00EF0B57"/>
    <w:rsid w:val="00EF4FE5"/>
    <w:rsid w:val="00EF650B"/>
    <w:rsid w:val="00F00038"/>
    <w:rsid w:val="00F00145"/>
    <w:rsid w:val="00F01A1F"/>
    <w:rsid w:val="00F1492E"/>
    <w:rsid w:val="00F221C3"/>
    <w:rsid w:val="00F2444C"/>
    <w:rsid w:val="00F24F60"/>
    <w:rsid w:val="00F30BA8"/>
    <w:rsid w:val="00F319E8"/>
    <w:rsid w:val="00F32B5C"/>
    <w:rsid w:val="00F405EA"/>
    <w:rsid w:val="00F41FE6"/>
    <w:rsid w:val="00F52231"/>
    <w:rsid w:val="00F5494E"/>
    <w:rsid w:val="00F5682F"/>
    <w:rsid w:val="00F636C9"/>
    <w:rsid w:val="00F642E1"/>
    <w:rsid w:val="00F643E6"/>
    <w:rsid w:val="00F7419E"/>
    <w:rsid w:val="00F80E89"/>
    <w:rsid w:val="00F83CD0"/>
    <w:rsid w:val="00F85595"/>
    <w:rsid w:val="00F8735F"/>
    <w:rsid w:val="00F90518"/>
    <w:rsid w:val="00F92336"/>
    <w:rsid w:val="00F92D94"/>
    <w:rsid w:val="00F96A9B"/>
    <w:rsid w:val="00FA0B61"/>
    <w:rsid w:val="00FA126C"/>
    <w:rsid w:val="00FA13E7"/>
    <w:rsid w:val="00FA2C5F"/>
    <w:rsid w:val="00FA4A10"/>
    <w:rsid w:val="00FA5830"/>
    <w:rsid w:val="00FA6EB0"/>
    <w:rsid w:val="00FA786F"/>
    <w:rsid w:val="00FB0BF9"/>
    <w:rsid w:val="00FB3985"/>
    <w:rsid w:val="00FC330D"/>
    <w:rsid w:val="00FC3F47"/>
    <w:rsid w:val="00FC4753"/>
    <w:rsid w:val="00FC6AC2"/>
    <w:rsid w:val="00FD0348"/>
    <w:rsid w:val="00FD5D9E"/>
    <w:rsid w:val="00FD6857"/>
    <w:rsid w:val="00FE0186"/>
    <w:rsid w:val="00FE3830"/>
    <w:rsid w:val="00FE3B20"/>
    <w:rsid w:val="00FF1377"/>
    <w:rsid w:val="00FF586D"/>
    <w:rsid w:val="00FF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F23C7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1">
    <w:name w:val="heading 1"/>
    <w:basedOn w:val="a1"/>
    <w:next w:val="a1"/>
    <w:link w:val="10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3">
    <w:name w:val="heading 3"/>
    <w:basedOn w:val="a1"/>
    <w:next w:val="a1"/>
    <w:link w:val="30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4">
    <w:name w:val="heading 4"/>
    <w:basedOn w:val="3"/>
    <w:next w:val="a2"/>
    <w:link w:val="40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5">
    <w:name w:val="heading 5"/>
    <w:basedOn w:val="a1"/>
    <w:next w:val="a1"/>
    <w:link w:val="50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Содержание"/>
    <w:basedOn w:val="a1"/>
    <w:next w:val="a2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11">
    <w:name w:val="toc 1"/>
    <w:basedOn w:val="a1"/>
    <w:next w:val="a1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7">
    <w:name w:val="введение"/>
    <w:basedOn w:val="a1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2">
    <w:name w:val="Абзац. Основной текст"/>
    <w:basedOn w:val="a1"/>
    <w:qFormat/>
    <w:rsid w:val="006B3F46"/>
    <w:pPr>
      <w:widowControl w:val="0"/>
      <w:jc w:val="both"/>
    </w:pPr>
    <w:rPr>
      <w:szCs w:val="28"/>
    </w:rPr>
  </w:style>
  <w:style w:type="character" w:customStyle="1" w:styleId="10">
    <w:name w:val="Заголовок 1 Знак"/>
    <w:link w:val="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40">
    <w:name w:val="Заголовок 4 Знак"/>
    <w:link w:val="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20">
    <w:name w:val="Заголовок 2 Знак"/>
    <w:link w:val="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30">
    <w:name w:val="Заголовок 3 Знак"/>
    <w:link w:val="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a8">
    <w:name w:val="TOC Heading"/>
    <w:basedOn w:val="1"/>
    <w:next w:val="a1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a9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a">
    <w:name w:val="заключение"/>
    <w:basedOn w:val="a1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b">
    <w:name w:val="по центру"/>
    <w:basedOn w:val="a1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2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2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ac">
    <w:name w:val="caption"/>
    <w:aliases w:val="Название рисунка"/>
    <w:basedOn w:val="a1"/>
    <w:next w:val="a1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d">
    <w:name w:val="таблица"/>
    <w:basedOn w:val="a1"/>
    <w:qFormat/>
    <w:rsid w:val="00DA14FA"/>
    <w:pPr>
      <w:ind w:firstLine="0"/>
    </w:pPr>
  </w:style>
  <w:style w:type="paragraph" w:customStyle="1" w:styleId="ae">
    <w:name w:val="название таблицы"/>
    <w:basedOn w:val="ac"/>
    <w:qFormat/>
    <w:rsid w:val="00DB42EC"/>
    <w:pPr>
      <w:jc w:val="left"/>
    </w:pPr>
  </w:style>
  <w:style w:type="paragraph" w:styleId="21">
    <w:name w:val="toc 2"/>
    <w:basedOn w:val="a1"/>
    <w:next w:val="a1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af">
    <w:name w:val="Hyperlink"/>
    <w:uiPriority w:val="99"/>
    <w:unhideWhenUsed/>
    <w:rsid w:val="006A2693"/>
    <w:rPr>
      <w:color w:val="0000FF"/>
      <w:u w:val="single"/>
    </w:rPr>
  </w:style>
  <w:style w:type="paragraph" w:styleId="31">
    <w:name w:val="toc 3"/>
    <w:basedOn w:val="a1"/>
    <w:next w:val="a1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50">
    <w:name w:val="Заголовок 5 Знак"/>
    <w:link w:val="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af0">
    <w:name w:val="header"/>
    <w:basedOn w:val="a1"/>
    <w:link w:val="af1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af1">
    <w:name w:val="Верхний колонтитул Знак"/>
    <w:link w:val="af0"/>
    <w:uiPriority w:val="99"/>
    <w:rsid w:val="0013657C"/>
    <w:rPr>
      <w:rFonts w:eastAsia="Times New Roman"/>
      <w:sz w:val="22"/>
      <w:szCs w:val="22"/>
    </w:rPr>
  </w:style>
  <w:style w:type="paragraph" w:styleId="af2">
    <w:name w:val="footer"/>
    <w:basedOn w:val="a1"/>
    <w:link w:val="af3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60">
    <w:name w:val="Заголовок 6 Знак"/>
    <w:link w:val="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af4">
    <w:name w:val="Table Grid"/>
    <w:basedOn w:val="a4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alloon Text"/>
    <w:basedOn w:val="a1"/>
    <w:link w:val="af6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link w:val="af5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f7">
    <w:name w:val="Таблица"/>
    <w:basedOn w:val="a1"/>
    <w:qFormat/>
    <w:rsid w:val="0031433E"/>
    <w:pPr>
      <w:ind w:firstLine="0"/>
    </w:pPr>
  </w:style>
  <w:style w:type="character" w:styleId="af8">
    <w:name w:val="Emphasis"/>
    <w:uiPriority w:val="20"/>
    <w:qFormat/>
    <w:rsid w:val="00663395"/>
    <w:rPr>
      <w:i/>
      <w:iCs/>
    </w:rPr>
  </w:style>
  <w:style w:type="character" w:styleId="af9">
    <w:name w:val="FollowedHyperlink"/>
    <w:basedOn w:val="a3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afa">
    <w:name w:val="Placeholder Text"/>
    <w:basedOn w:val="a3"/>
    <w:uiPriority w:val="99"/>
    <w:semiHidden/>
    <w:rsid w:val="00776E94"/>
    <w:rPr>
      <w:color w:val="808080"/>
    </w:rPr>
  </w:style>
  <w:style w:type="character" w:styleId="afb">
    <w:name w:val="Strong"/>
    <w:uiPriority w:val="22"/>
    <w:qFormat/>
    <w:rsid w:val="00853143"/>
    <w:rPr>
      <w:b/>
      <w:bCs/>
    </w:rPr>
  </w:style>
  <w:style w:type="paragraph" w:customStyle="1" w:styleId="afc">
    <w:name w:val="Код"/>
    <w:basedOn w:val="a1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a1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a3"/>
    <w:rsid w:val="00290524"/>
  </w:style>
  <w:style w:type="paragraph" w:styleId="afd">
    <w:name w:val="Normal (Web)"/>
    <w:basedOn w:val="a1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22">
    <w:name w:val="Body Text 2"/>
    <w:basedOn w:val="a1"/>
    <w:link w:val="23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23">
    <w:name w:val="Основной текст 2 Знак"/>
    <w:basedOn w:val="a3"/>
    <w:link w:val="22"/>
    <w:semiHidden/>
    <w:rsid w:val="00C00052"/>
    <w:rPr>
      <w:rFonts w:ascii="Times New Roman" w:eastAsia="Times New Roman" w:hAnsi="Times New Roman"/>
      <w:sz w:val="28"/>
    </w:rPr>
  </w:style>
  <w:style w:type="paragraph" w:styleId="afe">
    <w:name w:val="Body Text"/>
    <w:basedOn w:val="a1"/>
    <w:link w:val="aff"/>
    <w:uiPriority w:val="99"/>
    <w:semiHidden/>
    <w:unhideWhenUsed/>
    <w:rsid w:val="002B32DB"/>
    <w:pPr>
      <w:spacing w:after="120"/>
    </w:pPr>
  </w:style>
  <w:style w:type="character" w:customStyle="1" w:styleId="aff">
    <w:name w:val="Основной текст Знак"/>
    <w:basedOn w:val="a3"/>
    <w:link w:val="afe"/>
    <w:uiPriority w:val="99"/>
    <w:semiHidden/>
    <w:rsid w:val="002B32DB"/>
    <w:rPr>
      <w:rFonts w:ascii="Times New Roman" w:hAnsi="Times New Roman"/>
      <w:sz w:val="28"/>
      <w:szCs w:val="22"/>
      <w:lang w:eastAsia="en-US"/>
    </w:rPr>
  </w:style>
  <w:style w:type="paragraph" w:styleId="aff0">
    <w:name w:val="List Paragraph"/>
    <w:basedOn w:val="a1"/>
    <w:uiPriority w:val="34"/>
    <w:qFormat/>
    <w:rsid w:val="00484F01"/>
    <w:pPr>
      <w:ind w:left="720"/>
      <w:contextualSpacing/>
    </w:pPr>
  </w:style>
  <w:style w:type="paragraph" w:customStyle="1" w:styleId="aff1">
    <w:name w:val="Код программы"/>
    <w:basedOn w:val="a1"/>
    <w:qFormat/>
    <w:rsid w:val="001B38FA"/>
    <w:rPr>
      <w:rFonts w:ascii="Courier New" w:hAnsi="Courier New" w:cs="Courier New"/>
      <w:sz w:val="26"/>
      <w:szCs w:val="26"/>
      <w:lang w:val="en-US"/>
    </w:rPr>
  </w:style>
  <w:style w:type="paragraph" w:styleId="HTML">
    <w:name w:val="HTML Preformatted"/>
    <w:basedOn w:val="a1"/>
    <w:link w:val="HTML0"/>
    <w:uiPriority w:val="99"/>
    <w:semiHidden/>
    <w:unhideWhenUsed/>
    <w:rsid w:val="001B38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1B38FA"/>
    <w:rPr>
      <w:rFonts w:ascii="Courier New" w:eastAsia="Times New Roman" w:hAnsi="Courier New" w:cs="Courier New"/>
    </w:rPr>
  </w:style>
  <w:style w:type="character" w:customStyle="1" w:styleId="y2iqfc">
    <w:name w:val="y2iqfc"/>
    <w:basedOn w:val="a3"/>
    <w:rsid w:val="001B38FA"/>
  </w:style>
  <w:style w:type="paragraph" w:customStyle="1" w:styleId="aff2">
    <w:name w:val="По центру"/>
    <w:basedOn w:val="a1"/>
    <w:link w:val="aff3"/>
    <w:qFormat/>
    <w:rsid w:val="00541749"/>
    <w:pPr>
      <w:jc w:val="center"/>
    </w:pPr>
    <w:rPr>
      <w:b/>
      <w:noProof/>
    </w:rPr>
  </w:style>
  <w:style w:type="character" w:customStyle="1" w:styleId="aff3">
    <w:name w:val="По центру Знак"/>
    <w:link w:val="aff2"/>
    <w:rsid w:val="00541749"/>
    <w:rPr>
      <w:rFonts w:ascii="Times New Roman" w:hAnsi="Times New Roman"/>
      <w:b/>
      <w:noProof/>
      <w:sz w:val="28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9683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C94BE4-6E57-4D23-BC9A-D421A6FD1FA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3</TotalTime>
  <Pages>25</Pages>
  <Words>2734</Words>
  <Characters>15585</Characters>
  <Application>Microsoft Office Word</Application>
  <DocSecurity>0</DocSecurity>
  <Lines>129</Lines>
  <Paragraphs>36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18283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Владимир Башлыков</cp:lastModifiedBy>
  <cp:revision>273</cp:revision>
  <cp:lastPrinted>2014-05-16T12:26:00Z</cp:lastPrinted>
  <dcterms:created xsi:type="dcterms:W3CDTF">2021-11-22T17:06:00Z</dcterms:created>
  <dcterms:modified xsi:type="dcterms:W3CDTF">2021-12-28T15:06:00Z</dcterms:modified>
</cp:coreProperties>
</file>